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08FD" w:rsidRPr="00297684" w:rsidRDefault="00EB10E2" w:rsidP="00413303">
      <w:pPr>
        <w:pStyle w:val="NormalWeb"/>
        <w:spacing w:after="240" w:line="240" w:lineRule="auto"/>
        <w:jc w:val="center"/>
        <w:textAlignment w:val="baseline"/>
        <w:rPr>
          <w:rFonts w:ascii="Genesis Sans Head" w:eastAsia="GenesisSans Head KR" w:hAnsi="Genesis Sans Head" w:cs="Arial"/>
          <w:bCs/>
          <w:sz w:val="32"/>
          <w:szCs w:val="32"/>
        </w:rPr>
      </w:pPr>
      <w:r w:rsidRPr="00297684">
        <w:rPr>
          <w:rFonts w:ascii="Genesis Sans Head" w:eastAsia="GenesisSans Head KR" w:hAnsi="Genesis Sans Head" w:cs="Arial"/>
          <w:bCs/>
          <w:sz w:val="32"/>
          <w:szCs w:val="32"/>
        </w:rPr>
        <w:t xml:space="preserve">GENESIS </w:t>
      </w:r>
      <w:r w:rsidR="009F2561" w:rsidRPr="00297684">
        <w:rPr>
          <w:rFonts w:ascii="Genesis Sans Head" w:eastAsia="GenesisSans Head KR" w:hAnsi="Genesis Sans Head" w:cs="Arial"/>
          <w:bCs/>
          <w:sz w:val="32"/>
          <w:szCs w:val="32"/>
        </w:rPr>
        <w:t>G70</w:t>
      </w:r>
      <w:r w:rsidR="00134717" w:rsidRPr="00297684">
        <w:rPr>
          <w:rFonts w:ascii="Genesis Sans Head" w:eastAsia="GenesisSans Head KR" w:hAnsi="Genesis Sans Head" w:cs="Arial"/>
          <w:bCs/>
          <w:sz w:val="32"/>
          <w:szCs w:val="32"/>
        </w:rPr>
        <w:t xml:space="preserve"> </w:t>
      </w:r>
      <w:r w:rsidR="002258D0" w:rsidRPr="00297684">
        <w:rPr>
          <w:rFonts w:ascii="Genesis Sans Head" w:eastAsia="GenesisSans Head KR" w:hAnsi="Genesis Sans Head" w:cs="Arial"/>
          <w:bCs/>
          <w:sz w:val="32"/>
          <w:szCs w:val="32"/>
        </w:rPr>
        <w:t xml:space="preserve">put to the ultimate dynamic test </w:t>
      </w:r>
      <w:r w:rsidR="00D845E2" w:rsidRPr="00297684">
        <w:rPr>
          <w:rFonts w:ascii="Genesis Sans Head" w:eastAsia="GenesisSans Head KR" w:hAnsi="Genesis Sans Head" w:cs="Arial"/>
          <w:bCs/>
          <w:sz w:val="32"/>
          <w:szCs w:val="32"/>
        </w:rPr>
        <w:t>in</w:t>
      </w:r>
      <w:r w:rsidR="000B1F1B" w:rsidRPr="00297684">
        <w:rPr>
          <w:rFonts w:ascii="Genesis Sans Head" w:eastAsia="GenesisSans Head KR" w:hAnsi="Genesis Sans Head" w:cs="Arial"/>
          <w:bCs/>
          <w:sz w:val="32"/>
          <w:szCs w:val="32"/>
        </w:rPr>
        <w:br/>
      </w:r>
      <w:r w:rsidR="00D845E2" w:rsidRPr="00297684">
        <w:rPr>
          <w:rFonts w:ascii="Genesis Sans Head" w:eastAsia="GenesisSans Head KR" w:hAnsi="Genesis Sans Head" w:cs="Arial"/>
          <w:bCs/>
          <w:sz w:val="32"/>
          <w:szCs w:val="32"/>
        </w:rPr>
        <w:t xml:space="preserve">“the art of the stunt” video series </w:t>
      </w:r>
    </w:p>
    <w:p w:rsidR="006E27FE" w:rsidRPr="00017117" w:rsidRDefault="00C62EBE" w:rsidP="00413303">
      <w:pPr>
        <w:pStyle w:val="NormalWeb"/>
        <w:textAlignment w:val="baseline"/>
        <w:rPr>
          <w:rFonts w:ascii="Genesis Sans Text" w:eastAsia="GenesisSans Text KR" w:hAnsi="Genesis Sans Text"/>
          <w:shd w:val="clear" w:color="auto" w:fill="FFFFFF"/>
        </w:rPr>
      </w:pPr>
      <w:r w:rsidRPr="00017117">
        <w:rPr>
          <w:rFonts w:ascii="Genesis Sans Text" w:eastAsia="GenesisSans Text KR Bold" w:hAnsi="Genesis Sans Text"/>
          <w:shd w:val="clear" w:color="auto" w:fill="FFFFFF"/>
        </w:rPr>
        <w:t>FOUNTAIN VALLEY</w:t>
      </w:r>
      <w:r w:rsidR="00EA75A5" w:rsidRPr="00017117">
        <w:rPr>
          <w:rFonts w:ascii="Genesis Sans Text" w:eastAsia="GenesisSans Text KR Bold" w:hAnsi="Genesis Sans Text"/>
          <w:shd w:val="clear" w:color="auto" w:fill="FFFFFF"/>
        </w:rPr>
        <w:t xml:space="preserve">, </w:t>
      </w:r>
      <w:r w:rsidRPr="00017117">
        <w:rPr>
          <w:rFonts w:ascii="Genesis Sans Text" w:eastAsia="GenesisSans Text KR Bold" w:hAnsi="Genesis Sans Text"/>
          <w:shd w:val="clear" w:color="auto" w:fill="FFFFFF"/>
        </w:rPr>
        <w:t>California</w:t>
      </w:r>
      <w:r w:rsidR="005A3E45" w:rsidRPr="00017117">
        <w:rPr>
          <w:rFonts w:ascii="Genesis Sans Text" w:eastAsia="GenesisSans Text KR Bold" w:hAnsi="Genesis Sans Text"/>
          <w:shd w:val="clear" w:color="auto" w:fill="FFFFFF"/>
        </w:rPr>
        <w:t>,</w:t>
      </w:r>
      <w:r w:rsidR="00AF4A7F" w:rsidRPr="00017117">
        <w:rPr>
          <w:rFonts w:ascii="Genesis Sans Text" w:eastAsia="GenesisSans Text KR Bold" w:hAnsi="Genesis Sans Text"/>
          <w:shd w:val="clear" w:color="auto" w:fill="FFFFFF"/>
        </w:rPr>
        <w:t xml:space="preserve"> </w:t>
      </w:r>
      <w:r w:rsidR="00A45CDE" w:rsidRPr="00017117">
        <w:rPr>
          <w:rFonts w:ascii="Genesis Sans Text" w:eastAsia="GenesisSans Text KR Bold" w:hAnsi="Genesis Sans Text"/>
          <w:shd w:val="clear" w:color="auto" w:fill="FFFFFF"/>
        </w:rPr>
        <w:t>June 6</w:t>
      </w:r>
      <w:r w:rsidR="004D3B58" w:rsidRPr="00017117">
        <w:rPr>
          <w:rFonts w:ascii="Genesis Sans Text" w:eastAsia="GenesisSans Text KR Bold" w:hAnsi="Genesis Sans Text"/>
          <w:shd w:val="clear" w:color="auto" w:fill="FFFFFF"/>
        </w:rPr>
        <w:t>,</w:t>
      </w:r>
      <w:r w:rsidR="00AF4A7F" w:rsidRPr="00017117">
        <w:rPr>
          <w:rFonts w:ascii="Genesis Sans Text" w:eastAsia="GenesisSans Text KR Bold" w:hAnsi="Genesis Sans Text"/>
          <w:shd w:val="clear" w:color="auto" w:fill="FFFFFF"/>
        </w:rPr>
        <w:t xml:space="preserve"> 201</w:t>
      </w:r>
      <w:r w:rsidR="004D3B58" w:rsidRPr="00017117">
        <w:rPr>
          <w:rFonts w:ascii="Genesis Sans Text" w:eastAsia="GenesisSans Text KR Bold" w:hAnsi="Genesis Sans Text"/>
          <w:shd w:val="clear" w:color="auto" w:fill="FFFFFF"/>
        </w:rPr>
        <w:t>9</w:t>
      </w:r>
      <w:r w:rsidR="00762A4D" w:rsidRPr="00017117">
        <w:rPr>
          <w:rFonts w:ascii="Genesis Sans Text" w:eastAsia="GenesisSans Text KR" w:hAnsi="Genesis Sans Text"/>
          <w:shd w:val="clear" w:color="auto" w:fill="FFFFFF"/>
        </w:rPr>
        <w:t xml:space="preserve"> </w:t>
      </w:r>
      <w:r w:rsidR="002D36D6" w:rsidRPr="00017117">
        <w:rPr>
          <w:rFonts w:ascii="Genesis Sans Text" w:eastAsia="GenesisSans Text KR" w:hAnsi="Genesis Sans Text"/>
          <w:shd w:val="clear" w:color="auto" w:fill="FFFFFF"/>
        </w:rPr>
        <w:t xml:space="preserve">– </w:t>
      </w:r>
      <w:r w:rsidR="00102AC1" w:rsidRPr="00017117">
        <w:rPr>
          <w:rFonts w:ascii="Genesis Sans Text" w:eastAsia="GenesisSans Text KR" w:hAnsi="Genesis Sans Text"/>
          <w:shd w:val="clear" w:color="auto" w:fill="FFFFFF"/>
        </w:rPr>
        <w:t xml:space="preserve">Today, </w:t>
      </w:r>
      <w:r w:rsidR="00714242" w:rsidRPr="00017117">
        <w:rPr>
          <w:rFonts w:ascii="Genesis Sans Text" w:eastAsia="GenesisSans Text KR" w:hAnsi="Genesis Sans Text"/>
          <w:shd w:val="clear" w:color="auto" w:fill="FFFFFF"/>
        </w:rPr>
        <w:t xml:space="preserve">Genesis Motor America </w:t>
      </w:r>
      <w:r w:rsidR="00135356" w:rsidRPr="00017117">
        <w:rPr>
          <w:rFonts w:ascii="Genesis Sans Text" w:eastAsia="GenesisSans Text KR" w:hAnsi="Genesis Sans Text"/>
          <w:shd w:val="clear" w:color="auto" w:fill="FFFFFF"/>
        </w:rPr>
        <w:t>launched “The Art of the</w:t>
      </w:r>
      <w:r w:rsidR="005D3C67" w:rsidRPr="00017117">
        <w:rPr>
          <w:rFonts w:ascii="Genesis Sans Text" w:eastAsia="GenesisSans Text KR" w:hAnsi="Genesis Sans Text"/>
          <w:shd w:val="clear" w:color="auto" w:fill="FFFFFF"/>
        </w:rPr>
        <w:t xml:space="preserve"> Stunt</w:t>
      </w:r>
      <w:r w:rsidR="003C1DE4" w:rsidRPr="00017117">
        <w:rPr>
          <w:rFonts w:ascii="Genesis Sans Text" w:eastAsia="GenesisSans Text KR" w:hAnsi="Genesis Sans Text"/>
          <w:shd w:val="clear" w:color="auto" w:fill="FFFFFF"/>
        </w:rPr>
        <w:t xml:space="preserve">” featuring </w:t>
      </w:r>
      <w:r w:rsidR="00C54707" w:rsidRPr="00017117">
        <w:rPr>
          <w:rFonts w:ascii="Genesis Sans Text" w:eastAsia="GenesisSans Text KR" w:hAnsi="Genesis Sans Text"/>
          <w:shd w:val="clear" w:color="auto" w:fill="FFFFFF"/>
        </w:rPr>
        <w:t xml:space="preserve">the 2019 Genesis G70: a three-part video series </w:t>
      </w:r>
      <w:r w:rsidR="00622A91" w:rsidRPr="00017117">
        <w:rPr>
          <w:rFonts w:ascii="Genesis Sans Text" w:eastAsia="GenesisSans Text KR" w:hAnsi="Genesis Sans Text"/>
          <w:shd w:val="clear" w:color="auto" w:fill="FFFFFF"/>
        </w:rPr>
        <w:t xml:space="preserve">that demonstrates </w:t>
      </w:r>
      <w:r w:rsidR="0020010D" w:rsidRPr="00017117">
        <w:rPr>
          <w:rFonts w:ascii="Genesis Sans Text" w:eastAsia="GenesisSans Text KR" w:hAnsi="Genesis Sans Text"/>
          <w:shd w:val="clear" w:color="auto" w:fill="FFFFFF"/>
        </w:rPr>
        <w:t xml:space="preserve">vehicle </w:t>
      </w:r>
      <w:r w:rsidR="00301808" w:rsidRPr="00017117">
        <w:rPr>
          <w:rFonts w:ascii="Genesis Sans Text" w:eastAsia="GenesisSans Text KR" w:hAnsi="Genesis Sans Text"/>
          <w:shd w:val="clear" w:color="auto" w:fill="FFFFFF"/>
        </w:rPr>
        <w:t xml:space="preserve">agility </w:t>
      </w:r>
      <w:r w:rsidR="007E4A58" w:rsidRPr="00017117">
        <w:rPr>
          <w:rFonts w:ascii="Genesis Sans Text" w:eastAsia="GenesisSans Text KR" w:hAnsi="Genesis Sans Text"/>
          <w:shd w:val="clear" w:color="auto" w:fill="FFFFFF"/>
        </w:rPr>
        <w:t>in a thrilling setting.</w:t>
      </w:r>
      <w:r w:rsidR="005E5517" w:rsidRPr="00017117">
        <w:rPr>
          <w:rFonts w:ascii="Genesis Sans Text" w:eastAsia="GenesisSans Text KR" w:hAnsi="Genesis Sans Text"/>
          <w:shd w:val="clear" w:color="auto" w:fill="FFFFFF"/>
        </w:rPr>
        <w:t xml:space="preserve"> </w:t>
      </w:r>
      <w:r w:rsidR="00F06547" w:rsidRPr="00017117">
        <w:rPr>
          <w:rFonts w:ascii="Genesis Sans Text" w:eastAsia="GenesisSans Text KR" w:hAnsi="Genesis Sans Text"/>
          <w:shd w:val="clear" w:color="auto" w:fill="FFFFFF"/>
        </w:rPr>
        <w:t>In eac</w:t>
      </w:r>
      <w:r w:rsidR="00F3181D" w:rsidRPr="00017117">
        <w:rPr>
          <w:rFonts w:ascii="Genesis Sans Text" w:eastAsia="GenesisSans Text KR" w:hAnsi="Genesis Sans Text"/>
          <w:shd w:val="clear" w:color="auto" w:fill="FFFFFF"/>
        </w:rPr>
        <w:t>h</w:t>
      </w:r>
      <w:r w:rsidR="00D04799" w:rsidRPr="00017117">
        <w:rPr>
          <w:rFonts w:ascii="Genesis Sans Text" w:eastAsia="GenesisSans Text KR" w:hAnsi="Genesis Sans Text"/>
          <w:shd w:val="clear" w:color="auto" w:fill="FFFFFF"/>
        </w:rPr>
        <w:t xml:space="preserve"> video short</w:t>
      </w:r>
      <w:r w:rsidR="00187138" w:rsidRPr="00017117">
        <w:rPr>
          <w:rFonts w:ascii="Genesis Sans Text" w:eastAsia="GenesisSans Text KR" w:hAnsi="Genesis Sans Text"/>
          <w:shd w:val="clear" w:color="auto" w:fill="FFFFFF"/>
        </w:rPr>
        <w:t xml:space="preserve">, </w:t>
      </w:r>
      <w:r w:rsidR="001C3067" w:rsidRPr="00017117">
        <w:rPr>
          <w:rFonts w:ascii="Genesis Sans Text" w:eastAsia="GenesisSans Text KR" w:hAnsi="Genesis Sans Text"/>
          <w:shd w:val="clear" w:color="auto" w:fill="FFFFFF"/>
        </w:rPr>
        <w:t>a stunt driver</w:t>
      </w:r>
      <w:r w:rsidR="003A6E2B" w:rsidRPr="00017117">
        <w:rPr>
          <w:rFonts w:ascii="Genesis Sans Text" w:eastAsia="GenesisSans Text KR" w:hAnsi="Genesis Sans Text"/>
          <w:shd w:val="clear" w:color="auto" w:fill="FFFFFF"/>
        </w:rPr>
        <w:t xml:space="preserve"> uses a G70 </w:t>
      </w:r>
      <w:r w:rsidR="005029CA" w:rsidRPr="00017117">
        <w:rPr>
          <w:rFonts w:ascii="Genesis Sans Text" w:eastAsia="GenesisSans Text KR" w:hAnsi="Genesis Sans Text"/>
          <w:shd w:val="clear" w:color="auto" w:fill="FFFFFF"/>
        </w:rPr>
        <w:t xml:space="preserve">luxury </w:t>
      </w:r>
      <w:r w:rsidR="008A49CA" w:rsidRPr="00017117">
        <w:rPr>
          <w:rFonts w:ascii="Genesis Sans Text" w:eastAsia="GenesisSans Text KR" w:hAnsi="Genesis Sans Text"/>
          <w:shd w:val="clear" w:color="auto" w:fill="FFFFFF"/>
        </w:rPr>
        <w:t xml:space="preserve">sport sedan </w:t>
      </w:r>
      <w:r w:rsidR="008C7C91" w:rsidRPr="00017117">
        <w:rPr>
          <w:rFonts w:ascii="Genesis Sans Text" w:eastAsia="GenesisSans Text KR" w:hAnsi="Genesis Sans Text"/>
          <w:shd w:val="clear" w:color="auto" w:fill="FFFFFF"/>
        </w:rPr>
        <w:t xml:space="preserve">to recreate a classic </w:t>
      </w:r>
      <w:r w:rsidR="00396ECB" w:rsidRPr="00017117">
        <w:rPr>
          <w:rFonts w:ascii="Genesis Sans Text" w:eastAsia="GenesisSans Text KR" w:hAnsi="Genesis Sans Text"/>
          <w:shd w:val="clear" w:color="auto" w:fill="FFFFFF"/>
        </w:rPr>
        <w:t xml:space="preserve">scene </w:t>
      </w:r>
      <w:r w:rsidR="00F668E6" w:rsidRPr="00017117">
        <w:rPr>
          <w:rFonts w:ascii="Genesis Sans Text" w:eastAsia="GenesisSans Text KR" w:hAnsi="Genesis Sans Text"/>
          <w:shd w:val="clear" w:color="auto" w:fill="FFFFFF"/>
        </w:rPr>
        <w:t xml:space="preserve">of evasive driving </w:t>
      </w:r>
      <w:r w:rsidR="00003A65" w:rsidRPr="00017117">
        <w:rPr>
          <w:rFonts w:ascii="Genesis Sans Text" w:eastAsia="GenesisSans Text KR" w:hAnsi="Genesis Sans Text"/>
          <w:shd w:val="clear" w:color="auto" w:fill="FFFFFF"/>
        </w:rPr>
        <w:t>from famous motion pictures.</w:t>
      </w:r>
      <w:r w:rsidR="00F762C0" w:rsidRPr="00017117">
        <w:rPr>
          <w:rFonts w:ascii="Genesis Sans Text" w:eastAsia="GenesisSans Text KR" w:hAnsi="Genesis Sans Text"/>
          <w:shd w:val="clear" w:color="auto" w:fill="FFFFFF"/>
        </w:rPr>
        <w:t xml:space="preserve"> Working with </w:t>
      </w:r>
      <w:r w:rsidR="0058102A" w:rsidRPr="00017117">
        <w:rPr>
          <w:rFonts w:ascii="Genesis Sans Text" w:eastAsia="GenesisSans Text KR" w:hAnsi="Genesis Sans Text"/>
          <w:shd w:val="clear" w:color="auto" w:fill="FFFFFF"/>
        </w:rPr>
        <w:t xml:space="preserve">Donut Media, </w:t>
      </w:r>
      <w:r w:rsidR="00444807" w:rsidRPr="00017117">
        <w:rPr>
          <w:rFonts w:ascii="Genesis Sans Text" w:eastAsia="GenesisSans Text KR" w:hAnsi="Genesis Sans Text"/>
          <w:shd w:val="clear" w:color="auto" w:fill="FFFFFF"/>
        </w:rPr>
        <w:t xml:space="preserve">award-winning </w:t>
      </w:r>
      <w:r w:rsidR="00333410" w:rsidRPr="00017117">
        <w:rPr>
          <w:rFonts w:ascii="Genesis Sans Text" w:eastAsia="GenesisSans Text KR" w:hAnsi="Genesis Sans Text"/>
          <w:shd w:val="clear" w:color="auto" w:fill="FFFFFF"/>
        </w:rPr>
        <w:t>film industry veterans</w:t>
      </w:r>
      <w:r w:rsidR="00A3618D" w:rsidRPr="00017117">
        <w:rPr>
          <w:rFonts w:ascii="Genesis Sans Text" w:eastAsia="GenesisSans Text KR" w:hAnsi="Genesis Sans Text"/>
          <w:shd w:val="clear" w:color="auto" w:fill="FFFFFF"/>
        </w:rPr>
        <w:t xml:space="preserve"> and professional drivers</w:t>
      </w:r>
      <w:r w:rsidR="00333410" w:rsidRPr="00017117">
        <w:rPr>
          <w:rFonts w:ascii="Genesis Sans Text" w:eastAsia="GenesisSans Text KR" w:hAnsi="Genesis Sans Text"/>
          <w:shd w:val="clear" w:color="auto" w:fill="FFFFFF"/>
        </w:rPr>
        <w:t xml:space="preserve">, </w:t>
      </w:r>
      <w:r w:rsidR="00D07DD2" w:rsidRPr="00017117">
        <w:rPr>
          <w:rFonts w:ascii="Genesis Sans Text" w:eastAsia="GenesisSans Text KR" w:hAnsi="Genesis Sans Text"/>
          <w:shd w:val="clear" w:color="auto" w:fill="FFFFFF"/>
        </w:rPr>
        <w:t xml:space="preserve">Genesis </w:t>
      </w:r>
      <w:r w:rsidR="003A3EB2" w:rsidRPr="00017117">
        <w:rPr>
          <w:rFonts w:ascii="Genesis Sans Text" w:eastAsia="GenesisSans Text KR" w:hAnsi="Genesis Sans Text"/>
          <w:shd w:val="clear" w:color="auto" w:fill="FFFFFF"/>
        </w:rPr>
        <w:t xml:space="preserve">produced both the stunts </w:t>
      </w:r>
      <w:r w:rsidR="00A3618D" w:rsidRPr="00017117">
        <w:rPr>
          <w:rFonts w:ascii="Genesis Sans Text" w:eastAsia="GenesisSans Text KR" w:hAnsi="Genesis Sans Text"/>
          <w:shd w:val="clear" w:color="auto" w:fill="FFFFFF"/>
        </w:rPr>
        <w:t xml:space="preserve">and behind-the-scenes footage to </w:t>
      </w:r>
      <w:r w:rsidR="00256FAB" w:rsidRPr="00017117">
        <w:rPr>
          <w:rFonts w:ascii="Genesis Sans Text" w:eastAsia="GenesisSans Text KR" w:hAnsi="Genesis Sans Text"/>
          <w:shd w:val="clear" w:color="auto" w:fill="FFFFFF"/>
        </w:rPr>
        <w:t xml:space="preserve">engage </w:t>
      </w:r>
      <w:r w:rsidR="000A3A37" w:rsidRPr="00017117">
        <w:rPr>
          <w:rFonts w:ascii="Genesis Sans Text" w:eastAsia="GenesisSans Text KR" w:hAnsi="Genesis Sans Text"/>
          <w:shd w:val="clear" w:color="auto" w:fill="FFFFFF"/>
        </w:rPr>
        <w:t xml:space="preserve">performance </w:t>
      </w:r>
      <w:r w:rsidR="00A47B49" w:rsidRPr="00017117">
        <w:rPr>
          <w:rFonts w:ascii="Genesis Sans Text" w:eastAsia="GenesisSans Text KR" w:hAnsi="Genesis Sans Text"/>
          <w:shd w:val="clear" w:color="auto" w:fill="FFFFFF"/>
        </w:rPr>
        <w:t>enthusiast</w:t>
      </w:r>
      <w:r w:rsidR="000A3A37" w:rsidRPr="00017117">
        <w:rPr>
          <w:rFonts w:ascii="Genesis Sans Text" w:eastAsia="GenesisSans Text KR" w:hAnsi="Genesis Sans Text"/>
          <w:shd w:val="clear" w:color="auto" w:fill="FFFFFF"/>
        </w:rPr>
        <w:t xml:space="preserve">s and </w:t>
      </w:r>
      <w:r w:rsidR="00DD2E0B" w:rsidRPr="00017117">
        <w:rPr>
          <w:rFonts w:ascii="Genesis Sans Text" w:eastAsia="GenesisSans Text KR" w:hAnsi="Genesis Sans Text"/>
          <w:shd w:val="clear" w:color="auto" w:fill="FFFFFF"/>
        </w:rPr>
        <w:t>movie aficionados alike.</w:t>
      </w:r>
    </w:p>
    <w:p w:rsidR="00AF0149" w:rsidRPr="00017117" w:rsidRDefault="00AF0149" w:rsidP="00413303">
      <w:pPr>
        <w:pStyle w:val="NormalWeb"/>
        <w:textAlignment w:val="baseline"/>
        <w:rPr>
          <w:rFonts w:ascii="Genesis Sans Text" w:eastAsia="GenesisSans Text KR" w:hAnsi="Genesis Sans Text"/>
          <w:shd w:val="clear" w:color="auto" w:fill="FFFFFF"/>
        </w:rPr>
      </w:pPr>
      <w:r w:rsidRPr="00017117">
        <w:rPr>
          <w:rFonts w:ascii="Genesis Sans Text" w:eastAsia="GenesisSans Text KR" w:hAnsi="Genesis Sans Text"/>
          <w:shd w:val="clear" w:color="auto" w:fill="FFFFFF"/>
        </w:rPr>
        <w:t xml:space="preserve">“Genesis G70 embodies the spirit of thrilling driving, so it was only natural to put its dynamics to the test with </w:t>
      </w:r>
      <w:r w:rsidR="0058102A" w:rsidRPr="00017117">
        <w:rPr>
          <w:rFonts w:ascii="Genesis Sans Text" w:eastAsia="GenesisSans Text KR" w:hAnsi="Genesis Sans Text"/>
          <w:shd w:val="clear" w:color="auto" w:fill="FFFFFF"/>
        </w:rPr>
        <w:t>these</w:t>
      </w:r>
      <w:r w:rsidR="000A1874" w:rsidRPr="00017117">
        <w:rPr>
          <w:rFonts w:ascii="Genesis Sans Text" w:eastAsia="GenesisSans Text KR" w:hAnsi="Genesis Sans Text"/>
          <w:shd w:val="clear" w:color="auto" w:fill="FFFFFF"/>
        </w:rPr>
        <w:t xml:space="preserve"> </w:t>
      </w:r>
      <w:r w:rsidRPr="00017117">
        <w:rPr>
          <w:rFonts w:ascii="Genesis Sans Text" w:eastAsia="GenesisSans Text KR" w:hAnsi="Genesis Sans Text"/>
          <w:shd w:val="clear" w:color="auto" w:fill="FFFFFF"/>
        </w:rPr>
        <w:t>high-performance stunt</w:t>
      </w:r>
      <w:r w:rsidR="0058102A" w:rsidRPr="00017117">
        <w:rPr>
          <w:rFonts w:ascii="Genesis Sans Text" w:eastAsia="GenesisSans Text KR" w:hAnsi="Genesis Sans Text"/>
          <w:shd w:val="clear" w:color="auto" w:fill="FFFFFF"/>
        </w:rPr>
        <w:t>s</w:t>
      </w:r>
      <w:r w:rsidRPr="00017117">
        <w:rPr>
          <w:rFonts w:ascii="Genesis Sans Text" w:eastAsia="GenesisSans Text KR" w:hAnsi="Genesis Sans Text"/>
          <w:shd w:val="clear" w:color="auto" w:fill="FFFFFF"/>
        </w:rPr>
        <w:t>,” said Kate Fabian</w:t>
      </w:r>
      <w:r w:rsidR="00017117" w:rsidRPr="00017117">
        <w:rPr>
          <w:rFonts w:ascii="Genesis Sans Text" w:eastAsia="GenesisSans Text KR" w:hAnsi="Genesis Sans Text"/>
          <w:shd w:val="clear" w:color="auto" w:fill="FFFFFF"/>
        </w:rPr>
        <w:t xml:space="preserve">, Genesis head </w:t>
      </w:r>
      <w:r w:rsidRPr="00017117">
        <w:rPr>
          <w:rFonts w:ascii="Genesis Sans Text" w:eastAsia="GenesisSans Text KR" w:hAnsi="Genesis Sans Text"/>
          <w:shd w:val="clear" w:color="auto" w:fill="FFFFFF"/>
        </w:rPr>
        <w:t>of marketing.</w:t>
      </w:r>
    </w:p>
    <w:p w:rsidR="00A73ADD" w:rsidRPr="00017117" w:rsidRDefault="00A73ADD" w:rsidP="00413303">
      <w:pPr>
        <w:pStyle w:val="NormalWeb"/>
        <w:textAlignment w:val="baseline"/>
        <w:rPr>
          <w:rFonts w:ascii="Genesis Sans Text" w:eastAsia="GenesisSans Text KR" w:hAnsi="Genesis Sans Text"/>
          <w:shd w:val="clear" w:color="auto" w:fill="FFFFFF"/>
        </w:rPr>
      </w:pPr>
      <w:r w:rsidRPr="00017117">
        <w:rPr>
          <w:rFonts w:ascii="Genesis Sans Text" w:eastAsia="GenesisSans Text KR" w:hAnsi="Genesis Sans Text"/>
          <w:shd w:val="clear" w:color="auto" w:fill="FFFFFF"/>
        </w:rPr>
        <w:t>The videos will be released</w:t>
      </w:r>
      <w:r w:rsidR="00505A55" w:rsidRPr="00017117">
        <w:rPr>
          <w:rFonts w:ascii="Genesis Sans Text" w:eastAsia="GenesisSans Text KR" w:hAnsi="Genesis Sans Text"/>
          <w:shd w:val="clear" w:color="auto" w:fill="FFFFFF"/>
        </w:rPr>
        <w:t xml:space="preserve"> </w:t>
      </w:r>
      <w:r w:rsidR="003D0130" w:rsidRPr="00017117">
        <w:rPr>
          <w:rFonts w:ascii="Genesis Sans Text" w:eastAsia="GenesisSans Text KR" w:hAnsi="Genesis Sans Text"/>
          <w:shd w:val="clear" w:color="auto" w:fill="FFFFFF"/>
        </w:rPr>
        <w:t>by Donut Media</w:t>
      </w:r>
      <w:r w:rsidRPr="00017117">
        <w:rPr>
          <w:rFonts w:ascii="Genesis Sans Text" w:eastAsia="GenesisSans Text KR" w:hAnsi="Genesis Sans Text"/>
          <w:shd w:val="clear" w:color="auto" w:fill="FFFFFF"/>
        </w:rPr>
        <w:t xml:space="preserve"> according to the following schedule:</w:t>
      </w:r>
    </w:p>
    <w:p w:rsidR="008340C4" w:rsidRPr="00017117" w:rsidRDefault="00994D56" w:rsidP="008340C4">
      <w:pPr>
        <w:pStyle w:val="NormalWeb"/>
        <w:numPr>
          <w:ilvl w:val="0"/>
          <w:numId w:val="22"/>
        </w:numPr>
        <w:textAlignment w:val="baseline"/>
        <w:rPr>
          <w:rFonts w:ascii="Genesis Sans Text" w:eastAsia="GenesisSans Text KR" w:hAnsi="Genesis Sans Text"/>
          <w:shd w:val="clear" w:color="auto" w:fill="FFFFFF"/>
        </w:rPr>
      </w:pPr>
      <w:r w:rsidRPr="00017117">
        <w:rPr>
          <w:rFonts w:ascii="Genesis Sans Text" w:eastAsia="GenesisSans Text KR" w:hAnsi="Genesis Sans Text"/>
          <w:shd w:val="clear" w:color="auto" w:fill="FFFFFF"/>
        </w:rPr>
        <w:t xml:space="preserve">June 5: Based on a stunt from </w:t>
      </w:r>
      <w:r w:rsidRPr="00017117">
        <w:rPr>
          <w:rFonts w:ascii="Genesis Sans Text" w:eastAsia="GenesisSans Text KR" w:hAnsi="Genesis Sans Text"/>
          <w:i/>
          <w:iCs/>
          <w:shd w:val="clear" w:color="auto" w:fill="FFFFFF"/>
        </w:rPr>
        <w:t>The Fast and the Furious</w:t>
      </w:r>
      <w:r w:rsidR="009878D7" w:rsidRPr="00017117">
        <w:rPr>
          <w:rFonts w:ascii="Genesis Sans Text" w:eastAsia="GenesisSans Text KR" w:hAnsi="Genesis Sans Text"/>
          <w:shd w:val="clear" w:color="auto" w:fill="FFFFFF"/>
        </w:rPr>
        <w:t xml:space="preserve">, stunt driver </w:t>
      </w:r>
      <w:r w:rsidRPr="00017117">
        <w:rPr>
          <w:rFonts w:ascii="Genesis Sans Text" w:eastAsia="GenesisSans Text KR" w:hAnsi="Genesis Sans Text"/>
          <w:shd w:val="clear" w:color="auto" w:fill="FFFFFF"/>
        </w:rPr>
        <w:t xml:space="preserve">Tanner </w:t>
      </w:r>
      <w:r w:rsidR="00D530F2" w:rsidRPr="00017117">
        <w:rPr>
          <w:rFonts w:ascii="Genesis Sans Text" w:eastAsia="GenesisSans Text KR" w:hAnsi="Genesis Sans Text"/>
          <w:shd w:val="clear" w:color="auto" w:fill="FFFFFF"/>
        </w:rPr>
        <w:t xml:space="preserve">Foust </w:t>
      </w:r>
      <w:r w:rsidR="00924FAC" w:rsidRPr="00017117">
        <w:rPr>
          <w:rFonts w:ascii="Genesis Sans Text" w:eastAsia="GenesisSans Text KR" w:hAnsi="Genesis Sans Text"/>
          <w:shd w:val="clear" w:color="auto" w:fill="FFFFFF"/>
        </w:rPr>
        <w:t xml:space="preserve">drives </w:t>
      </w:r>
      <w:r w:rsidRPr="00017117">
        <w:rPr>
          <w:rFonts w:ascii="Genesis Sans Text" w:eastAsia="GenesisSans Text KR" w:hAnsi="Genesis Sans Text"/>
          <w:shd w:val="clear" w:color="auto" w:fill="FFFFFF"/>
        </w:rPr>
        <w:t>at top speed</w:t>
      </w:r>
      <w:r w:rsidR="001009A7" w:rsidRPr="00017117">
        <w:rPr>
          <w:rFonts w:ascii="Genesis Sans Text" w:eastAsia="GenesisSans Text KR" w:hAnsi="Genesis Sans Text"/>
          <w:shd w:val="clear" w:color="auto" w:fill="FFFFFF"/>
        </w:rPr>
        <w:t xml:space="preserve"> before attempting to </w:t>
      </w:r>
      <w:r w:rsidRPr="00017117">
        <w:rPr>
          <w:rFonts w:ascii="Genesis Sans Text" w:eastAsia="GenesisSans Text KR" w:hAnsi="Genesis Sans Text"/>
          <w:shd w:val="clear" w:color="auto" w:fill="FFFFFF"/>
        </w:rPr>
        <w:t xml:space="preserve">squeeze a G70 </w:t>
      </w:r>
      <w:r w:rsidR="00FC4500" w:rsidRPr="00017117">
        <w:rPr>
          <w:rFonts w:ascii="Genesis Sans Text" w:eastAsia="GenesisSans Text KR" w:hAnsi="Genesis Sans Text"/>
          <w:shd w:val="clear" w:color="auto" w:fill="FFFFFF"/>
        </w:rPr>
        <w:t xml:space="preserve">through the </w:t>
      </w:r>
      <w:r w:rsidRPr="00017117">
        <w:rPr>
          <w:rFonts w:ascii="Genesis Sans Text" w:eastAsia="GenesisSans Text KR" w:hAnsi="Genesis Sans Text"/>
          <w:shd w:val="clear" w:color="auto" w:fill="FFFFFF"/>
        </w:rPr>
        <w:t xml:space="preserve">22-foot gap </w:t>
      </w:r>
      <w:r w:rsidR="00EF3CF8" w:rsidRPr="00017117">
        <w:rPr>
          <w:rFonts w:ascii="Genesis Sans Text" w:eastAsia="GenesisSans Text KR" w:hAnsi="Genesis Sans Text"/>
          <w:shd w:val="clear" w:color="auto" w:fill="FFFFFF"/>
        </w:rPr>
        <w:t xml:space="preserve">underneath </w:t>
      </w:r>
      <w:r w:rsidR="00FC4500" w:rsidRPr="00017117">
        <w:rPr>
          <w:rFonts w:ascii="Genesis Sans Text" w:eastAsia="GenesisSans Text KR" w:hAnsi="Genesis Sans Text"/>
          <w:shd w:val="clear" w:color="auto" w:fill="FFFFFF"/>
        </w:rPr>
        <w:t xml:space="preserve">a </w:t>
      </w:r>
      <w:r w:rsidRPr="00017117">
        <w:rPr>
          <w:rFonts w:ascii="Genesis Sans Text" w:eastAsia="GenesisSans Text KR" w:hAnsi="Genesis Sans Text"/>
          <w:shd w:val="clear" w:color="auto" w:fill="FFFFFF"/>
        </w:rPr>
        <w:t>semi</w:t>
      </w:r>
      <w:r w:rsidR="0058102A" w:rsidRPr="00017117">
        <w:rPr>
          <w:rFonts w:ascii="Genesis Sans Text" w:eastAsia="GenesisSans Text KR" w:hAnsi="Genesis Sans Text"/>
          <w:shd w:val="clear" w:color="auto" w:fill="FFFFFF"/>
        </w:rPr>
        <w:t>-tractor trailer</w:t>
      </w:r>
      <w:r w:rsidR="00EF3CF8" w:rsidRPr="00017117">
        <w:rPr>
          <w:rFonts w:ascii="Genesis Sans Text" w:eastAsia="GenesisSans Text KR" w:hAnsi="Genesis Sans Text"/>
          <w:shd w:val="clear" w:color="auto" w:fill="FFFFFF"/>
        </w:rPr>
        <w:t>.</w:t>
      </w:r>
    </w:p>
    <w:p w:rsidR="008340C4" w:rsidRPr="008340C4" w:rsidRDefault="008340C4" w:rsidP="008340C4">
      <w:pPr>
        <w:pStyle w:val="NormalWeb"/>
        <w:jc w:val="center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8340C4">
        <w:rPr>
          <w:rFonts w:ascii="Genesis Sans Text" w:eastAsia="GenesisSans Text KR" w:hAnsi="Genesis Sans Text"/>
          <w:b/>
          <w:shd w:val="clear" w:color="auto" w:fill="FFFFFF"/>
        </w:rPr>
        <w:t>Full Episode</w:t>
      </w:r>
      <w:r>
        <w:rPr>
          <w:rFonts w:ascii="Genesis Sans Text" w:eastAsia="GenesisSans Text KR" w:hAnsi="Genesis Sans Text"/>
          <w:b/>
          <w:shd w:val="clear" w:color="auto" w:fill="FFFFFF"/>
        </w:rPr>
        <w:t>:</w:t>
      </w:r>
    </w:p>
    <w:p w:rsidR="008340C4" w:rsidRPr="008340C4" w:rsidRDefault="008340C4" w:rsidP="008340C4">
      <w:pPr>
        <w:pStyle w:val="NormalWeb"/>
        <w:ind w:left="720"/>
        <w:jc w:val="center"/>
        <w:textAlignment w:val="baseline"/>
        <w:rPr>
          <w:rFonts w:ascii="Genesis Sans Text" w:eastAsia="GenesisSans Text KR" w:hAnsi="Genesis Sans Text"/>
          <w:shd w:val="clear" w:color="auto" w:fill="FFFFFF"/>
        </w:rPr>
      </w:pPr>
      <w:hyperlink r:id="rId12" w:history="1">
        <w:r w:rsidRPr="007800A1">
          <w:rPr>
            <w:rStyle w:val="Hyperlink"/>
            <w:rFonts w:ascii="Genesis Sans Text" w:eastAsia="GenesisSans Text KR" w:hAnsi="Genesis Sans Text"/>
            <w:shd w:val="clear" w:color="auto" w:fill="FFFFFF"/>
          </w:rPr>
          <w:t>https://www.youtube.com/watch?v=GcNxgHSkslU&amp;t=11s</w:t>
        </w:r>
      </w:hyperlink>
    </w:p>
    <w:p w:rsidR="008340C4" w:rsidRPr="008340C4" w:rsidRDefault="008340C4" w:rsidP="008340C4">
      <w:pPr>
        <w:pStyle w:val="NormalWeb"/>
        <w:jc w:val="center"/>
        <w:textAlignment w:val="baseline"/>
        <w:rPr>
          <w:rFonts w:ascii="Genesis Sans Text" w:eastAsia="GenesisSans Text KR" w:hAnsi="Genesis Sans Text"/>
          <w:b/>
          <w:shd w:val="clear" w:color="auto" w:fill="FFFFFF"/>
        </w:rPr>
      </w:pPr>
      <w:r w:rsidRPr="008340C4">
        <w:rPr>
          <w:rFonts w:ascii="Genesis Sans Text" w:eastAsia="GenesisSans Text KR" w:hAnsi="Genesis Sans Text"/>
          <w:b/>
          <w:shd w:val="clear" w:color="auto" w:fill="FFFFFF"/>
        </w:rPr>
        <w:t>Stunt Only Video</w:t>
      </w:r>
      <w:r>
        <w:rPr>
          <w:rFonts w:ascii="Genesis Sans Text" w:eastAsia="GenesisSans Text KR" w:hAnsi="Genesis Sans Text"/>
          <w:b/>
          <w:shd w:val="clear" w:color="auto" w:fill="FFFFFF"/>
        </w:rPr>
        <w:t>:</w:t>
      </w:r>
    </w:p>
    <w:p w:rsidR="008340C4" w:rsidRPr="00297684" w:rsidRDefault="008340C4" w:rsidP="008340C4">
      <w:pPr>
        <w:pStyle w:val="NormalWeb"/>
        <w:ind w:left="720"/>
        <w:jc w:val="center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hyperlink r:id="rId13" w:history="1">
        <w:r w:rsidRPr="007800A1">
          <w:rPr>
            <w:rStyle w:val="Hyperlink"/>
            <w:rFonts w:ascii="Genesis Sans Text" w:eastAsia="GenesisSans Text KR" w:hAnsi="Genesis Sans Text"/>
            <w:shd w:val="clear" w:color="auto" w:fill="FFFFFF"/>
          </w:rPr>
          <w:t>https://www.youtube.com/watch?v=C70TlofUwM8</w:t>
        </w:r>
      </w:hyperlink>
    </w:p>
    <w:p w:rsidR="00557A82" w:rsidRPr="00017117" w:rsidRDefault="00994D56" w:rsidP="00557A82">
      <w:pPr>
        <w:pStyle w:val="NormalWeb"/>
        <w:numPr>
          <w:ilvl w:val="0"/>
          <w:numId w:val="22"/>
        </w:numPr>
        <w:textAlignment w:val="baseline"/>
        <w:rPr>
          <w:rFonts w:ascii="Genesis Sans Text" w:eastAsia="GenesisSans Text KR" w:hAnsi="Genesis Sans Text"/>
          <w:shd w:val="clear" w:color="auto" w:fill="FFFFFF"/>
        </w:rPr>
      </w:pPr>
      <w:r w:rsidRPr="00017117">
        <w:rPr>
          <w:rFonts w:ascii="Genesis Sans Text" w:eastAsia="GenesisSans Text KR" w:hAnsi="Genesis Sans Text"/>
          <w:shd w:val="clear" w:color="auto" w:fill="FFFFFF"/>
        </w:rPr>
        <w:t xml:space="preserve">June 12: </w:t>
      </w:r>
      <w:r w:rsidR="008A1ED1" w:rsidRPr="00017117">
        <w:rPr>
          <w:rFonts w:ascii="Genesis Sans Text" w:eastAsia="GenesisSans Text KR" w:hAnsi="Genesis Sans Text"/>
          <w:shd w:val="clear" w:color="auto" w:fill="FFFFFF"/>
        </w:rPr>
        <w:t>Referencing a</w:t>
      </w:r>
      <w:r w:rsidR="00C45477" w:rsidRPr="00017117">
        <w:rPr>
          <w:rFonts w:ascii="Genesis Sans Text" w:eastAsia="GenesisSans Text KR" w:hAnsi="Genesis Sans Text"/>
          <w:shd w:val="clear" w:color="auto" w:fill="FFFFFF"/>
        </w:rPr>
        <w:t xml:space="preserve">n iconic scene from </w:t>
      </w:r>
      <w:r w:rsidRPr="00017117">
        <w:rPr>
          <w:rFonts w:ascii="Genesis Sans Text" w:eastAsia="GenesisSans Text KR" w:hAnsi="Genesis Sans Text"/>
          <w:i/>
          <w:iCs/>
          <w:shd w:val="clear" w:color="auto" w:fill="FFFFFF"/>
        </w:rPr>
        <w:t>Baby Driver</w:t>
      </w:r>
      <w:r w:rsidRPr="00017117">
        <w:rPr>
          <w:rFonts w:ascii="Genesis Sans Text" w:eastAsia="GenesisSans Text KR" w:hAnsi="Genesis Sans Text"/>
          <w:shd w:val="clear" w:color="auto" w:fill="FFFFFF"/>
        </w:rPr>
        <w:t xml:space="preserve">, </w:t>
      </w:r>
      <w:r w:rsidR="00C45477" w:rsidRPr="00017117">
        <w:rPr>
          <w:rFonts w:ascii="Genesis Sans Text" w:eastAsia="GenesisSans Text KR" w:hAnsi="Genesis Sans Text"/>
          <w:shd w:val="clear" w:color="auto" w:fill="FFFFFF"/>
        </w:rPr>
        <w:t xml:space="preserve">Foust </w:t>
      </w:r>
      <w:r w:rsidR="00F050A6" w:rsidRPr="00017117">
        <w:rPr>
          <w:rFonts w:ascii="Genesis Sans Text" w:eastAsia="GenesisSans Text KR" w:hAnsi="Genesis Sans Text"/>
          <w:shd w:val="clear" w:color="auto" w:fill="FFFFFF"/>
        </w:rPr>
        <w:t xml:space="preserve">tries </w:t>
      </w:r>
      <w:r w:rsidRPr="00017117">
        <w:rPr>
          <w:rFonts w:ascii="Genesis Sans Text" w:eastAsia="GenesisSans Text KR" w:hAnsi="Genesis Sans Text"/>
          <w:shd w:val="clear" w:color="auto" w:fill="FFFFFF"/>
        </w:rPr>
        <w:t>to achieve a “180-reverse-to-</w:t>
      </w:r>
      <w:r w:rsidR="000C4870" w:rsidRPr="00017117">
        <w:rPr>
          <w:rFonts w:ascii="Genesis Sans Text" w:eastAsia="GenesisSans Text KR" w:hAnsi="Genesis Sans Text"/>
          <w:shd w:val="clear" w:color="auto" w:fill="FFFFFF"/>
        </w:rPr>
        <w:t>d</w:t>
      </w:r>
      <w:r w:rsidRPr="00017117">
        <w:rPr>
          <w:rFonts w:ascii="Genesis Sans Text" w:eastAsia="GenesisSans Text KR" w:hAnsi="Genesis Sans Text"/>
          <w:shd w:val="clear" w:color="auto" w:fill="FFFFFF"/>
        </w:rPr>
        <w:t>rift” maneuver, within inches of a truck</w:t>
      </w:r>
      <w:r w:rsidR="00EC6D98" w:rsidRPr="00017117">
        <w:rPr>
          <w:rFonts w:ascii="Genesis Sans Text" w:eastAsia="GenesisSans Text KR" w:hAnsi="Genesis Sans Text"/>
          <w:shd w:val="clear" w:color="auto" w:fill="FFFFFF"/>
        </w:rPr>
        <w:t xml:space="preserve"> blocking the way.</w:t>
      </w:r>
    </w:p>
    <w:p w:rsidR="00A73ADD" w:rsidRPr="00017117" w:rsidRDefault="00994D56" w:rsidP="00885D69">
      <w:pPr>
        <w:pStyle w:val="NormalWeb"/>
        <w:numPr>
          <w:ilvl w:val="0"/>
          <w:numId w:val="22"/>
        </w:numPr>
        <w:textAlignment w:val="baseline"/>
        <w:rPr>
          <w:rFonts w:ascii="Genesis Sans Text" w:eastAsia="GenesisSans Text KR" w:hAnsi="Genesis Sans Text"/>
          <w:shd w:val="clear" w:color="auto" w:fill="FFFFFF"/>
        </w:rPr>
      </w:pPr>
      <w:r w:rsidRPr="00017117">
        <w:rPr>
          <w:rFonts w:ascii="Genesis Sans Text" w:eastAsia="GenesisSans Text KR" w:hAnsi="Genesis Sans Text"/>
          <w:shd w:val="clear" w:color="auto" w:fill="FFFFFF"/>
        </w:rPr>
        <w:t xml:space="preserve">June 19: </w:t>
      </w:r>
      <w:r w:rsidR="00885D69" w:rsidRPr="00017117">
        <w:rPr>
          <w:rFonts w:ascii="Genesis Sans Text" w:eastAsia="GenesisSans Text KR" w:hAnsi="Genesis Sans Text"/>
          <w:shd w:val="clear" w:color="auto" w:fill="FFFFFF"/>
        </w:rPr>
        <w:t xml:space="preserve">Foust </w:t>
      </w:r>
      <w:r w:rsidRPr="00017117">
        <w:rPr>
          <w:rFonts w:ascii="Genesis Sans Text" w:eastAsia="GenesisSans Text KR" w:hAnsi="Genesis Sans Text"/>
          <w:shd w:val="clear" w:color="auto" w:fill="FFFFFF"/>
        </w:rPr>
        <w:t xml:space="preserve">recreates a </w:t>
      </w:r>
      <w:r w:rsidR="009233C5" w:rsidRPr="00017117">
        <w:rPr>
          <w:rFonts w:ascii="Genesis Sans Text" w:eastAsia="GenesisSans Text KR" w:hAnsi="Genesis Sans Text"/>
          <w:shd w:val="clear" w:color="auto" w:fill="FFFFFF"/>
        </w:rPr>
        <w:t xml:space="preserve">moment </w:t>
      </w:r>
      <w:r w:rsidR="00054581" w:rsidRPr="00017117">
        <w:rPr>
          <w:rFonts w:ascii="Genesis Sans Text" w:eastAsia="GenesisSans Text KR" w:hAnsi="Genesis Sans Text"/>
          <w:shd w:val="clear" w:color="auto" w:fill="FFFFFF"/>
        </w:rPr>
        <w:t xml:space="preserve">from Drive, the </w:t>
      </w:r>
      <w:r w:rsidRPr="00017117">
        <w:rPr>
          <w:rFonts w:ascii="Genesis Sans Text" w:eastAsia="GenesisSans Text KR" w:hAnsi="Genesis Sans Text"/>
          <w:shd w:val="clear" w:color="auto" w:fill="FFFFFF"/>
        </w:rPr>
        <w:t>action,</w:t>
      </w:r>
      <w:r w:rsidR="00054581" w:rsidRPr="00017117">
        <w:rPr>
          <w:rFonts w:ascii="Genesis Sans Text" w:eastAsia="GenesisSans Text KR" w:hAnsi="Genesis Sans Text"/>
          <w:shd w:val="clear" w:color="auto" w:fill="FFFFFF"/>
        </w:rPr>
        <w:t xml:space="preserve"> in</w:t>
      </w:r>
      <w:r w:rsidRPr="00017117">
        <w:rPr>
          <w:rFonts w:ascii="Genesis Sans Text" w:eastAsia="GenesisSans Text KR" w:hAnsi="Genesis Sans Text"/>
          <w:shd w:val="clear" w:color="auto" w:fill="FFFFFF"/>
        </w:rPr>
        <w:t xml:space="preserve"> maneuvering the G70 through a tight space at high speed.</w:t>
      </w:r>
    </w:p>
    <w:p w:rsidR="00E63FD7" w:rsidRPr="00017117" w:rsidRDefault="00C90FD2" w:rsidP="00FB3EF3">
      <w:pPr>
        <w:pStyle w:val="NormalWeb"/>
        <w:textAlignment w:val="baseline"/>
        <w:rPr>
          <w:rFonts w:ascii="Genesis Sans Text" w:eastAsia="GenesisSans Text KR" w:hAnsi="Genesis Sans Text"/>
          <w:shd w:val="clear" w:color="auto" w:fill="FFFFFF"/>
        </w:rPr>
      </w:pPr>
      <w:r w:rsidRPr="00017117">
        <w:rPr>
          <w:rFonts w:ascii="Genesis Sans Text" w:eastAsia="GenesisSans Text KR" w:hAnsi="Genesis Sans Text"/>
          <w:shd w:val="clear" w:color="auto" w:fill="FFFFFF"/>
        </w:rPr>
        <w:t>As the first Genesis model in the highly competitive entry luxury segment, G70 outperforms legacy luxury sport sedans with driver-focused performance. G70, which was named the 2019 North American Car of the Yea</w:t>
      </w:r>
      <w:r w:rsidR="0058102A" w:rsidRPr="00017117">
        <w:rPr>
          <w:rFonts w:ascii="Genesis Sans Text" w:eastAsia="GenesisSans Text KR" w:hAnsi="Genesis Sans Text"/>
          <w:shd w:val="clear" w:color="auto" w:fill="FFFFFF"/>
        </w:rPr>
        <w:t xml:space="preserve">r, as well as receiving more than a </w:t>
      </w:r>
      <w:r w:rsidR="0058102A" w:rsidRPr="00017117">
        <w:rPr>
          <w:rFonts w:ascii="Genesis Sans Text" w:eastAsia="GenesisSans Text KR" w:hAnsi="Genesis Sans Text"/>
          <w:shd w:val="clear" w:color="auto" w:fill="FFFFFF"/>
        </w:rPr>
        <w:lastRenderedPageBreak/>
        <w:t xml:space="preserve">dozen </w:t>
      </w:r>
      <w:r w:rsidRPr="00017117">
        <w:rPr>
          <w:rFonts w:ascii="Genesis Sans Text" w:eastAsia="GenesisSans Text KR" w:hAnsi="Genesis Sans Text"/>
          <w:shd w:val="clear" w:color="auto" w:fill="FFFFFF"/>
        </w:rPr>
        <w:t>other prominent awards in recent months, resets benchmarks and expectations among luxury sport sedans, with holistic integration of performance, body strength, refined luxury and aerodynamic design. Pricing starts at $34,900.</w:t>
      </w:r>
    </w:p>
    <w:p w:rsidR="00AF4FAE" w:rsidRPr="00017117" w:rsidRDefault="00AF4FAE" w:rsidP="0058102A">
      <w:pPr>
        <w:pStyle w:val="NormalWeb"/>
        <w:spacing w:after="0" w:line="240" w:lineRule="auto"/>
        <w:textAlignment w:val="baseline"/>
        <w:rPr>
          <w:rStyle w:val="Strong"/>
          <w:rFonts w:ascii="Genesis Sans Text" w:eastAsia="GenesisSans Text KR Bold" w:hAnsi="Genesis Sans Text" w:cs="Arial"/>
          <w:bCs w:val="0"/>
          <w:bdr w:val="none" w:sz="0" w:space="0" w:color="auto" w:frame="1"/>
        </w:rPr>
      </w:pPr>
      <w:r w:rsidRPr="00017117">
        <w:rPr>
          <w:rStyle w:val="Strong"/>
          <w:rFonts w:ascii="Genesis Sans Text" w:eastAsia="GenesisSans Text KR Bold" w:hAnsi="Genesis Sans Text" w:cs="Arial"/>
          <w:b w:val="0"/>
          <w:bdr w:val="none" w:sz="0" w:space="0" w:color="auto" w:frame="1"/>
        </w:rPr>
        <w:t>Genesis Motor America </w:t>
      </w:r>
    </w:p>
    <w:p w:rsidR="00297684" w:rsidRPr="00017117" w:rsidRDefault="00297684" w:rsidP="00297684">
      <w:pPr>
        <w:pStyle w:val="NormalWeb"/>
        <w:spacing w:after="0"/>
        <w:textAlignment w:val="baseline"/>
        <w:rPr>
          <w:rFonts w:ascii="Genesis Sans Text" w:eastAsia="GenesisSans Text KR" w:hAnsi="Genesis Sans Text"/>
          <w:shd w:val="clear" w:color="auto" w:fill="FFFFFF"/>
        </w:rPr>
      </w:pPr>
      <w:r w:rsidRPr="00017117">
        <w:rPr>
          <w:rFonts w:ascii="Genesis Sans Text" w:eastAsia="GenesisSans Text KR" w:hAnsi="Genesis Sans Text"/>
          <w:shd w:val="clear" w:color="auto" w:fill="FFFFFF"/>
        </w:rPr>
        <w:t xml:space="preserve">Genesis Motor America, LLC is headquartered in Fountain </w:t>
      </w:r>
      <w:proofErr w:type="gramStart"/>
      <w:r w:rsidRPr="00017117">
        <w:rPr>
          <w:rFonts w:ascii="Genesis Sans Text" w:eastAsia="GenesisSans Text KR" w:hAnsi="Genesis Sans Text"/>
          <w:shd w:val="clear" w:color="auto" w:fill="FFFFFF"/>
        </w:rPr>
        <w:t>Valley,</w:t>
      </w:r>
      <w:proofErr w:type="gramEnd"/>
      <w:r w:rsidRPr="00017117">
        <w:rPr>
          <w:rFonts w:ascii="Genesis Sans Text" w:eastAsia="GenesisSans Text KR" w:hAnsi="Genesis Sans Text"/>
          <w:shd w:val="clear" w:color="auto" w:fill="FFFFFF"/>
        </w:rPr>
        <w:t xml:space="preserve"> Calif. Genesis is a global luxury automotive brand that delivers the highest standards of performance, design and innovation. All Genesis vehicles sold in the U.S. are covered by an industry-leading warranty with enhanced roadside assistance and concierge services. Within the past year, Genesis has won highest-ranked brand in the automotive industry awards for quality and owner satisfaction from industry experts such as J.D. Power, </w:t>
      </w:r>
      <w:proofErr w:type="spellStart"/>
      <w:r w:rsidRPr="00017117">
        <w:rPr>
          <w:rFonts w:ascii="Genesis Sans Text" w:eastAsia="GenesisSans Text KR" w:hAnsi="Genesis Sans Text"/>
          <w:shd w:val="clear" w:color="auto" w:fill="FFFFFF"/>
        </w:rPr>
        <w:t>AutoPacific</w:t>
      </w:r>
      <w:proofErr w:type="spellEnd"/>
      <w:r w:rsidRPr="00017117">
        <w:rPr>
          <w:rFonts w:ascii="Genesis Sans Text" w:eastAsia="GenesisSans Text KR" w:hAnsi="Genesis Sans Text"/>
          <w:shd w:val="clear" w:color="auto" w:fill="FFFFFF"/>
        </w:rPr>
        <w:t xml:space="preserve">, and Strategic Vision. The newest Genesis product, the G70 luxury sport sedan, has garnered broad acclaim being named the 2019 North American Car of the Year, the </w:t>
      </w:r>
      <w:proofErr w:type="spellStart"/>
      <w:r w:rsidRPr="00017117">
        <w:rPr>
          <w:rFonts w:ascii="Genesis Sans Text" w:eastAsia="GenesisSans Text KR" w:hAnsi="Genesis Sans Text"/>
          <w:shd w:val="clear" w:color="auto" w:fill="FFFFFF"/>
        </w:rPr>
        <w:t>MotorTrend</w:t>
      </w:r>
      <w:proofErr w:type="spellEnd"/>
      <w:r w:rsidRPr="00017117">
        <w:rPr>
          <w:rFonts w:ascii="Genesis Sans Text" w:eastAsia="GenesisSans Text KR" w:hAnsi="Genesis Sans Text"/>
          <w:shd w:val="clear" w:color="auto" w:fill="FFFFFF"/>
        </w:rPr>
        <w:t xml:space="preserve"> 2019 Car of the Year, as well as a category winner in the Car and Driver 2019 10Best awards, among a dozen others.</w:t>
      </w:r>
    </w:p>
    <w:p w:rsidR="00297684" w:rsidRPr="00017117" w:rsidRDefault="00297684" w:rsidP="00297684">
      <w:pPr>
        <w:pStyle w:val="NormalWeb"/>
        <w:spacing w:after="0"/>
        <w:textAlignment w:val="baseline"/>
        <w:rPr>
          <w:rFonts w:ascii="Genesis Sans Text" w:eastAsia="GenesisSans Text KR" w:hAnsi="Genesis Sans Text"/>
          <w:shd w:val="clear" w:color="auto" w:fill="FFFFFF"/>
        </w:rPr>
      </w:pPr>
    </w:p>
    <w:p w:rsidR="00297684" w:rsidRPr="00297684" w:rsidRDefault="00297684" w:rsidP="00297684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017117">
        <w:rPr>
          <w:rFonts w:ascii="Genesis Sans Text" w:eastAsia="GenesisSans Text KR" w:hAnsi="Genesis Sans Text"/>
          <w:shd w:val="clear" w:color="auto" w:fill="FFFFFF"/>
        </w:rPr>
        <w:t>For more information on Genesis and its new definition of luxury, please visit </w:t>
      </w:r>
      <w:hyperlink r:id="rId14" w:history="1">
        <w:r w:rsidRPr="00297684">
          <w:rPr>
            <w:rFonts w:ascii="Genesis Sans Text" w:eastAsia="GenesisSans Text KR Bold" w:hAnsi="Genesis Sans Text"/>
            <w:b/>
            <w:color w:val="8F573C"/>
            <w:shd w:val="clear" w:color="auto" w:fill="FFFFFF"/>
          </w:rPr>
          <w:t>www.genesis.com</w:t>
        </w:r>
      </w:hyperlink>
      <w:r w:rsidRPr="00297684">
        <w:rPr>
          <w:rFonts w:ascii="Genesis Sans Text" w:eastAsia="GenesisSans Text KR" w:hAnsi="Genesis Sans Text"/>
          <w:color w:val="353A45"/>
          <w:shd w:val="clear" w:color="auto" w:fill="FFFFFF"/>
        </w:rPr>
        <w:t>.</w:t>
      </w:r>
    </w:p>
    <w:p w:rsidR="00297684" w:rsidRPr="00297684" w:rsidRDefault="00297684" w:rsidP="00297684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017117">
        <w:rPr>
          <w:rFonts w:ascii="Genesis Sans Text" w:eastAsia="GenesisSans Text KR" w:hAnsi="Genesis Sans Text"/>
          <w:shd w:val="clear" w:color="auto" w:fill="FFFFFF"/>
        </w:rPr>
        <w:t>Please visit our media site for the latest news at</w:t>
      </w:r>
      <w:r w:rsidRPr="00297684">
        <w:rPr>
          <w:rFonts w:ascii="Genesis Sans Text" w:eastAsia="GenesisSans Text KR" w:hAnsi="Genesis Sans Text"/>
          <w:color w:val="353A45"/>
          <w:shd w:val="clear" w:color="auto" w:fill="FFFFFF"/>
        </w:rPr>
        <w:t> </w:t>
      </w:r>
      <w:hyperlink r:id="rId15" w:history="1">
        <w:r w:rsidRPr="00297684">
          <w:rPr>
            <w:rFonts w:ascii="Genesis Sans Text" w:eastAsia="GenesisSans Text KR Bold" w:hAnsi="Genesis Sans Text"/>
            <w:b/>
            <w:color w:val="8F573C"/>
            <w:shd w:val="clear" w:color="auto" w:fill="FFFFFF"/>
          </w:rPr>
          <w:t>www.genesisnewsusa.com</w:t>
        </w:r>
      </w:hyperlink>
      <w:r w:rsidRPr="00297684">
        <w:rPr>
          <w:rFonts w:ascii="Genesis Sans Text" w:eastAsia="GenesisSans Text KR" w:hAnsi="Genesis Sans Text"/>
          <w:color w:val="353A45"/>
          <w:shd w:val="clear" w:color="auto" w:fill="FFFFFF"/>
        </w:rPr>
        <w:t>.</w:t>
      </w:r>
    </w:p>
    <w:p w:rsidR="00297684" w:rsidRPr="00297684" w:rsidRDefault="00297684" w:rsidP="00297684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017117">
        <w:rPr>
          <w:rFonts w:ascii="Genesis Sans Text" w:eastAsia="GenesisSans Text KR" w:hAnsi="Genesis Sans Text"/>
          <w:shd w:val="clear" w:color="auto" w:fill="FFFFFF"/>
        </w:rPr>
        <w:t>Genesis Motor America on </w:t>
      </w:r>
      <w:hyperlink r:id="rId16" w:history="1">
        <w:r w:rsidRPr="00297684">
          <w:rPr>
            <w:rFonts w:ascii="Genesis Sans Text" w:eastAsia="GenesisSans Text KR Bold" w:hAnsi="Genesis Sans Text"/>
            <w:b/>
            <w:color w:val="8F573C"/>
            <w:u w:val="single"/>
            <w:shd w:val="clear" w:color="auto" w:fill="FFFFFF"/>
          </w:rPr>
          <w:t>Twitter</w:t>
        </w:r>
      </w:hyperlink>
      <w:r w:rsidRPr="00297684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| </w:t>
      </w:r>
      <w:hyperlink r:id="rId17" w:history="1">
        <w:r w:rsidRPr="00297684">
          <w:rPr>
            <w:rFonts w:ascii="Genesis Sans Text" w:eastAsia="GenesisSans Text KR Bold" w:hAnsi="Genesis Sans Text"/>
            <w:b/>
            <w:color w:val="8F573C"/>
            <w:u w:val="single"/>
            <w:shd w:val="clear" w:color="auto" w:fill="FFFFFF"/>
          </w:rPr>
          <w:t>YouTube</w:t>
        </w:r>
      </w:hyperlink>
      <w:r w:rsidRPr="00297684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| </w:t>
      </w:r>
      <w:hyperlink r:id="rId18" w:history="1">
        <w:r w:rsidRPr="00297684">
          <w:rPr>
            <w:rFonts w:ascii="Genesis Sans Text" w:eastAsia="GenesisSans Text KR Bold" w:hAnsi="Genesis Sans Text"/>
            <w:b/>
            <w:color w:val="8F573C"/>
            <w:u w:val="single"/>
            <w:shd w:val="clear" w:color="auto" w:fill="FFFFFF"/>
          </w:rPr>
          <w:t>Facebook</w:t>
        </w:r>
      </w:hyperlink>
      <w:r w:rsidRPr="00297684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| </w:t>
      </w:r>
      <w:hyperlink r:id="rId19" w:history="1">
        <w:r w:rsidRPr="00297684">
          <w:rPr>
            <w:rFonts w:ascii="Genesis Sans Text" w:eastAsia="GenesisSans Text KR Bold" w:hAnsi="Genesis Sans Text"/>
            <w:b/>
            <w:color w:val="8F573C"/>
            <w:u w:val="single"/>
            <w:shd w:val="clear" w:color="auto" w:fill="FFFFFF"/>
          </w:rPr>
          <w:t>Instagram</w:t>
        </w:r>
      </w:hyperlink>
    </w:p>
    <w:p w:rsidR="00297684" w:rsidRPr="00297684" w:rsidRDefault="00297684" w:rsidP="00297684">
      <w:pPr>
        <w:pStyle w:val="NormalWeb"/>
        <w:spacing w:after="0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</w:p>
    <w:p w:rsidR="00297684" w:rsidRPr="00017117" w:rsidRDefault="00297684" w:rsidP="00297684">
      <w:pPr>
        <w:pStyle w:val="NormalWeb"/>
        <w:shd w:val="clear" w:color="auto" w:fill="FFFFFF"/>
        <w:spacing w:after="240" w:line="240" w:lineRule="auto"/>
        <w:jc w:val="center"/>
        <w:textAlignment w:val="baseline"/>
        <w:rPr>
          <w:rFonts w:ascii="Genesis Sans Text" w:eastAsia="GenesisSans Text KR" w:hAnsi="Genesis Sans Text"/>
        </w:rPr>
      </w:pPr>
      <w:r w:rsidRPr="00017117">
        <w:rPr>
          <w:rFonts w:ascii="Genesis Sans Text" w:eastAsia="GenesisSans Text KR" w:hAnsi="Genesis Sans Text"/>
        </w:rPr>
        <w:t>###</w:t>
      </w:r>
    </w:p>
    <w:p w:rsidR="00297684" w:rsidRPr="00017117" w:rsidRDefault="00297684" w:rsidP="00297684">
      <w:pPr>
        <w:wordWrap/>
        <w:spacing w:after="0" w:line="240" w:lineRule="auto"/>
        <w:rPr>
          <w:rFonts w:ascii="Genesis Sans Text" w:eastAsia="GenesisSans Text KR" w:hAnsi="Genesis Sans Text"/>
          <w:kern w:val="0"/>
          <w:sz w:val="24"/>
          <w:szCs w:val="24"/>
        </w:rPr>
      </w:pPr>
      <w:r w:rsidRPr="00017117">
        <w:rPr>
          <w:rFonts w:ascii="Genesis Sans Text" w:eastAsia="GenesisSans Text KR" w:hAnsi="Genesis Sans Text"/>
          <w:kern w:val="0"/>
          <w:sz w:val="24"/>
          <w:szCs w:val="24"/>
        </w:rPr>
        <w:t>Contact:</w:t>
      </w:r>
    </w:p>
    <w:p w:rsidR="00297684" w:rsidRPr="00017117" w:rsidRDefault="00297684" w:rsidP="00297684">
      <w:pPr>
        <w:wordWrap/>
        <w:spacing w:after="0" w:line="240" w:lineRule="auto"/>
        <w:rPr>
          <w:rFonts w:ascii="Genesis Sans Text" w:eastAsia="GenesisSans Text KR" w:hAnsi="Genesis Sans Text"/>
          <w:kern w:val="0"/>
          <w:sz w:val="24"/>
          <w:szCs w:val="24"/>
        </w:rPr>
      </w:pPr>
      <w:r w:rsidRPr="00017117">
        <w:rPr>
          <w:rFonts w:ascii="Genesis Sans Text" w:eastAsia="GenesisSans Text KR" w:hAnsi="Genesis Sans Text"/>
          <w:kern w:val="0"/>
          <w:sz w:val="24"/>
          <w:szCs w:val="24"/>
        </w:rPr>
        <w:t>Kevin Smith</w:t>
      </w:r>
    </w:p>
    <w:p w:rsidR="00297684" w:rsidRPr="00017117" w:rsidRDefault="00297684" w:rsidP="00297684">
      <w:pPr>
        <w:wordWrap/>
        <w:spacing w:after="0" w:line="240" w:lineRule="auto"/>
        <w:rPr>
          <w:rFonts w:ascii="Genesis Sans Text" w:eastAsia="GenesisSans Text KR" w:hAnsi="Genesis Sans Text"/>
          <w:kern w:val="0"/>
          <w:sz w:val="24"/>
          <w:szCs w:val="24"/>
        </w:rPr>
      </w:pPr>
      <w:r w:rsidRPr="00017117">
        <w:rPr>
          <w:rFonts w:ascii="Genesis Sans Text" w:eastAsia="GenesisSans Text KR" w:hAnsi="Genesis Sans Text"/>
          <w:kern w:val="0"/>
          <w:sz w:val="24"/>
          <w:szCs w:val="24"/>
        </w:rPr>
        <w:t>Genesis Motor America</w:t>
      </w:r>
    </w:p>
    <w:p w:rsidR="005D2E03" w:rsidRDefault="00297684" w:rsidP="00297684">
      <w:pPr>
        <w:pStyle w:val="NormalWeb"/>
        <w:shd w:val="clear" w:color="auto" w:fill="FFFFFF"/>
        <w:spacing w:after="240" w:line="240" w:lineRule="auto"/>
        <w:jc w:val="left"/>
        <w:textAlignment w:val="baseline"/>
        <w:rPr>
          <w:rFonts w:ascii="Genesis Sans Text" w:eastAsia="GenesisSans Text KR" w:hAnsi="Genesis Sans Text"/>
          <w:kern w:val="0"/>
        </w:rPr>
      </w:pPr>
      <w:proofErr w:type="gramStart"/>
      <w:r w:rsidRPr="00017117">
        <w:rPr>
          <w:rFonts w:ascii="Genesis Sans Text" w:eastAsia="GenesisSans Text KR" w:hAnsi="Genesis Sans Text"/>
          <w:kern w:val="0"/>
        </w:rPr>
        <w:t>kdsmith@gma.com</w:t>
      </w:r>
      <w:proofErr w:type="gramEnd"/>
      <w:r w:rsidRPr="00017117">
        <w:rPr>
          <w:rFonts w:ascii="Genesis Sans Text" w:eastAsia="GenesisSans Text KR" w:hAnsi="Genesis Sans Text"/>
          <w:kern w:val="0"/>
        </w:rPr>
        <w:br/>
        <w:t>(714) 887-2433</w:t>
      </w:r>
    </w:p>
    <w:p w:rsidR="00017117" w:rsidRPr="00017117" w:rsidRDefault="00017117" w:rsidP="00297684">
      <w:pPr>
        <w:pStyle w:val="NormalWeb"/>
        <w:shd w:val="clear" w:color="auto" w:fill="FFFFFF"/>
        <w:spacing w:after="240" w:line="240" w:lineRule="auto"/>
        <w:jc w:val="left"/>
        <w:textAlignment w:val="baseline"/>
        <w:rPr>
          <w:rFonts w:ascii="Genesis Sans Text" w:eastAsia="GenesisSans Text KR" w:hAnsi="Genesis Sans Text"/>
        </w:rPr>
      </w:pPr>
      <w:bookmarkStart w:id="0" w:name="_GoBack"/>
      <w:bookmarkEnd w:id="0"/>
    </w:p>
    <w:sectPr w:rsidR="00017117" w:rsidRPr="00017117" w:rsidSect="00FB49C8">
      <w:headerReference w:type="default" r:id="rId20"/>
      <w:footerReference w:type="default" r:id="rId21"/>
      <w:pgSz w:w="11906" w:h="16838"/>
      <w:pgMar w:top="1701" w:right="1418" w:bottom="1440" w:left="1418" w:header="1701" w:footer="204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3355" w:rsidRDefault="00BF3355" w:rsidP="001C0057">
      <w:pPr>
        <w:spacing w:after="0" w:line="240" w:lineRule="auto"/>
      </w:pPr>
      <w:r>
        <w:separator/>
      </w:r>
    </w:p>
  </w:endnote>
  <w:endnote w:type="continuationSeparator" w:id="0">
    <w:p w:rsidR="00BF3355" w:rsidRDefault="00BF3355" w:rsidP="001C0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nesisSans Text KR">
    <w:altName w:val="Arial Unicode MS"/>
    <w:charset w:val="81"/>
    <w:family w:val="swiss"/>
    <w:pitch w:val="variable"/>
    <w:sig w:usb0="00000000" w:usb1="29D72C10" w:usb2="00000010" w:usb3="00000000" w:csb0="00280005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nesis Sans Head">
    <w:panose1 w:val="020B0504040000000001"/>
    <w:charset w:val="00"/>
    <w:family w:val="swiss"/>
    <w:notTrueType/>
    <w:pitch w:val="variable"/>
    <w:sig w:usb0="A000006F" w:usb1="4000203A" w:usb2="00000020" w:usb3="00000000" w:csb0="00000093" w:csb1="00000000"/>
  </w:font>
  <w:font w:name="GenesisSans Head KR">
    <w:altName w:val="Arial Unicode MS"/>
    <w:charset w:val="81"/>
    <w:family w:val="swiss"/>
    <w:pitch w:val="variable"/>
    <w:sig w:usb0="00000000" w:usb1="29D72C10" w:usb2="00000010" w:usb3="00000000" w:csb0="00280005" w:csb1="00000000"/>
  </w:font>
  <w:font w:name="Genesis Sans Text">
    <w:panose1 w:val="020B0504040000000000"/>
    <w:charset w:val="00"/>
    <w:family w:val="swiss"/>
    <w:notTrueType/>
    <w:pitch w:val="variable"/>
    <w:sig w:usb0="A000006F" w:usb1="4000203A" w:usb2="00000020" w:usb3="00000000" w:csb0="00000093" w:csb1="00000000"/>
  </w:font>
  <w:font w:name="GenesisSans Text KR Bold">
    <w:altName w:val="Arial Unicode MS"/>
    <w:charset w:val="81"/>
    <w:family w:val="swiss"/>
    <w:pitch w:val="variable"/>
    <w:sig w:usb0="00000000" w:usb1="29D72C10" w:usb2="00000010" w:usb3="00000000" w:csb0="0028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09CD" w:rsidRDefault="0041762C">
    <w:pPr>
      <w:pStyle w:val="Footer"/>
    </w:pPr>
    <w:r>
      <w:rPr>
        <w:noProof/>
        <w:lang w:eastAsia="en-US"/>
      </w:rPr>
      <w:drawing>
        <wp:anchor distT="0" distB="0" distL="114300" distR="114300" simplePos="0" relativeHeight="251658752" behindDoc="0" locked="0" layoutInCell="1" allowOverlap="1" wp14:anchorId="365AA422" wp14:editId="4E578B49">
          <wp:simplePos x="0" y="0"/>
          <wp:positionH relativeFrom="column">
            <wp:posOffset>4676140</wp:posOffset>
          </wp:positionH>
          <wp:positionV relativeFrom="paragraph">
            <wp:posOffset>419100</wp:posOffset>
          </wp:positionV>
          <wp:extent cx="1762125" cy="944245"/>
          <wp:effectExtent l="0" t="0" r="0" b="0"/>
          <wp:wrapNone/>
          <wp:docPr id="2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44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F874EAF" wp14:editId="54E236E9">
              <wp:simplePos x="0" y="0"/>
              <wp:positionH relativeFrom="column">
                <wp:posOffset>-584835</wp:posOffset>
              </wp:positionH>
              <wp:positionV relativeFrom="paragraph">
                <wp:posOffset>626745</wp:posOffset>
              </wp:positionV>
              <wp:extent cx="1574800" cy="701675"/>
              <wp:effectExtent l="0" t="0" r="0" b="0"/>
              <wp:wrapNone/>
              <wp:docPr id="30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4800" cy="701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Genesis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10550 Talbert Avenue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Fountain Valley, CA 92708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USA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www.genesisnewsus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F874EA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6.05pt;margin-top:49.35pt;width:124pt;height:55.2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" stroked="f">
              <v:textbox style="mso-fit-shape-to-text:t">
                <w:txbxContent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Genesis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10550 Talbert Avenue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Fountain Valley, CA 92708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USA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www.genesisnewsusa.c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3355" w:rsidRDefault="00BF3355" w:rsidP="001C0057">
      <w:pPr>
        <w:spacing w:after="0" w:line="240" w:lineRule="auto"/>
      </w:pPr>
      <w:r>
        <w:separator/>
      </w:r>
    </w:p>
  </w:footnote>
  <w:footnote w:type="continuationSeparator" w:id="0">
    <w:p w:rsidR="00BF3355" w:rsidRDefault="00BF3355" w:rsidP="001C0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09CD" w:rsidRDefault="0041762C" w:rsidP="001C0057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5680" behindDoc="1" locked="0" layoutInCell="1" allowOverlap="1" wp14:anchorId="37C9E768" wp14:editId="57BF5779">
          <wp:simplePos x="0" y="0"/>
          <wp:positionH relativeFrom="margin">
            <wp:align>center</wp:align>
          </wp:positionH>
          <wp:positionV relativeFrom="paragraph">
            <wp:posOffset>-1078230</wp:posOffset>
          </wp:positionV>
          <wp:extent cx="6758305" cy="9360535"/>
          <wp:effectExtent l="0" t="0" r="0" b="0"/>
          <wp:wrapNone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8305" cy="9360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28B9CDD" wp14:editId="210DB74F">
              <wp:simplePos x="0" y="0"/>
              <wp:positionH relativeFrom="column">
                <wp:posOffset>4312285</wp:posOffset>
              </wp:positionH>
              <wp:positionV relativeFrom="paragraph">
                <wp:posOffset>-262890</wp:posOffset>
              </wp:positionV>
              <wp:extent cx="1413510" cy="215900"/>
              <wp:effectExtent l="0" t="0" r="0" b="0"/>
              <wp:wrapNone/>
              <wp:docPr id="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3510" cy="215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8A53E0" w:rsidRDefault="001B09CD" w:rsidP="00A24A43">
                          <w:pPr>
                            <w:spacing w:after="20" w:line="216" w:lineRule="auto"/>
                            <w:jc w:val="right"/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</w:pP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begin"/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instrText>PAGE   \* MERGEFORMAT</w:instrTex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separate"/>
                          </w:r>
                          <w:r w:rsidR="00017117" w:rsidRPr="00017117">
                            <w:rPr>
                              <w:rFonts w:ascii="GenesisSans Text KR" w:eastAsia="GenesisSans Text KR" w:hAnsi="GenesisSans Text KR"/>
                              <w:noProof/>
                              <w:sz w:val="16"/>
                              <w:szCs w:val="14"/>
                              <w:lang w:val="ko-KR"/>
                            </w:rPr>
                            <w:t>2</w: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39.55pt;margin-top:-20.7pt;width:111.3pt;height:17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" stroked="f">
              <v:textbox style="mso-fit-shape-to-text:t">
                <w:txbxContent>
                  <w:p w:rsidR="001B09CD" w:rsidRPr="008A53E0" w:rsidRDefault="001B09CD" w:rsidP="00A24A43">
                    <w:pPr>
                      <w:spacing w:after="20" w:line="216" w:lineRule="auto"/>
                      <w:jc w:val="right"/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</w:pP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begin"/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instrText>PAGE   \* MERGEFORMAT</w:instrTex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separate"/>
                    </w:r>
                    <w:r w:rsidR="00017117" w:rsidRPr="00017117">
                      <w:rPr>
                        <w:rFonts w:ascii="GenesisSans Text KR" w:eastAsia="GenesisSans Text KR" w:hAnsi="GenesisSans Text KR"/>
                        <w:noProof/>
                        <w:sz w:val="16"/>
                        <w:szCs w:val="14"/>
                        <w:lang w:val="ko-KR"/>
                      </w:rPr>
                      <w:t>2</w: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6704" behindDoc="0" locked="0" layoutInCell="1" allowOverlap="1" wp14:anchorId="263E1031" wp14:editId="35FFEE02">
          <wp:simplePos x="0" y="0"/>
          <wp:positionH relativeFrom="column">
            <wp:posOffset>-38735</wp:posOffset>
          </wp:positionH>
          <wp:positionV relativeFrom="paragraph">
            <wp:posOffset>-342265</wp:posOffset>
          </wp:positionV>
          <wp:extent cx="2755900" cy="362585"/>
          <wp:effectExtent l="0" t="0" r="0" b="0"/>
          <wp:wrapNone/>
          <wp:docPr id="3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5900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9CD">
      <w:rPr>
        <w:rFonts w:hint="eastAsia"/>
      </w:rPr>
      <w:softHyphen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4F3A2B"/>
    <w:multiLevelType w:val="hybridMultilevel"/>
    <w:tmpl w:val="7748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F23055"/>
    <w:multiLevelType w:val="hybridMultilevel"/>
    <w:tmpl w:val="D74E7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A86442"/>
    <w:multiLevelType w:val="hybridMultilevel"/>
    <w:tmpl w:val="EC0AB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C372074"/>
    <w:multiLevelType w:val="hybridMultilevel"/>
    <w:tmpl w:val="43EE7E52"/>
    <w:lvl w:ilvl="0" w:tplc="C4C2EE72">
      <w:start w:val="2019"/>
      <w:numFmt w:val="bullet"/>
      <w:lvlText w:val="-"/>
      <w:lvlJc w:val="left"/>
      <w:pPr>
        <w:ind w:left="720" w:hanging="360"/>
      </w:pPr>
      <w:rPr>
        <w:rFonts w:ascii="GenesisSans Text KR" w:eastAsia="GenesisSans Text KR" w:hAnsi="GenesisSans Text KR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637817"/>
    <w:multiLevelType w:val="hybridMultilevel"/>
    <w:tmpl w:val="B172E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53523D"/>
    <w:multiLevelType w:val="hybridMultilevel"/>
    <w:tmpl w:val="C72ED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8C395A">
      <w:numFmt w:val="bullet"/>
      <w:lvlText w:val="•"/>
      <w:lvlJc w:val="left"/>
      <w:pPr>
        <w:ind w:left="1995" w:hanging="915"/>
      </w:pPr>
      <w:rPr>
        <w:rFonts w:ascii="GenesisSans Text KR" w:eastAsia="GenesisSans Text KR" w:hAnsi="GenesisSans Text KR" w:cs="Times New Roman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632140"/>
    <w:multiLevelType w:val="hybridMultilevel"/>
    <w:tmpl w:val="B4523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2464CD"/>
    <w:multiLevelType w:val="hybridMultilevel"/>
    <w:tmpl w:val="AC1AE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383481F"/>
    <w:multiLevelType w:val="hybridMultilevel"/>
    <w:tmpl w:val="093CA6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091BF9"/>
    <w:multiLevelType w:val="hybridMultilevel"/>
    <w:tmpl w:val="A5A2A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7E722C"/>
    <w:multiLevelType w:val="hybridMultilevel"/>
    <w:tmpl w:val="9522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105BDA"/>
    <w:multiLevelType w:val="hybridMultilevel"/>
    <w:tmpl w:val="F5682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E8092C"/>
    <w:multiLevelType w:val="hybridMultilevel"/>
    <w:tmpl w:val="2E803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F132A3"/>
    <w:multiLevelType w:val="hybridMultilevel"/>
    <w:tmpl w:val="B9324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5FD94D2B"/>
    <w:multiLevelType w:val="hybridMultilevel"/>
    <w:tmpl w:val="96744C06"/>
    <w:lvl w:ilvl="0" w:tplc="BA444D1C">
      <w:start w:val="2019"/>
      <w:numFmt w:val="decimal"/>
      <w:lvlText w:val="%1"/>
      <w:lvlJc w:val="left"/>
      <w:pPr>
        <w:ind w:left="1763" w:hanging="72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123" w:hanging="360"/>
      </w:pPr>
    </w:lvl>
    <w:lvl w:ilvl="2" w:tplc="0409001B" w:tentative="1">
      <w:start w:val="1"/>
      <w:numFmt w:val="lowerRoman"/>
      <w:lvlText w:val="%3."/>
      <w:lvlJc w:val="right"/>
      <w:pPr>
        <w:ind w:left="2843" w:hanging="180"/>
      </w:pPr>
    </w:lvl>
    <w:lvl w:ilvl="3" w:tplc="0409000F" w:tentative="1">
      <w:start w:val="1"/>
      <w:numFmt w:val="decimal"/>
      <w:lvlText w:val="%4."/>
      <w:lvlJc w:val="left"/>
      <w:pPr>
        <w:ind w:left="3563" w:hanging="360"/>
      </w:pPr>
    </w:lvl>
    <w:lvl w:ilvl="4" w:tplc="04090019" w:tentative="1">
      <w:start w:val="1"/>
      <w:numFmt w:val="lowerLetter"/>
      <w:lvlText w:val="%5."/>
      <w:lvlJc w:val="left"/>
      <w:pPr>
        <w:ind w:left="4283" w:hanging="360"/>
      </w:pPr>
    </w:lvl>
    <w:lvl w:ilvl="5" w:tplc="0409001B" w:tentative="1">
      <w:start w:val="1"/>
      <w:numFmt w:val="lowerRoman"/>
      <w:lvlText w:val="%6."/>
      <w:lvlJc w:val="right"/>
      <w:pPr>
        <w:ind w:left="5003" w:hanging="180"/>
      </w:pPr>
    </w:lvl>
    <w:lvl w:ilvl="6" w:tplc="0409000F" w:tentative="1">
      <w:start w:val="1"/>
      <w:numFmt w:val="decimal"/>
      <w:lvlText w:val="%7."/>
      <w:lvlJc w:val="left"/>
      <w:pPr>
        <w:ind w:left="5723" w:hanging="360"/>
      </w:pPr>
    </w:lvl>
    <w:lvl w:ilvl="7" w:tplc="04090019" w:tentative="1">
      <w:start w:val="1"/>
      <w:numFmt w:val="lowerLetter"/>
      <w:lvlText w:val="%8."/>
      <w:lvlJc w:val="left"/>
      <w:pPr>
        <w:ind w:left="6443" w:hanging="360"/>
      </w:pPr>
    </w:lvl>
    <w:lvl w:ilvl="8" w:tplc="0409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15">
    <w:nsid w:val="61D27495"/>
    <w:multiLevelType w:val="hybridMultilevel"/>
    <w:tmpl w:val="AA307EE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AE0692B"/>
    <w:multiLevelType w:val="hybridMultilevel"/>
    <w:tmpl w:val="C45CB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BAF642A"/>
    <w:multiLevelType w:val="hybridMultilevel"/>
    <w:tmpl w:val="70F293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05127E8"/>
    <w:multiLevelType w:val="hybridMultilevel"/>
    <w:tmpl w:val="70B8A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27369B2"/>
    <w:multiLevelType w:val="hybridMultilevel"/>
    <w:tmpl w:val="1B38A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D200CD2"/>
    <w:multiLevelType w:val="hybridMultilevel"/>
    <w:tmpl w:val="0DA2788E"/>
    <w:lvl w:ilvl="0" w:tplc="C5060C60">
      <w:start w:val="2019"/>
      <w:numFmt w:val="decimal"/>
      <w:lvlText w:val="%1"/>
      <w:lvlJc w:val="left"/>
      <w:pPr>
        <w:ind w:left="1043" w:hanging="683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6"/>
  </w:num>
  <w:num w:numId="3">
    <w:abstractNumId w:val="11"/>
  </w:num>
  <w:num w:numId="4">
    <w:abstractNumId w:val="3"/>
  </w:num>
  <w:num w:numId="5">
    <w:abstractNumId w:val="20"/>
  </w:num>
  <w:num w:numId="6">
    <w:abstractNumId w:val="13"/>
  </w:num>
  <w:num w:numId="7">
    <w:abstractNumId w:val="2"/>
  </w:num>
  <w:num w:numId="8">
    <w:abstractNumId w:val="7"/>
  </w:num>
  <w:num w:numId="9">
    <w:abstractNumId w:val="9"/>
  </w:num>
  <w:num w:numId="10">
    <w:abstractNumId w:val="17"/>
  </w:num>
  <w:num w:numId="11">
    <w:abstractNumId w:val="14"/>
  </w:num>
  <w:num w:numId="12">
    <w:abstractNumId w:val="8"/>
  </w:num>
  <w:num w:numId="13">
    <w:abstractNumId w:val="10"/>
  </w:num>
  <w:num w:numId="14">
    <w:abstractNumId w:val="15"/>
  </w:num>
  <w:num w:numId="15">
    <w:abstractNumId w:val="19"/>
  </w:num>
  <w:num w:numId="16">
    <w:abstractNumId w:val="1"/>
  </w:num>
  <w:num w:numId="17">
    <w:abstractNumId w:val="0"/>
  </w:num>
  <w:num w:numId="18">
    <w:abstractNumId w:val="12"/>
  </w:num>
  <w:num w:numId="19">
    <w:abstractNumId w:val="6"/>
  </w:num>
  <w:num w:numId="20">
    <w:abstractNumId w:val="4"/>
  </w:num>
  <w:num w:numId="21">
    <w:abstractNumId w:val="18"/>
  </w:num>
  <w:num w:numId="22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OzNLEwMTIwMzVX0lEKTi0uzszPAykwrwUAPcKDTiwAAAA="/>
  </w:docVars>
  <w:rsids>
    <w:rsidRoot w:val="001C0057"/>
    <w:rsid w:val="000000CE"/>
    <w:rsid w:val="00000376"/>
    <w:rsid w:val="00000572"/>
    <w:rsid w:val="00000A0A"/>
    <w:rsid w:val="00000B69"/>
    <w:rsid w:val="00000E9C"/>
    <w:rsid w:val="00001011"/>
    <w:rsid w:val="000010BF"/>
    <w:rsid w:val="00001221"/>
    <w:rsid w:val="00001D3D"/>
    <w:rsid w:val="00001F9A"/>
    <w:rsid w:val="00002646"/>
    <w:rsid w:val="00003174"/>
    <w:rsid w:val="000033AF"/>
    <w:rsid w:val="000034F6"/>
    <w:rsid w:val="00003A65"/>
    <w:rsid w:val="00003C4E"/>
    <w:rsid w:val="00003C66"/>
    <w:rsid w:val="00004457"/>
    <w:rsid w:val="00004774"/>
    <w:rsid w:val="0000502C"/>
    <w:rsid w:val="00005350"/>
    <w:rsid w:val="000055DD"/>
    <w:rsid w:val="0000564B"/>
    <w:rsid w:val="00005C53"/>
    <w:rsid w:val="00005D7C"/>
    <w:rsid w:val="000061F2"/>
    <w:rsid w:val="0000644F"/>
    <w:rsid w:val="000071E7"/>
    <w:rsid w:val="000100F2"/>
    <w:rsid w:val="000101CD"/>
    <w:rsid w:val="000101F1"/>
    <w:rsid w:val="00010B71"/>
    <w:rsid w:val="00010DD9"/>
    <w:rsid w:val="00011997"/>
    <w:rsid w:val="00011C95"/>
    <w:rsid w:val="000122EB"/>
    <w:rsid w:val="00012502"/>
    <w:rsid w:val="0001262A"/>
    <w:rsid w:val="00012DD2"/>
    <w:rsid w:val="00012ECA"/>
    <w:rsid w:val="00012F2B"/>
    <w:rsid w:val="00013696"/>
    <w:rsid w:val="000141F6"/>
    <w:rsid w:val="00014600"/>
    <w:rsid w:val="00015082"/>
    <w:rsid w:val="00015550"/>
    <w:rsid w:val="00015C7D"/>
    <w:rsid w:val="00015ECE"/>
    <w:rsid w:val="00016149"/>
    <w:rsid w:val="00016780"/>
    <w:rsid w:val="00016892"/>
    <w:rsid w:val="00016AB3"/>
    <w:rsid w:val="00016CDF"/>
    <w:rsid w:val="00016ED4"/>
    <w:rsid w:val="00016FA4"/>
    <w:rsid w:val="000170A4"/>
    <w:rsid w:val="00017117"/>
    <w:rsid w:val="000176D5"/>
    <w:rsid w:val="00017CEE"/>
    <w:rsid w:val="0002067B"/>
    <w:rsid w:val="00020B25"/>
    <w:rsid w:val="000220BC"/>
    <w:rsid w:val="00022192"/>
    <w:rsid w:val="000223CE"/>
    <w:rsid w:val="0002292B"/>
    <w:rsid w:val="000229E8"/>
    <w:rsid w:val="000229EF"/>
    <w:rsid w:val="00022D8B"/>
    <w:rsid w:val="000232F8"/>
    <w:rsid w:val="00023686"/>
    <w:rsid w:val="00023DA7"/>
    <w:rsid w:val="000240F4"/>
    <w:rsid w:val="00024112"/>
    <w:rsid w:val="000243A2"/>
    <w:rsid w:val="00024674"/>
    <w:rsid w:val="000246FC"/>
    <w:rsid w:val="00024753"/>
    <w:rsid w:val="0002475C"/>
    <w:rsid w:val="000250D2"/>
    <w:rsid w:val="000252E8"/>
    <w:rsid w:val="000252E9"/>
    <w:rsid w:val="000255E0"/>
    <w:rsid w:val="00025EF4"/>
    <w:rsid w:val="00025F69"/>
    <w:rsid w:val="000269E5"/>
    <w:rsid w:val="000269E6"/>
    <w:rsid w:val="00026C1D"/>
    <w:rsid w:val="00026F93"/>
    <w:rsid w:val="000306C0"/>
    <w:rsid w:val="00031454"/>
    <w:rsid w:val="00031471"/>
    <w:rsid w:val="00031ECC"/>
    <w:rsid w:val="000322F7"/>
    <w:rsid w:val="00032876"/>
    <w:rsid w:val="00032AB8"/>
    <w:rsid w:val="00033126"/>
    <w:rsid w:val="000334D7"/>
    <w:rsid w:val="000336DC"/>
    <w:rsid w:val="00033883"/>
    <w:rsid w:val="00033DED"/>
    <w:rsid w:val="0003438C"/>
    <w:rsid w:val="00034447"/>
    <w:rsid w:val="00034457"/>
    <w:rsid w:val="00034D09"/>
    <w:rsid w:val="000351C5"/>
    <w:rsid w:val="000352D1"/>
    <w:rsid w:val="00035DCE"/>
    <w:rsid w:val="00035F3D"/>
    <w:rsid w:val="00036258"/>
    <w:rsid w:val="000367C4"/>
    <w:rsid w:val="000369E7"/>
    <w:rsid w:val="00036A39"/>
    <w:rsid w:val="00036EBD"/>
    <w:rsid w:val="00036F78"/>
    <w:rsid w:val="000373D9"/>
    <w:rsid w:val="00037744"/>
    <w:rsid w:val="000378E1"/>
    <w:rsid w:val="00037E3A"/>
    <w:rsid w:val="00037F1F"/>
    <w:rsid w:val="0004049F"/>
    <w:rsid w:val="00040663"/>
    <w:rsid w:val="0004070A"/>
    <w:rsid w:val="00040D93"/>
    <w:rsid w:val="00041098"/>
    <w:rsid w:val="0004136C"/>
    <w:rsid w:val="00041A16"/>
    <w:rsid w:val="00041CB1"/>
    <w:rsid w:val="00042D90"/>
    <w:rsid w:val="00042F39"/>
    <w:rsid w:val="000430A3"/>
    <w:rsid w:val="000431DD"/>
    <w:rsid w:val="000433E1"/>
    <w:rsid w:val="0004356A"/>
    <w:rsid w:val="000436FC"/>
    <w:rsid w:val="0004386C"/>
    <w:rsid w:val="0004409D"/>
    <w:rsid w:val="00044A58"/>
    <w:rsid w:val="00044C5D"/>
    <w:rsid w:val="0004545D"/>
    <w:rsid w:val="000458C4"/>
    <w:rsid w:val="000468E7"/>
    <w:rsid w:val="00046A43"/>
    <w:rsid w:val="00046D21"/>
    <w:rsid w:val="00047B36"/>
    <w:rsid w:val="00047B50"/>
    <w:rsid w:val="00050522"/>
    <w:rsid w:val="00050D67"/>
    <w:rsid w:val="00050ED0"/>
    <w:rsid w:val="0005174D"/>
    <w:rsid w:val="00051D57"/>
    <w:rsid w:val="00052097"/>
    <w:rsid w:val="0005211D"/>
    <w:rsid w:val="00052726"/>
    <w:rsid w:val="00052F25"/>
    <w:rsid w:val="000532E8"/>
    <w:rsid w:val="00053324"/>
    <w:rsid w:val="00053469"/>
    <w:rsid w:val="00053850"/>
    <w:rsid w:val="00054581"/>
    <w:rsid w:val="000547FC"/>
    <w:rsid w:val="00055099"/>
    <w:rsid w:val="0005509D"/>
    <w:rsid w:val="0005522E"/>
    <w:rsid w:val="0005541E"/>
    <w:rsid w:val="00055995"/>
    <w:rsid w:val="00055A80"/>
    <w:rsid w:val="00055BE8"/>
    <w:rsid w:val="0005606D"/>
    <w:rsid w:val="000565B4"/>
    <w:rsid w:val="000567E9"/>
    <w:rsid w:val="00056EC9"/>
    <w:rsid w:val="000571F7"/>
    <w:rsid w:val="00057438"/>
    <w:rsid w:val="00057ADF"/>
    <w:rsid w:val="00057FA6"/>
    <w:rsid w:val="00060499"/>
    <w:rsid w:val="00061156"/>
    <w:rsid w:val="0006173B"/>
    <w:rsid w:val="000619B7"/>
    <w:rsid w:val="00061A0D"/>
    <w:rsid w:val="00061A7B"/>
    <w:rsid w:val="00061A8C"/>
    <w:rsid w:val="0006232E"/>
    <w:rsid w:val="000626DD"/>
    <w:rsid w:val="00062CAE"/>
    <w:rsid w:val="00062EAB"/>
    <w:rsid w:val="00063087"/>
    <w:rsid w:val="00063A88"/>
    <w:rsid w:val="00063B3D"/>
    <w:rsid w:val="00063C09"/>
    <w:rsid w:val="0006431E"/>
    <w:rsid w:val="00064381"/>
    <w:rsid w:val="00064CA5"/>
    <w:rsid w:val="00064D98"/>
    <w:rsid w:val="00064E7B"/>
    <w:rsid w:val="00065194"/>
    <w:rsid w:val="000652AD"/>
    <w:rsid w:val="00065AAA"/>
    <w:rsid w:val="00065EF6"/>
    <w:rsid w:val="00066058"/>
    <w:rsid w:val="00066744"/>
    <w:rsid w:val="000668FE"/>
    <w:rsid w:val="0006711F"/>
    <w:rsid w:val="00067455"/>
    <w:rsid w:val="000675F0"/>
    <w:rsid w:val="000676FC"/>
    <w:rsid w:val="00070122"/>
    <w:rsid w:val="0007077E"/>
    <w:rsid w:val="00070A4F"/>
    <w:rsid w:val="00070F96"/>
    <w:rsid w:val="00071CC7"/>
    <w:rsid w:val="00071D31"/>
    <w:rsid w:val="00071DAE"/>
    <w:rsid w:val="00071EAD"/>
    <w:rsid w:val="00072AEE"/>
    <w:rsid w:val="00072B4D"/>
    <w:rsid w:val="000734BE"/>
    <w:rsid w:val="00073C64"/>
    <w:rsid w:val="000747C5"/>
    <w:rsid w:val="00074820"/>
    <w:rsid w:val="00074CF5"/>
    <w:rsid w:val="00074DB4"/>
    <w:rsid w:val="00074F61"/>
    <w:rsid w:val="000759F3"/>
    <w:rsid w:val="00076397"/>
    <w:rsid w:val="00076BF1"/>
    <w:rsid w:val="000777A8"/>
    <w:rsid w:val="000778D2"/>
    <w:rsid w:val="00077A98"/>
    <w:rsid w:val="00077C16"/>
    <w:rsid w:val="00077DD2"/>
    <w:rsid w:val="0008011D"/>
    <w:rsid w:val="0008051C"/>
    <w:rsid w:val="00080BA2"/>
    <w:rsid w:val="00080C1E"/>
    <w:rsid w:val="00080D20"/>
    <w:rsid w:val="00080E0D"/>
    <w:rsid w:val="000815DC"/>
    <w:rsid w:val="0008196F"/>
    <w:rsid w:val="000826D7"/>
    <w:rsid w:val="00082D38"/>
    <w:rsid w:val="00083049"/>
    <w:rsid w:val="00083D3D"/>
    <w:rsid w:val="000843BA"/>
    <w:rsid w:val="00084C0E"/>
    <w:rsid w:val="00084D36"/>
    <w:rsid w:val="000855C7"/>
    <w:rsid w:val="000855DE"/>
    <w:rsid w:val="00085E34"/>
    <w:rsid w:val="000864CF"/>
    <w:rsid w:val="000877B5"/>
    <w:rsid w:val="0009021B"/>
    <w:rsid w:val="000907DC"/>
    <w:rsid w:val="0009110C"/>
    <w:rsid w:val="000911C5"/>
    <w:rsid w:val="0009175E"/>
    <w:rsid w:val="00091BD3"/>
    <w:rsid w:val="00092048"/>
    <w:rsid w:val="00092111"/>
    <w:rsid w:val="00092764"/>
    <w:rsid w:val="00093538"/>
    <w:rsid w:val="000944DB"/>
    <w:rsid w:val="00094AFD"/>
    <w:rsid w:val="00094B33"/>
    <w:rsid w:val="00094BC4"/>
    <w:rsid w:val="000952FE"/>
    <w:rsid w:val="00095597"/>
    <w:rsid w:val="0009560D"/>
    <w:rsid w:val="0009568E"/>
    <w:rsid w:val="0009587D"/>
    <w:rsid w:val="00095A42"/>
    <w:rsid w:val="00095B1A"/>
    <w:rsid w:val="00095BA1"/>
    <w:rsid w:val="000961B5"/>
    <w:rsid w:val="000962C4"/>
    <w:rsid w:val="000971F7"/>
    <w:rsid w:val="0009724E"/>
    <w:rsid w:val="000976A5"/>
    <w:rsid w:val="00097A31"/>
    <w:rsid w:val="00097E88"/>
    <w:rsid w:val="000A00D2"/>
    <w:rsid w:val="000A03C6"/>
    <w:rsid w:val="000A03EB"/>
    <w:rsid w:val="000A040B"/>
    <w:rsid w:val="000A045D"/>
    <w:rsid w:val="000A06ED"/>
    <w:rsid w:val="000A06EE"/>
    <w:rsid w:val="000A1037"/>
    <w:rsid w:val="000A1514"/>
    <w:rsid w:val="000A1874"/>
    <w:rsid w:val="000A27C4"/>
    <w:rsid w:val="000A286E"/>
    <w:rsid w:val="000A29ED"/>
    <w:rsid w:val="000A2B29"/>
    <w:rsid w:val="000A2D0C"/>
    <w:rsid w:val="000A313B"/>
    <w:rsid w:val="000A3A37"/>
    <w:rsid w:val="000A3D3D"/>
    <w:rsid w:val="000A3EFD"/>
    <w:rsid w:val="000A3F7C"/>
    <w:rsid w:val="000A487E"/>
    <w:rsid w:val="000A4B07"/>
    <w:rsid w:val="000A5184"/>
    <w:rsid w:val="000A55AE"/>
    <w:rsid w:val="000A5618"/>
    <w:rsid w:val="000A5940"/>
    <w:rsid w:val="000A60E0"/>
    <w:rsid w:val="000A61F9"/>
    <w:rsid w:val="000A6981"/>
    <w:rsid w:val="000A6EC6"/>
    <w:rsid w:val="000B009D"/>
    <w:rsid w:val="000B0462"/>
    <w:rsid w:val="000B04C2"/>
    <w:rsid w:val="000B07A1"/>
    <w:rsid w:val="000B1166"/>
    <w:rsid w:val="000B1D0F"/>
    <w:rsid w:val="000B1F1B"/>
    <w:rsid w:val="000B2281"/>
    <w:rsid w:val="000B2CA9"/>
    <w:rsid w:val="000B334F"/>
    <w:rsid w:val="000B3518"/>
    <w:rsid w:val="000B3785"/>
    <w:rsid w:val="000B3F9C"/>
    <w:rsid w:val="000B424B"/>
    <w:rsid w:val="000B45E9"/>
    <w:rsid w:val="000B4960"/>
    <w:rsid w:val="000B4AD0"/>
    <w:rsid w:val="000B4F30"/>
    <w:rsid w:val="000B527C"/>
    <w:rsid w:val="000B5498"/>
    <w:rsid w:val="000B5B6F"/>
    <w:rsid w:val="000B5DF6"/>
    <w:rsid w:val="000B5E2D"/>
    <w:rsid w:val="000B62A7"/>
    <w:rsid w:val="000B656B"/>
    <w:rsid w:val="000B6A2A"/>
    <w:rsid w:val="000B6D9B"/>
    <w:rsid w:val="000B6EB9"/>
    <w:rsid w:val="000B7322"/>
    <w:rsid w:val="000C0C30"/>
    <w:rsid w:val="000C1ABA"/>
    <w:rsid w:val="000C2360"/>
    <w:rsid w:val="000C252E"/>
    <w:rsid w:val="000C2788"/>
    <w:rsid w:val="000C29FA"/>
    <w:rsid w:val="000C3045"/>
    <w:rsid w:val="000C335B"/>
    <w:rsid w:val="000C46F9"/>
    <w:rsid w:val="000C47E4"/>
    <w:rsid w:val="000C4870"/>
    <w:rsid w:val="000C4930"/>
    <w:rsid w:val="000C4C16"/>
    <w:rsid w:val="000C6213"/>
    <w:rsid w:val="000C66D5"/>
    <w:rsid w:val="000C6C19"/>
    <w:rsid w:val="000C7073"/>
    <w:rsid w:val="000C720E"/>
    <w:rsid w:val="000C729B"/>
    <w:rsid w:val="000C7564"/>
    <w:rsid w:val="000C760C"/>
    <w:rsid w:val="000C79D8"/>
    <w:rsid w:val="000D0A30"/>
    <w:rsid w:val="000D0AAE"/>
    <w:rsid w:val="000D0F2C"/>
    <w:rsid w:val="000D1201"/>
    <w:rsid w:val="000D1336"/>
    <w:rsid w:val="000D1BA1"/>
    <w:rsid w:val="000D1BF8"/>
    <w:rsid w:val="000D1D37"/>
    <w:rsid w:val="000D1E15"/>
    <w:rsid w:val="000D1F87"/>
    <w:rsid w:val="000D1FD0"/>
    <w:rsid w:val="000D2135"/>
    <w:rsid w:val="000D222E"/>
    <w:rsid w:val="000D241B"/>
    <w:rsid w:val="000D2B81"/>
    <w:rsid w:val="000D370A"/>
    <w:rsid w:val="000D388B"/>
    <w:rsid w:val="000D3927"/>
    <w:rsid w:val="000D3DC0"/>
    <w:rsid w:val="000D3DD6"/>
    <w:rsid w:val="000D3E8A"/>
    <w:rsid w:val="000D3FDE"/>
    <w:rsid w:val="000D43C8"/>
    <w:rsid w:val="000D468F"/>
    <w:rsid w:val="000D4CD6"/>
    <w:rsid w:val="000D5032"/>
    <w:rsid w:val="000D661B"/>
    <w:rsid w:val="000D6A74"/>
    <w:rsid w:val="000D6C9A"/>
    <w:rsid w:val="000D713B"/>
    <w:rsid w:val="000D74BD"/>
    <w:rsid w:val="000D78F6"/>
    <w:rsid w:val="000D7F44"/>
    <w:rsid w:val="000E0158"/>
    <w:rsid w:val="000E0928"/>
    <w:rsid w:val="000E0B62"/>
    <w:rsid w:val="000E0BC9"/>
    <w:rsid w:val="000E0E2B"/>
    <w:rsid w:val="000E10B3"/>
    <w:rsid w:val="000E1197"/>
    <w:rsid w:val="000E1338"/>
    <w:rsid w:val="000E1574"/>
    <w:rsid w:val="000E1DDC"/>
    <w:rsid w:val="000E25FB"/>
    <w:rsid w:val="000E267C"/>
    <w:rsid w:val="000E284A"/>
    <w:rsid w:val="000E30E3"/>
    <w:rsid w:val="000E3188"/>
    <w:rsid w:val="000E3E4C"/>
    <w:rsid w:val="000E3E6C"/>
    <w:rsid w:val="000E3FEA"/>
    <w:rsid w:val="000E4556"/>
    <w:rsid w:val="000E4AB3"/>
    <w:rsid w:val="000E5004"/>
    <w:rsid w:val="000E55A8"/>
    <w:rsid w:val="000E573D"/>
    <w:rsid w:val="000E57D7"/>
    <w:rsid w:val="000E5AC5"/>
    <w:rsid w:val="000E5C5E"/>
    <w:rsid w:val="000E6009"/>
    <w:rsid w:val="000E6413"/>
    <w:rsid w:val="000E6823"/>
    <w:rsid w:val="000E688A"/>
    <w:rsid w:val="000E6D4E"/>
    <w:rsid w:val="000E74F7"/>
    <w:rsid w:val="000E7527"/>
    <w:rsid w:val="000E78E7"/>
    <w:rsid w:val="000E7911"/>
    <w:rsid w:val="000F008F"/>
    <w:rsid w:val="000F0455"/>
    <w:rsid w:val="000F0510"/>
    <w:rsid w:val="000F087C"/>
    <w:rsid w:val="000F0A73"/>
    <w:rsid w:val="000F0D21"/>
    <w:rsid w:val="000F268C"/>
    <w:rsid w:val="000F28BF"/>
    <w:rsid w:val="000F2B74"/>
    <w:rsid w:val="000F2E3B"/>
    <w:rsid w:val="000F3563"/>
    <w:rsid w:val="000F3C36"/>
    <w:rsid w:val="000F3C61"/>
    <w:rsid w:val="000F3CB0"/>
    <w:rsid w:val="000F3CEF"/>
    <w:rsid w:val="000F3F41"/>
    <w:rsid w:val="000F4B05"/>
    <w:rsid w:val="000F5758"/>
    <w:rsid w:val="000F6458"/>
    <w:rsid w:val="000F6631"/>
    <w:rsid w:val="000F6F61"/>
    <w:rsid w:val="000F7458"/>
    <w:rsid w:val="000F7C70"/>
    <w:rsid w:val="0010032D"/>
    <w:rsid w:val="001003E9"/>
    <w:rsid w:val="00100617"/>
    <w:rsid w:val="001009A7"/>
    <w:rsid w:val="00100C1C"/>
    <w:rsid w:val="00100EA9"/>
    <w:rsid w:val="00101EE2"/>
    <w:rsid w:val="00102230"/>
    <w:rsid w:val="001022FB"/>
    <w:rsid w:val="00102589"/>
    <w:rsid w:val="00102AC1"/>
    <w:rsid w:val="00103E6B"/>
    <w:rsid w:val="00103E7E"/>
    <w:rsid w:val="00104804"/>
    <w:rsid w:val="0010541A"/>
    <w:rsid w:val="0010565E"/>
    <w:rsid w:val="001057D7"/>
    <w:rsid w:val="0010605A"/>
    <w:rsid w:val="001061C5"/>
    <w:rsid w:val="00106299"/>
    <w:rsid w:val="0010640B"/>
    <w:rsid w:val="0010657F"/>
    <w:rsid w:val="0010661B"/>
    <w:rsid w:val="00106AB3"/>
    <w:rsid w:val="00107187"/>
    <w:rsid w:val="0011032A"/>
    <w:rsid w:val="00110636"/>
    <w:rsid w:val="001106E7"/>
    <w:rsid w:val="00110C3E"/>
    <w:rsid w:val="00110CFB"/>
    <w:rsid w:val="00111256"/>
    <w:rsid w:val="0011162E"/>
    <w:rsid w:val="001116D8"/>
    <w:rsid w:val="00111B4A"/>
    <w:rsid w:val="00111D15"/>
    <w:rsid w:val="00111D72"/>
    <w:rsid w:val="001130DE"/>
    <w:rsid w:val="00113425"/>
    <w:rsid w:val="00113805"/>
    <w:rsid w:val="00113BBB"/>
    <w:rsid w:val="001142C5"/>
    <w:rsid w:val="00114B09"/>
    <w:rsid w:val="00114BDC"/>
    <w:rsid w:val="00114DE8"/>
    <w:rsid w:val="0011527A"/>
    <w:rsid w:val="00115492"/>
    <w:rsid w:val="00115517"/>
    <w:rsid w:val="00115965"/>
    <w:rsid w:val="00115A51"/>
    <w:rsid w:val="00116116"/>
    <w:rsid w:val="001163CB"/>
    <w:rsid w:val="00116B1D"/>
    <w:rsid w:val="00116D89"/>
    <w:rsid w:val="0011711F"/>
    <w:rsid w:val="00117200"/>
    <w:rsid w:val="0011726B"/>
    <w:rsid w:val="00117428"/>
    <w:rsid w:val="00117BD8"/>
    <w:rsid w:val="001202F8"/>
    <w:rsid w:val="0012049D"/>
    <w:rsid w:val="00121738"/>
    <w:rsid w:val="00121AD2"/>
    <w:rsid w:val="00121F7A"/>
    <w:rsid w:val="001221DF"/>
    <w:rsid w:val="00122688"/>
    <w:rsid w:val="00122736"/>
    <w:rsid w:val="00122B95"/>
    <w:rsid w:val="001230A5"/>
    <w:rsid w:val="00123900"/>
    <w:rsid w:val="00123994"/>
    <w:rsid w:val="00123F8E"/>
    <w:rsid w:val="00124414"/>
    <w:rsid w:val="00124920"/>
    <w:rsid w:val="00124981"/>
    <w:rsid w:val="00124CCC"/>
    <w:rsid w:val="00124DB8"/>
    <w:rsid w:val="001251FF"/>
    <w:rsid w:val="00125686"/>
    <w:rsid w:val="00126175"/>
    <w:rsid w:val="0012624A"/>
    <w:rsid w:val="00126617"/>
    <w:rsid w:val="00126BBA"/>
    <w:rsid w:val="00126C61"/>
    <w:rsid w:val="00126FB2"/>
    <w:rsid w:val="001273FA"/>
    <w:rsid w:val="001301B9"/>
    <w:rsid w:val="001301E6"/>
    <w:rsid w:val="0013080A"/>
    <w:rsid w:val="00130ACD"/>
    <w:rsid w:val="00130E56"/>
    <w:rsid w:val="00130F54"/>
    <w:rsid w:val="00130F79"/>
    <w:rsid w:val="00131151"/>
    <w:rsid w:val="001319D6"/>
    <w:rsid w:val="00131EAA"/>
    <w:rsid w:val="001324E3"/>
    <w:rsid w:val="001325C2"/>
    <w:rsid w:val="00132753"/>
    <w:rsid w:val="001336C4"/>
    <w:rsid w:val="00133879"/>
    <w:rsid w:val="001345AB"/>
    <w:rsid w:val="00134717"/>
    <w:rsid w:val="00134A09"/>
    <w:rsid w:val="00134A37"/>
    <w:rsid w:val="00134A4B"/>
    <w:rsid w:val="00134ABF"/>
    <w:rsid w:val="001351F0"/>
    <w:rsid w:val="00135356"/>
    <w:rsid w:val="001356B1"/>
    <w:rsid w:val="00135BFC"/>
    <w:rsid w:val="00135DEF"/>
    <w:rsid w:val="00135E16"/>
    <w:rsid w:val="001365E6"/>
    <w:rsid w:val="00136E04"/>
    <w:rsid w:val="00136F64"/>
    <w:rsid w:val="00137569"/>
    <w:rsid w:val="001379F7"/>
    <w:rsid w:val="001400B2"/>
    <w:rsid w:val="001404EC"/>
    <w:rsid w:val="001406BC"/>
    <w:rsid w:val="001406F1"/>
    <w:rsid w:val="00140C62"/>
    <w:rsid w:val="0014104F"/>
    <w:rsid w:val="0014107B"/>
    <w:rsid w:val="00141246"/>
    <w:rsid w:val="00141372"/>
    <w:rsid w:val="00141452"/>
    <w:rsid w:val="00141656"/>
    <w:rsid w:val="00142783"/>
    <w:rsid w:val="00142886"/>
    <w:rsid w:val="00142C49"/>
    <w:rsid w:val="00142D2D"/>
    <w:rsid w:val="001433E9"/>
    <w:rsid w:val="001439E8"/>
    <w:rsid w:val="00143C63"/>
    <w:rsid w:val="001442FC"/>
    <w:rsid w:val="001448C6"/>
    <w:rsid w:val="00144C7C"/>
    <w:rsid w:val="001451C7"/>
    <w:rsid w:val="00145CB0"/>
    <w:rsid w:val="0014650A"/>
    <w:rsid w:val="00147E01"/>
    <w:rsid w:val="001500FF"/>
    <w:rsid w:val="001506AD"/>
    <w:rsid w:val="00150B6B"/>
    <w:rsid w:val="00150CF6"/>
    <w:rsid w:val="00150EA0"/>
    <w:rsid w:val="0015100E"/>
    <w:rsid w:val="001511CF"/>
    <w:rsid w:val="0015159B"/>
    <w:rsid w:val="0015198F"/>
    <w:rsid w:val="00151D2E"/>
    <w:rsid w:val="00151DE7"/>
    <w:rsid w:val="00152579"/>
    <w:rsid w:val="00152D95"/>
    <w:rsid w:val="00152F26"/>
    <w:rsid w:val="00152F46"/>
    <w:rsid w:val="00153CE1"/>
    <w:rsid w:val="00153E46"/>
    <w:rsid w:val="00154265"/>
    <w:rsid w:val="00154570"/>
    <w:rsid w:val="001547A1"/>
    <w:rsid w:val="00154903"/>
    <w:rsid w:val="00154C1D"/>
    <w:rsid w:val="00154C44"/>
    <w:rsid w:val="0015515D"/>
    <w:rsid w:val="001552CB"/>
    <w:rsid w:val="001555C5"/>
    <w:rsid w:val="0015581B"/>
    <w:rsid w:val="00155ABC"/>
    <w:rsid w:val="001561B5"/>
    <w:rsid w:val="001562BC"/>
    <w:rsid w:val="001562CA"/>
    <w:rsid w:val="00156538"/>
    <w:rsid w:val="0015754A"/>
    <w:rsid w:val="001577BE"/>
    <w:rsid w:val="00157C58"/>
    <w:rsid w:val="00157FA1"/>
    <w:rsid w:val="00160463"/>
    <w:rsid w:val="00160624"/>
    <w:rsid w:val="00160EA8"/>
    <w:rsid w:val="00160FDF"/>
    <w:rsid w:val="00161683"/>
    <w:rsid w:val="0016170E"/>
    <w:rsid w:val="00161C3E"/>
    <w:rsid w:val="00162CE0"/>
    <w:rsid w:val="00162FF8"/>
    <w:rsid w:val="0016335C"/>
    <w:rsid w:val="00163ABC"/>
    <w:rsid w:val="00164B90"/>
    <w:rsid w:val="00165E7B"/>
    <w:rsid w:val="00165FAC"/>
    <w:rsid w:val="0016684D"/>
    <w:rsid w:val="00166DF7"/>
    <w:rsid w:val="00167286"/>
    <w:rsid w:val="001673F3"/>
    <w:rsid w:val="0016749E"/>
    <w:rsid w:val="00167542"/>
    <w:rsid w:val="001678F2"/>
    <w:rsid w:val="00167A01"/>
    <w:rsid w:val="001703BB"/>
    <w:rsid w:val="00170791"/>
    <w:rsid w:val="001708E7"/>
    <w:rsid w:val="00170D88"/>
    <w:rsid w:val="00170E4A"/>
    <w:rsid w:val="00170F5B"/>
    <w:rsid w:val="001710B5"/>
    <w:rsid w:val="0017181D"/>
    <w:rsid w:val="00171838"/>
    <w:rsid w:val="00172B89"/>
    <w:rsid w:val="00172BF4"/>
    <w:rsid w:val="00172D08"/>
    <w:rsid w:val="00172D2D"/>
    <w:rsid w:val="00173735"/>
    <w:rsid w:val="001737FA"/>
    <w:rsid w:val="00173AD5"/>
    <w:rsid w:val="00173C9E"/>
    <w:rsid w:val="00173FAE"/>
    <w:rsid w:val="001746E2"/>
    <w:rsid w:val="00174AC7"/>
    <w:rsid w:val="00174BDF"/>
    <w:rsid w:val="00174D49"/>
    <w:rsid w:val="00174FE0"/>
    <w:rsid w:val="00175224"/>
    <w:rsid w:val="00175E00"/>
    <w:rsid w:val="00176095"/>
    <w:rsid w:val="0017650C"/>
    <w:rsid w:val="0017667B"/>
    <w:rsid w:val="00176797"/>
    <w:rsid w:val="00177058"/>
    <w:rsid w:val="001807BF"/>
    <w:rsid w:val="001809F4"/>
    <w:rsid w:val="00180D39"/>
    <w:rsid w:val="0018159D"/>
    <w:rsid w:val="001820D3"/>
    <w:rsid w:val="001823DE"/>
    <w:rsid w:val="00182ADC"/>
    <w:rsid w:val="00182E61"/>
    <w:rsid w:val="00183D0A"/>
    <w:rsid w:val="00184338"/>
    <w:rsid w:val="00184626"/>
    <w:rsid w:val="001847AD"/>
    <w:rsid w:val="001847DF"/>
    <w:rsid w:val="00184DCB"/>
    <w:rsid w:val="00185BB4"/>
    <w:rsid w:val="00186345"/>
    <w:rsid w:val="00186D8F"/>
    <w:rsid w:val="00187138"/>
    <w:rsid w:val="00187224"/>
    <w:rsid w:val="001872D2"/>
    <w:rsid w:val="00187856"/>
    <w:rsid w:val="001879F6"/>
    <w:rsid w:val="00190037"/>
    <w:rsid w:val="00190062"/>
    <w:rsid w:val="001907ED"/>
    <w:rsid w:val="001910D3"/>
    <w:rsid w:val="00191A24"/>
    <w:rsid w:val="00191B30"/>
    <w:rsid w:val="00191D85"/>
    <w:rsid w:val="00191F18"/>
    <w:rsid w:val="00192637"/>
    <w:rsid w:val="00192E53"/>
    <w:rsid w:val="0019312F"/>
    <w:rsid w:val="0019320E"/>
    <w:rsid w:val="00193414"/>
    <w:rsid w:val="0019348C"/>
    <w:rsid w:val="00193631"/>
    <w:rsid w:val="001936D6"/>
    <w:rsid w:val="001945D6"/>
    <w:rsid w:val="001945DF"/>
    <w:rsid w:val="001948A7"/>
    <w:rsid w:val="00194CC6"/>
    <w:rsid w:val="00194CE3"/>
    <w:rsid w:val="00194D15"/>
    <w:rsid w:val="0019527B"/>
    <w:rsid w:val="001954CA"/>
    <w:rsid w:val="0019572B"/>
    <w:rsid w:val="00195C1A"/>
    <w:rsid w:val="00196A15"/>
    <w:rsid w:val="0019701F"/>
    <w:rsid w:val="00197380"/>
    <w:rsid w:val="00197E92"/>
    <w:rsid w:val="001A0844"/>
    <w:rsid w:val="001A0E49"/>
    <w:rsid w:val="001A149E"/>
    <w:rsid w:val="001A1A07"/>
    <w:rsid w:val="001A1DC3"/>
    <w:rsid w:val="001A229D"/>
    <w:rsid w:val="001A2F58"/>
    <w:rsid w:val="001A2F70"/>
    <w:rsid w:val="001A3EDC"/>
    <w:rsid w:val="001A43DD"/>
    <w:rsid w:val="001A4C28"/>
    <w:rsid w:val="001A6413"/>
    <w:rsid w:val="001A64C2"/>
    <w:rsid w:val="001A6C82"/>
    <w:rsid w:val="001A7BF2"/>
    <w:rsid w:val="001A7E33"/>
    <w:rsid w:val="001A7EE4"/>
    <w:rsid w:val="001B001F"/>
    <w:rsid w:val="001B069B"/>
    <w:rsid w:val="001B09CD"/>
    <w:rsid w:val="001B0A24"/>
    <w:rsid w:val="001B0B38"/>
    <w:rsid w:val="001B188B"/>
    <w:rsid w:val="001B1B03"/>
    <w:rsid w:val="001B1D20"/>
    <w:rsid w:val="001B2098"/>
    <w:rsid w:val="001B2963"/>
    <w:rsid w:val="001B3404"/>
    <w:rsid w:val="001B40E4"/>
    <w:rsid w:val="001B457B"/>
    <w:rsid w:val="001B4618"/>
    <w:rsid w:val="001B47CE"/>
    <w:rsid w:val="001B4C6C"/>
    <w:rsid w:val="001B4EEC"/>
    <w:rsid w:val="001B50B9"/>
    <w:rsid w:val="001B5303"/>
    <w:rsid w:val="001B58D2"/>
    <w:rsid w:val="001B5D88"/>
    <w:rsid w:val="001B5E7F"/>
    <w:rsid w:val="001B606F"/>
    <w:rsid w:val="001B6BEF"/>
    <w:rsid w:val="001B7027"/>
    <w:rsid w:val="001B725E"/>
    <w:rsid w:val="001B72CA"/>
    <w:rsid w:val="001B7596"/>
    <w:rsid w:val="001C0031"/>
    <w:rsid w:val="001C0057"/>
    <w:rsid w:val="001C0787"/>
    <w:rsid w:val="001C0BD6"/>
    <w:rsid w:val="001C0F01"/>
    <w:rsid w:val="001C191D"/>
    <w:rsid w:val="001C2070"/>
    <w:rsid w:val="001C23C0"/>
    <w:rsid w:val="001C24BC"/>
    <w:rsid w:val="001C25E9"/>
    <w:rsid w:val="001C2673"/>
    <w:rsid w:val="001C3067"/>
    <w:rsid w:val="001C30D0"/>
    <w:rsid w:val="001C33B8"/>
    <w:rsid w:val="001C3A19"/>
    <w:rsid w:val="001C4362"/>
    <w:rsid w:val="001C49A3"/>
    <w:rsid w:val="001C59FF"/>
    <w:rsid w:val="001C767A"/>
    <w:rsid w:val="001C7DDF"/>
    <w:rsid w:val="001D01B5"/>
    <w:rsid w:val="001D09BC"/>
    <w:rsid w:val="001D15AC"/>
    <w:rsid w:val="001D1615"/>
    <w:rsid w:val="001D1CA5"/>
    <w:rsid w:val="001D220C"/>
    <w:rsid w:val="001D250C"/>
    <w:rsid w:val="001D2754"/>
    <w:rsid w:val="001D2876"/>
    <w:rsid w:val="001D2989"/>
    <w:rsid w:val="001D2AE0"/>
    <w:rsid w:val="001D2E5B"/>
    <w:rsid w:val="001D3669"/>
    <w:rsid w:val="001D3774"/>
    <w:rsid w:val="001D3786"/>
    <w:rsid w:val="001D37BF"/>
    <w:rsid w:val="001D3CF8"/>
    <w:rsid w:val="001D3EBE"/>
    <w:rsid w:val="001D3F4B"/>
    <w:rsid w:val="001D41D4"/>
    <w:rsid w:val="001D41ED"/>
    <w:rsid w:val="001D5A26"/>
    <w:rsid w:val="001D5C58"/>
    <w:rsid w:val="001D5DC8"/>
    <w:rsid w:val="001D6357"/>
    <w:rsid w:val="001D639F"/>
    <w:rsid w:val="001D6465"/>
    <w:rsid w:val="001D7D46"/>
    <w:rsid w:val="001D7EE2"/>
    <w:rsid w:val="001D7FD6"/>
    <w:rsid w:val="001E049F"/>
    <w:rsid w:val="001E076D"/>
    <w:rsid w:val="001E08CA"/>
    <w:rsid w:val="001E08E4"/>
    <w:rsid w:val="001E0B5E"/>
    <w:rsid w:val="001E20DF"/>
    <w:rsid w:val="001E2910"/>
    <w:rsid w:val="001E2C25"/>
    <w:rsid w:val="001E373E"/>
    <w:rsid w:val="001E374F"/>
    <w:rsid w:val="001E3A2D"/>
    <w:rsid w:val="001E438C"/>
    <w:rsid w:val="001E47EA"/>
    <w:rsid w:val="001E4A42"/>
    <w:rsid w:val="001E513F"/>
    <w:rsid w:val="001E5343"/>
    <w:rsid w:val="001E5C64"/>
    <w:rsid w:val="001E5E68"/>
    <w:rsid w:val="001E5FAE"/>
    <w:rsid w:val="001E6433"/>
    <w:rsid w:val="001E67A7"/>
    <w:rsid w:val="001E7A57"/>
    <w:rsid w:val="001E7AD7"/>
    <w:rsid w:val="001F001E"/>
    <w:rsid w:val="001F02D3"/>
    <w:rsid w:val="001F0501"/>
    <w:rsid w:val="001F0598"/>
    <w:rsid w:val="001F0CFB"/>
    <w:rsid w:val="001F10F3"/>
    <w:rsid w:val="001F1239"/>
    <w:rsid w:val="001F12F6"/>
    <w:rsid w:val="001F16FB"/>
    <w:rsid w:val="001F1A14"/>
    <w:rsid w:val="001F1CD6"/>
    <w:rsid w:val="001F2188"/>
    <w:rsid w:val="001F220F"/>
    <w:rsid w:val="001F2645"/>
    <w:rsid w:val="001F289C"/>
    <w:rsid w:val="001F2C43"/>
    <w:rsid w:val="001F2E54"/>
    <w:rsid w:val="001F2F83"/>
    <w:rsid w:val="001F341A"/>
    <w:rsid w:val="001F3709"/>
    <w:rsid w:val="001F37CB"/>
    <w:rsid w:val="001F3980"/>
    <w:rsid w:val="001F3AF5"/>
    <w:rsid w:val="001F4156"/>
    <w:rsid w:val="001F4477"/>
    <w:rsid w:val="001F44BA"/>
    <w:rsid w:val="001F46E2"/>
    <w:rsid w:val="001F47CF"/>
    <w:rsid w:val="001F59B3"/>
    <w:rsid w:val="001F6142"/>
    <w:rsid w:val="001F6427"/>
    <w:rsid w:val="001F6470"/>
    <w:rsid w:val="001F6B9E"/>
    <w:rsid w:val="001F713F"/>
    <w:rsid w:val="001F72F4"/>
    <w:rsid w:val="001F7E68"/>
    <w:rsid w:val="001F7F47"/>
    <w:rsid w:val="0020010D"/>
    <w:rsid w:val="002002E9"/>
    <w:rsid w:val="002007FE"/>
    <w:rsid w:val="002009A4"/>
    <w:rsid w:val="00201944"/>
    <w:rsid w:val="00201B9A"/>
    <w:rsid w:val="002023DF"/>
    <w:rsid w:val="0020241D"/>
    <w:rsid w:val="00202BA7"/>
    <w:rsid w:val="002038CC"/>
    <w:rsid w:val="00204BA6"/>
    <w:rsid w:val="00205954"/>
    <w:rsid w:val="00205CBE"/>
    <w:rsid w:val="00206D63"/>
    <w:rsid w:val="00206DF9"/>
    <w:rsid w:val="00206E58"/>
    <w:rsid w:val="00207429"/>
    <w:rsid w:val="002074EF"/>
    <w:rsid w:val="00207622"/>
    <w:rsid w:val="00207773"/>
    <w:rsid w:val="00207DE5"/>
    <w:rsid w:val="00210144"/>
    <w:rsid w:val="00210D9E"/>
    <w:rsid w:val="00211216"/>
    <w:rsid w:val="00211857"/>
    <w:rsid w:val="002121C6"/>
    <w:rsid w:val="00212497"/>
    <w:rsid w:val="00212749"/>
    <w:rsid w:val="0021279B"/>
    <w:rsid w:val="0021283A"/>
    <w:rsid w:val="00212F9D"/>
    <w:rsid w:val="00213176"/>
    <w:rsid w:val="0021394A"/>
    <w:rsid w:val="00214627"/>
    <w:rsid w:val="00214C10"/>
    <w:rsid w:val="002155E2"/>
    <w:rsid w:val="00215C2D"/>
    <w:rsid w:val="00215EDF"/>
    <w:rsid w:val="00216387"/>
    <w:rsid w:val="0021661E"/>
    <w:rsid w:val="00217150"/>
    <w:rsid w:val="00220842"/>
    <w:rsid w:val="00220C50"/>
    <w:rsid w:val="002210B1"/>
    <w:rsid w:val="00221362"/>
    <w:rsid w:val="002214C8"/>
    <w:rsid w:val="002222F5"/>
    <w:rsid w:val="00222615"/>
    <w:rsid w:val="00222910"/>
    <w:rsid w:val="002234DB"/>
    <w:rsid w:val="0022350A"/>
    <w:rsid w:val="00223523"/>
    <w:rsid w:val="00223C8F"/>
    <w:rsid w:val="0022447F"/>
    <w:rsid w:val="00224BAE"/>
    <w:rsid w:val="00224CF6"/>
    <w:rsid w:val="00224D91"/>
    <w:rsid w:val="00224DFC"/>
    <w:rsid w:val="00225017"/>
    <w:rsid w:val="002257DA"/>
    <w:rsid w:val="002258D0"/>
    <w:rsid w:val="00225CF8"/>
    <w:rsid w:val="002265F8"/>
    <w:rsid w:val="00226B09"/>
    <w:rsid w:val="00227880"/>
    <w:rsid w:val="002279E4"/>
    <w:rsid w:val="00227A29"/>
    <w:rsid w:val="00227E6D"/>
    <w:rsid w:val="00230009"/>
    <w:rsid w:val="0023016F"/>
    <w:rsid w:val="002304B6"/>
    <w:rsid w:val="00230B08"/>
    <w:rsid w:val="00230B45"/>
    <w:rsid w:val="0023122B"/>
    <w:rsid w:val="00231393"/>
    <w:rsid w:val="002317AD"/>
    <w:rsid w:val="00231856"/>
    <w:rsid w:val="00231BEB"/>
    <w:rsid w:val="00231E41"/>
    <w:rsid w:val="00231FA0"/>
    <w:rsid w:val="00232475"/>
    <w:rsid w:val="002327A7"/>
    <w:rsid w:val="00232848"/>
    <w:rsid w:val="00232BB3"/>
    <w:rsid w:val="00232CE9"/>
    <w:rsid w:val="00233426"/>
    <w:rsid w:val="00233B53"/>
    <w:rsid w:val="00234000"/>
    <w:rsid w:val="0023442D"/>
    <w:rsid w:val="00234597"/>
    <w:rsid w:val="002347BB"/>
    <w:rsid w:val="0023483E"/>
    <w:rsid w:val="002352FB"/>
    <w:rsid w:val="00235616"/>
    <w:rsid w:val="00235628"/>
    <w:rsid w:val="00235804"/>
    <w:rsid w:val="00235C14"/>
    <w:rsid w:val="00235C88"/>
    <w:rsid w:val="00235CD9"/>
    <w:rsid w:val="00235EB0"/>
    <w:rsid w:val="002360BA"/>
    <w:rsid w:val="00236506"/>
    <w:rsid w:val="0023652F"/>
    <w:rsid w:val="00236C65"/>
    <w:rsid w:val="002372A5"/>
    <w:rsid w:val="002404A1"/>
    <w:rsid w:val="0024078F"/>
    <w:rsid w:val="00240C0A"/>
    <w:rsid w:val="00240F5A"/>
    <w:rsid w:val="00241128"/>
    <w:rsid w:val="00241401"/>
    <w:rsid w:val="00241437"/>
    <w:rsid w:val="002414C8"/>
    <w:rsid w:val="0024178D"/>
    <w:rsid w:val="00241864"/>
    <w:rsid w:val="0024232D"/>
    <w:rsid w:val="00242487"/>
    <w:rsid w:val="00242729"/>
    <w:rsid w:val="002428D0"/>
    <w:rsid w:val="00242D65"/>
    <w:rsid w:val="002434CA"/>
    <w:rsid w:val="00243663"/>
    <w:rsid w:val="002439D3"/>
    <w:rsid w:val="00243BFE"/>
    <w:rsid w:val="00244013"/>
    <w:rsid w:val="00244710"/>
    <w:rsid w:val="00244715"/>
    <w:rsid w:val="002447E5"/>
    <w:rsid w:val="00244DA8"/>
    <w:rsid w:val="00244F77"/>
    <w:rsid w:val="0024514B"/>
    <w:rsid w:val="00245F37"/>
    <w:rsid w:val="0024620E"/>
    <w:rsid w:val="0024677A"/>
    <w:rsid w:val="0024685D"/>
    <w:rsid w:val="002473C2"/>
    <w:rsid w:val="00247528"/>
    <w:rsid w:val="00247746"/>
    <w:rsid w:val="0025010F"/>
    <w:rsid w:val="00250AB9"/>
    <w:rsid w:val="00250C8D"/>
    <w:rsid w:val="0025142F"/>
    <w:rsid w:val="00252317"/>
    <w:rsid w:val="002539FB"/>
    <w:rsid w:val="00253B86"/>
    <w:rsid w:val="00253EE8"/>
    <w:rsid w:val="00253F37"/>
    <w:rsid w:val="002548BA"/>
    <w:rsid w:val="00254FC5"/>
    <w:rsid w:val="002553C2"/>
    <w:rsid w:val="00255661"/>
    <w:rsid w:val="002562EA"/>
    <w:rsid w:val="00256FAB"/>
    <w:rsid w:val="0025708C"/>
    <w:rsid w:val="002578A2"/>
    <w:rsid w:val="00257F63"/>
    <w:rsid w:val="00260165"/>
    <w:rsid w:val="0026023E"/>
    <w:rsid w:val="00260305"/>
    <w:rsid w:val="0026036C"/>
    <w:rsid w:val="002603A0"/>
    <w:rsid w:val="0026057B"/>
    <w:rsid w:val="00260BDC"/>
    <w:rsid w:val="00260E0C"/>
    <w:rsid w:val="00261022"/>
    <w:rsid w:val="00261348"/>
    <w:rsid w:val="00261AAE"/>
    <w:rsid w:val="002622AA"/>
    <w:rsid w:val="00262372"/>
    <w:rsid w:val="00262489"/>
    <w:rsid w:val="00262549"/>
    <w:rsid w:val="00262598"/>
    <w:rsid w:val="0026264E"/>
    <w:rsid w:val="00262758"/>
    <w:rsid w:val="0026286D"/>
    <w:rsid w:val="002628E1"/>
    <w:rsid w:val="00262FBD"/>
    <w:rsid w:val="00263734"/>
    <w:rsid w:val="00263786"/>
    <w:rsid w:val="0026379C"/>
    <w:rsid w:val="0026390B"/>
    <w:rsid w:val="00263B5E"/>
    <w:rsid w:val="00263FCD"/>
    <w:rsid w:val="0026489E"/>
    <w:rsid w:val="00264C56"/>
    <w:rsid w:val="0026541C"/>
    <w:rsid w:val="002655BE"/>
    <w:rsid w:val="00265A45"/>
    <w:rsid w:val="00265B02"/>
    <w:rsid w:val="00265CD3"/>
    <w:rsid w:val="00265FF3"/>
    <w:rsid w:val="00266861"/>
    <w:rsid w:val="00266C56"/>
    <w:rsid w:val="00267356"/>
    <w:rsid w:val="0026745C"/>
    <w:rsid w:val="00267D1E"/>
    <w:rsid w:val="00267F03"/>
    <w:rsid w:val="0027039E"/>
    <w:rsid w:val="002704E4"/>
    <w:rsid w:val="00270571"/>
    <w:rsid w:val="00270BCD"/>
    <w:rsid w:val="00270D01"/>
    <w:rsid w:val="00271450"/>
    <w:rsid w:val="00271678"/>
    <w:rsid w:val="00271F0B"/>
    <w:rsid w:val="002722D1"/>
    <w:rsid w:val="0027271E"/>
    <w:rsid w:val="00272B4D"/>
    <w:rsid w:val="00272ECF"/>
    <w:rsid w:val="00272F85"/>
    <w:rsid w:val="002736A1"/>
    <w:rsid w:val="00273794"/>
    <w:rsid w:val="00274207"/>
    <w:rsid w:val="002742B2"/>
    <w:rsid w:val="00274757"/>
    <w:rsid w:val="0027478A"/>
    <w:rsid w:val="00274959"/>
    <w:rsid w:val="00274CD2"/>
    <w:rsid w:val="0027523F"/>
    <w:rsid w:val="002754B0"/>
    <w:rsid w:val="00275602"/>
    <w:rsid w:val="0027587D"/>
    <w:rsid w:val="00275ACB"/>
    <w:rsid w:val="00275BC0"/>
    <w:rsid w:val="00276003"/>
    <w:rsid w:val="00276133"/>
    <w:rsid w:val="00276163"/>
    <w:rsid w:val="002767E6"/>
    <w:rsid w:val="00276835"/>
    <w:rsid w:val="0027776F"/>
    <w:rsid w:val="002804DB"/>
    <w:rsid w:val="00280565"/>
    <w:rsid w:val="002808FD"/>
    <w:rsid w:val="00280E93"/>
    <w:rsid w:val="00280FC6"/>
    <w:rsid w:val="00281348"/>
    <w:rsid w:val="00281466"/>
    <w:rsid w:val="0028155D"/>
    <w:rsid w:val="0028174B"/>
    <w:rsid w:val="00282034"/>
    <w:rsid w:val="0028257F"/>
    <w:rsid w:val="002826AA"/>
    <w:rsid w:val="00282969"/>
    <w:rsid w:val="00282BF3"/>
    <w:rsid w:val="00282C98"/>
    <w:rsid w:val="00282FDA"/>
    <w:rsid w:val="00283935"/>
    <w:rsid w:val="002849F8"/>
    <w:rsid w:val="00284BC8"/>
    <w:rsid w:val="00284CC2"/>
    <w:rsid w:val="00284DFF"/>
    <w:rsid w:val="002853FB"/>
    <w:rsid w:val="00285669"/>
    <w:rsid w:val="00285AA3"/>
    <w:rsid w:val="00285B26"/>
    <w:rsid w:val="00285C49"/>
    <w:rsid w:val="00286550"/>
    <w:rsid w:val="00286573"/>
    <w:rsid w:val="00286576"/>
    <w:rsid w:val="00286624"/>
    <w:rsid w:val="00286BB0"/>
    <w:rsid w:val="002870B1"/>
    <w:rsid w:val="00287223"/>
    <w:rsid w:val="0028725F"/>
    <w:rsid w:val="00287A53"/>
    <w:rsid w:val="00287C98"/>
    <w:rsid w:val="0029004E"/>
    <w:rsid w:val="002902FF"/>
    <w:rsid w:val="002904AF"/>
    <w:rsid w:val="002905DD"/>
    <w:rsid w:val="002906C4"/>
    <w:rsid w:val="00290CCA"/>
    <w:rsid w:val="0029177C"/>
    <w:rsid w:val="00291E97"/>
    <w:rsid w:val="00292190"/>
    <w:rsid w:val="002921DE"/>
    <w:rsid w:val="002927ED"/>
    <w:rsid w:val="00292F64"/>
    <w:rsid w:val="002930B8"/>
    <w:rsid w:val="002931C3"/>
    <w:rsid w:val="00293318"/>
    <w:rsid w:val="00293804"/>
    <w:rsid w:val="00293AEB"/>
    <w:rsid w:val="00293DBA"/>
    <w:rsid w:val="00294EC1"/>
    <w:rsid w:val="00294ED5"/>
    <w:rsid w:val="002956C4"/>
    <w:rsid w:val="002959FA"/>
    <w:rsid w:val="00295E84"/>
    <w:rsid w:val="002966D0"/>
    <w:rsid w:val="002969C6"/>
    <w:rsid w:val="00296BC1"/>
    <w:rsid w:val="00296E2E"/>
    <w:rsid w:val="002971B1"/>
    <w:rsid w:val="00297684"/>
    <w:rsid w:val="002978C3"/>
    <w:rsid w:val="002979ED"/>
    <w:rsid w:val="002A07D6"/>
    <w:rsid w:val="002A0DB7"/>
    <w:rsid w:val="002A112B"/>
    <w:rsid w:val="002A18DA"/>
    <w:rsid w:val="002A1A49"/>
    <w:rsid w:val="002A1E5F"/>
    <w:rsid w:val="002A1F08"/>
    <w:rsid w:val="002A22E3"/>
    <w:rsid w:val="002A25E3"/>
    <w:rsid w:val="002A283C"/>
    <w:rsid w:val="002A2AD5"/>
    <w:rsid w:val="002A304E"/>
    <w:rsid w:val="002A36B3"/>
    <w:rsid w:val="002A3C75"/>
    <w:rsid w:val="002A3FD5"/>
    <w:rsid w:val="002A406A"/>
    <w:rsid w:val="002A426B"/>
    <w:rsid w:val="002A42A9"/>
    <w:rsid w:val="002A46CE"/>
    <w:rsid w:val="002A4CF7"/>
    <w:rsid w:val="002A4D7D"/>
    <w:rsid w:val="002A5297"/>
    <w:rsid w:val="002A595B"/>
    <w:rsid w:val="002A6A5E"/>
    <w:rsid w:val="002A6DC8"/>
    <w:rsid w:val="002A6F83"/>
    <w:rsid w:val="002A70D1"/>
    <w:rsid w:val="002A7FC9"/>
    <w:rsid w:val="002B0D28"/>
    <w:rsid w:val="002B1533"/>
    <w:rsid w:val="002B15CF"/>
    <w:rsid w:val="002B1647"/>
    <w:rsid w:val="002B16B7"/>
    <w:rsid w:val="002B1717"/>
    <w:rsid w:val="002B1894"/>
    <w:rsid w:val="002B1D9C"/>
    <w:rsid w:val="002B1ED1"/>
    <w:rsid w:val="002B21BC"/>
    <w:rsid w:val="002B2C73"/>
    <w:rsid w:val="002B2E1B"/>
    <w:rsid w:val="002B329D"/>
    <w:rsid w:val="002B4A5E"/>
    <w:rsid w:val="002B4D18"/>
    <w:rsid w:val="002B5317"/>
    <w:rsid w:val="002B5730"/>
    <w:rsid w:val="002B5CD8"/>
    <w:rsid w:val="002B5D9C"/>
    <w:rsid w:val="002B5EDF"/>
    <w:rsid w:val="002B62DE"/>
    <w:rsid w:val="002B6341"/>
    <w:rsid w:val="002B636D"/>
    <w:rsid w:val="002B6C5A"/>
    <w:rsid w:val="002B6D63"/>
    <w:rsid w:val="002B6DD8"/>
    <w:rsid w:val="002B7ADC"/>
    <w:rsid w:val="002B7DAA"/>
    <w:rsid w:val="002C007D"/>
    <w:rsid w:val="002C03B8"/>
    <w:rsid w:val="002C03DE"/>
    <w:rsid w:val="002C0587"/>
    <w:rsid w:val="002C0C80"/>
    <w:rsid w:val="002C0ECB"/>
    <w:rsid w:val="002C117F"/>
    <w:rsid w:val="002C14E6"/>
    <w:rsid w:val="002C162A"/>
    <w:rsid w:val="002C1BDD"/>
    <w:rsid w:val="002C1C90"/>
    <w:rsid w:val="002C1D23"/>
    <w:rsid w:val="002C1E89"/>
    <w:rsid w:val="002C21DB"/>
    <w:rsid w:val="002C29EA"/>
    <w:rsid w:val="002C2A3F"/>
    <w:rsid w:val="002C2BC0"/>
    <w:rsid w:val="002C324E"/>
    <w:rsid w:val="002C3C3B"/>
    <w:rsid w:val="002C3E33"/>
    <w:rsid w:val="002C43E1"/>
    <w:rsid w:val="002C4725"/>
    <w:rsid w:val="002C4E2C"/>
    <w:rsid w:val="002C53A2"/>
    <w:rsid w:val="002C5579"/>
    <w:rsid w:val="002C56CE"/>
    <w:rsid w:val="002C5C20"/>
    <w:rsid w:val="002C5D01"/>
    <w:rsid w:val="002C5E11"/>
    <w:rsid w:val="002C5F82"/>
    <w:rsid w:val="002C6331"/>
    <w:rsid w:val="002C650F"/>
    <w:rsid w:val="002C6F1C"/>
    <w:rsid w:val="002C7332"/>
    <w:rsid w:val="002C75E1"/>
    <w:rsid w:val="002C7BC4"/>
    <w:rsid w:val="002D06B4"/>
    <w:rsid w:val="002D0A0A"/>
    <w:rsid w:val="002D0B71"/>
    <w:rsid w:val="002D0B7E"/>
    <w:rsid w:val="002D0F56"/>
    <w:rsid w:val="002D1A19"/>
    <w:rsid w:val="002D2473"/>
    <w:rsid w:val="002D276C"/>
    <w:rsid w:val="002D34AC"/>
    <w:rsid w:val="002D34C1"/>
    <w:rsid w:val="002D36D6"/>
    <w:rsid w:val="002D3878"/>
    <w:rsid w:val="002D3BD6"/>
    <w:rsid w:val="002D3F1F"/>
    <w:rsid w:val="002D3F4C"/>
    <w:rsid w:val="002D4461"/>
    <w:rsid w:val="002D44EA"/>
    <w:rsid w:val="002D5052"/>
    <w:rsid w:val="002D5285"/>
    <w:rsid w:val="002D5D01"/>
    <w:rsid w:val="002D5E71"/>
    <w:rsid w:val="002D61B6"/>
    <w:rsid w:val="002D6285"/>
    <w:rsid w:val="002D638E"/>
    <w:rsid w:val="002D6BD6"/>
    <w:rsid w:val="002D6E10"/>
    <w:rsid w:val="002D7350"/>
    <w:rsid w:val="002D7617"/>
    <w:rsid w:val="002D78A4"/>
    <w:rsid w:val="002D7B1D"/>
    <w:rsid w:val="002D7DDF"/>
    <w:rsid w:val="002D7EA0"/>
    <w:rsid w:val="002E0190"/>
    <w:rsid w:val="002E05A2"/>
    <w:rsid w:val="002E08D7"/>
    <w:rsid w:val="002E0A04"/>
    <w:rsid w:val="002E12E3"/>
    <w:rsid w:val="002E1574"/>
    <w:rsid w:val="002E1810"/>
    <w:rsid w:val="002E18E3"/>
    <w:rsid w:val="002E1C38"/>
    <w:rsid w:val="002E320C"/>
    <w:rsid w:val="002E401A"/>
    <w:rsid w:val="002E4687"/>
    <w:rsid w:val="002E4774"/>
    <w:rsid w:val="002E4C40"/>
    <w:rsid w:val="002E50AB"/>
    <w:rsid w:val="002E58D4"/>
    <w:rsid w:val="002E5E81"/>
    <w:rsid w:val="002E6A32"/>
    <w:rsid w:val="002E7197"/>
    <w:rsid w:val="002E77EC"/>
    <w:rsid w:val="002E7BE2"/>
    <w:rsid w:val="002E7C57"/>
    <w:rsid w:val="002E7E01"/>
    <w:rsid w:val="002F0452"/>
    <w:rsid w:val="002F053F"/>
    <w:rsid w:val="002F0D16"/>
    <w:rsid w:val="002F0F0B"/>
    <w:rsid w:val="002F0FC1"/>
    <w:rsid w:val="002F14A5"/>
    <w:rsid w:val="002F15CF"/>
    <w:rsid w:val="002F15F7"/>
    <w:rsid w:val="002F1731"/>
    <w:rsid w:val="002F18AB"/>
    <w:rsid w:val="002F1AB8"/>
    <w:rsid w:val="002F1B15"/>
    <w:rsid w:val="002F1C68"/>
    <w:rsid w:val="002F1D26"/>
    <w:rsid w:val="002F207D"/>
    <w:rsid w:val="002F22A3"/>
    <w:rsid w:val="002F256C"/>
    <w:rsid w:val="002F2C66"/>
    <w:rsid w:val="002F323F"/>
    <w:rsid w:val="002F3243"/>
    <w:rsid w:val="002F3355"/>
    <w:rsid w:val="002F3FB1"/>
    <w:rsid w:val="002F419B"/>
    <w:rsid w:val="002F441B"/>
    <w:rsid w:val="002F47BA"/>
    <w:rsid w:val="002F497C"/>
    <w:rsid w:val="002F4A49"/>
    <w:rsid w:val="002F4A7B"/>
    <w:rsid w:val="002F4AB1"/>
    <w:rsid w:val="002F5068"/>
    <w:rsid w:val="002F5779"/>
    <w:rsid w:val="002F5E50"/>
    <w:rsid w:val="002F604F"/>
    <w:rsid w:val="002F64C7"/>
    <w:rsid w:val="002F6ACD"/>
    <w:rsid w:val="002F6F11"/>
    <w:rsid w:val="00300030"/>
    <w:rsid w:val="00300736"/>
    <w:rsid w:val="00300FF8"/>
    <w:rsid w:val="00301550"/>
    <w:rsid w:val="00301771"/>
    <w:rsid w:val="00301808"/>
    <w:rsid w:val="003019B5"/>
    <w:rsid w:val="0030210B"/>
    <w:rsid w:val="00302918"/>
    <w:rsid w:val="00302ED7"/>
    <w:rsid w:val="00302EE3"/>
    <w:rsid w:val="00302F5D"/>
    <w:rsid w:val="00302FF1"/>
    <w:rsid w:val="0030309C"/>
    <w:rsid w:val="003030BD"/>
    <w:rsid w:val="00303472"/>
    <w:rsid w:val="00303BAB"/>
    <w:rsid w:val="00303F91"/>
    <w:rsid w:val="003040FA"/>
    <w:rsid w:val="003041A2"/>
    <w:rsid w:val="0030469F"/>
    <w:rsid w:val="003047EE"/>
    <w:rsid w:val="00304E57"/>
    <w:rsid w:val="00304EC3"/>
    <w:rsid w:val="00304EFA"/>
    <w:rsid w:val="00304F66"/>
    <w:rsid w:val="0030507B"/>
    <w:rsid w:val="00306421"/>
    <w:rsid w:val="0030651E"/>
    <w:rsid w:val="00306963"/>
    <w:rsid w:val="00306EA2"/>
    <w:rsid w:val="00306ED2"/>
    <w:rsid w:val="00306F87"/>
    <w:rsid w:val="00307166"/>
    <w:rsid w:val="003077CB"/>
    <w:rsid w:val="00307F05"/>
    <w:rsid w:val="0031026A"/>
    <w:rsid w:val="003106EA"/>
    <w:rsid w:val="0031078F"/>
    <w:rsid w:val="00310BFF"/>
    <w:rsid w:val="00310E75"/>
    <w:rsid w:val="00310F2A"/>
    <w:rsid w:val="00311168"/>
    <w:rsid w:val="0031120E"/>
    <w:rsid w:val="0031137F"/>
    <w:rsid w:val="0031145E"/>
    <w:rsid w:val="00312105"/>
    <w:rsid w:val="00312616"/>
    <w:rsid w:val="00312AE0"/>
    <w:rsid w:val="00312DC8"/>
    <w:rsid w:val="00313023"/>
    <w:rsid w:val="00314556"/>
    <w:rsid w:val="0031499A"/>
    <w:rsid w:val="003151A5"/>
    <w:rsid w:val="003153D9"/>
    <w:rsid w:val="00315F10"/>
    <w:rsid w:val="00316B6A"/>
    <w:rsid w:val="0031716C"/>
    <w:rsid w:val="00317D13"/>
    <w:rsid w:val="00320E7B"/>
    <w:rsid w:val="003211FA"/>
    <w:rsid w:val="003215D9"/>
    <w:rsid w:val="0032160F"/>
    <w:rsid w:val="00321625"/>
    <w:rsid w:val="00321653"/>
    <w:rsid w:val="0032174C"/>
    <w:rsid w:val="00321780"/>
    <w:rsid w:val="00321BBB"/>
    <w:rsid w:val="0032246C"/>
    <w:rsid w:val="003226CE"/>
    <w:rsid w:val="003226F9"/>
    <w:rsid w:val="00322D78"/>
    <w:rsid w:val="00323640"/>
    <w:rsid w:val="0032401D"/>
    <w:rsid w:val="00324178"/>
    <w:rsid w:val="003242D8"/>
    <w:rsid w:val="00324421"/>
    <w:rsid w:val="00324FEC"/>
    <w:rsid w:val="00325D53"/>
    <w:rsid w:val="00325D55"/>
    <w:rsid w:val="00326552"/>
    <w:rsid w:val="00326EE2"/>
    <w:rsid w:val="003300E4"/>
    <w:rsid w:val="0033016A"/>
    <w:rsid w:val="00330369"/>
    <w:rsid w:val="003303A7"/>
    <w:rsid w:val="00330A55"/>
    <w:rsid w:val="00330AF7"/>
    <w:rsid w:val="00330DB7"/>
    <w:rsid w:val="00331523"/>
    <w:rsid w:val="003319F0"/>
    <w:rsid w:val="00331CFC"/>
    <w:rsid w:val="003326CC"/>
    <w:rsid w:val="0033327D"/>
    <w:rsid w:val="00333410"/>
    <w:rsid w:val="003335E2"/>
    <w:rsid w:val="00333D62"/>
    <w:rsid w:val="00334D9E"/>
    <w:rsid w:val="00334F89"/>
    <w:rsid w:val="003355D6"/>
    <w:rsid w:val="0033566E"/>
    <w:rsid w:val="00335A8A"/>
    <w:rsid w:val="00336A45"/>
    <w:rsid w:val="003371E0"/>
    <w:rsid w:val="00337E36"/>
    <w:rsid w:val="00337EAF"/>
    <w:rsid w:val="00340214"/>
    <w:rsid w:val="003402D3"/>
    <w:rsid w:val="0034082C"/>
    <w:rsid w:val="00340A4B"/>
    <w:rsid w:val="003415A9"/>
    <w:rsid w:val="00341D17"/>
    <w:rsid w:val="003422F1"/>
    <w:rsid w:val="00342C21"/>
    <w:rsid w:val="00342DEF"/>
    <w:rsid w:val="00343008"/>
    <w:rsid w:val="00343349"/>
    <w:rsid w:val="00343427"/>
    <w:rsid w:val="003436F1"/>
    <w:rsid w:val="003439AA"/>
    <w:rsid w:val="00343A6A"/>
    <w:rsid w:val="00343B43"/>
    <w:rsid w:val="00343D5F"/>
    <w:rsid w:val="00344033"/>
    <w:rsid w:val="003447DF"/>
    <w:rsid w:val="0034575C"/>
    <w:rsid w:val="00345D65"/>
    <w:rsid w:val="00346103"/>
    <w:rsid w:val="0034650F"/>
    <w:rsid w:val="003469F3"/>
    <w:rsid w:val="00346F0F"/>
    <w:rsid w:val="0034729F"/>
    <w:rsid w:val="0034734F"/>
    <w:rsid w:val="00347469"/>
    <w:rsid w:val="003474B0"/>
    <w:rsid w:val="003477C3"/>
    <w:rsid w:val="00350B65"/>
    <w:rsid w:val="00350EAD"/>
    <w:rsid w:val="0035184F"/>
    <w:rsid w:val="00351F07"/>
    <w:rsid w:val="003524D7"/>
    <w:rsid w:val="00352F7D"/>
    <w:rsid w:val="00353221"/>
    <w:rsid w:val="0035391C"/>
    <w:rsid w:val="003539CA"/>
    <w:rsid w:val="00353B5F"/>
    <w:rsid w:val="00353CA7"/>
    <w:rsid w:val="00353D0F"/>
    <w:rsid w:val="0035403C"/>
    <w:rsid w:val="00354B78"/>
    <w:rsid w:val="00354EC8"/>
    <w:rsid w:val="00355A75"/>
    <w:rsid w:val="0035606E"/>
    <w:rsid w:val="00356784"/>
    <w:rsid w:val="00356EDA"/>
    <w:rsid w:val="003570D7"/>
    <w:rsid w:val="00357108"/>
    <w:rsid w:val="00360562"/>
    <w:rsid w:val="00360798"/>
    <w:rsid w:val="00361064"/>
    <w:rsid w:val="00361627"/>
    <w:rsid w:val="00361D4B"/>
    <w:rsid w:val="00361F63"/>
    <w:rsid w:val="00362277"/>
    <w:rsid w:val="00362BA8"/>
    <w:rsid w:val="0036320F"/>
    <w:rsid w:val="00363499"/>
    <w:rsid w:val="0036472B"/>
    <w:rsid w:val="0036481E"/>
    <w:rsid w:val="0036571B"/>
    <w:rsid w:val="00366672"/>
    <w:rsid w:val="0036674D"/>
    <w:rsid w:val="00366A99"/>
    <w:rsid w:val="00366B92"/>
    <w:rsid w:val="00366BFC"/>
    <w:rsid w:val="00366DD0"/>
    <w:rsid w:val="00366F81"/>
    <w:rsid w:val="00367539"/>
    <w:rsid w:val="0036786A"/>
    <w:rsid w:val="003700AB"/>
    <w:rsid w:val="003702AA"/>
    <w:rsid w:val="00370399"/>
    <w:rsid w:val="00370622"/>
    <w:rsid w:val="0037079F"/>
    <w:rsid w:val="00370DB2"/>
    <w:rsid w:val="00370F53"/>
    <w:rsid w:val="0037172C"/>
    <w:rsid w:val="003722EE"/>
    <w:rsid w:val="00372652"/>
    <w:rsid w:val="003727D5"/>
    <w:rsid w:val="0037289B"/>
    <w:rsid w:val="00372C06"/>
    <w:rsid w:val="00372CA3"/>
    <w:rsid w:val="00372CDD"/>
    <w:rsid w:val="00372D5B"/>
    <w:rsid w:val="00372E0F"/>
    <w:rsid w:val="003737A6"/>
    <w:rsid w:val="003737E6"/>
    <w:rsid w:val="003739B5"/>
    <w:rsid w:val="00373DBA"/>
    <w:rsid w:val="00374DF4"/>
    <w:rsid w:val="00374EFC"/>
    <w:rsid w:val="00374F91"/>
    <w:rsid w:val="00375819"/>
    <w:rsid w:val="003758B8"/>
    <w:rsid w:val="00375A99"/>
    <w:rsid w:val="00375E6E"/>
    <w:rsid w:val="00375F11"/>
    <w:rsid w:val="003761F1"/>
    <w:rsid w:val="003767CF"/>
    <w:rsid w:val="003775F3"/>
    <w:rsid w:val="00377819"/>
    <w:rsid w:val="0038002C"/>
    <w:rsid w:val="00380043"/>
    <w:rsid w:val="00380DDA"/>
    <w:rsid w:val="0038158C"/>
    <w:rsid w:val="00381ACF"/>
    <w:rsid w:val="00381AFE"/>
    <w:rsid w:val="00381E25"/>
    <w:rsid w:val="0038217C"/>
    <w:rsid w:val="003822D6"/>
    <w:rsid w:val="0038244E"/>
    <w:rsid w:val="003828BA"/>
    <w:rsid w:val="00383253"/>
    <w:rsid w:val="00383264"/>
    <w:rsid w:val="00383589"/>
    <w:rsid w:val="003839F8"/>
    <w:rsid w:val="003867F6"/>
    <w:rsid w:val="00386916"/>
    <w:rsid w:val="00386AD9"/>
    <w:rsid w:val="00386B56"/>
    <w:rsid w:val="003872A6"/>
    <w:rsid w:val="0039004D"/>
    <w:rsid w:val="003900B2"/>
    <w:rsid w:val="0039034D"/>
    <w:rsid w:val="0039040A"/>
    <w:rsid w:val="00390691"/>
    <w:rsid w:val="00390D9D"/>
    <w:rsid w:val="0039165C"/>
    <w:rsid w:val="00391D2F"/>
    <w:rsid w:val="00391D8C"/>
    <w:rsid w:val="00391E3D"/>
    <w:rsid w:val="00391F56"/>
    <w:rsid w:val="00392030"/>
    <w:rsid w:val="0039212C"/>
    <w:rsid w:val="003925EC"/>
    <w:rsid w:val="00392FA5"/>
    <w:rsid w:val="00393138"/>
    <w:rsid w:val="003931F9"/>
    <w:rsid w:val="00393981"/>
    <w:rsid w:val="003941E5"/>
    <w:rsid w:val="003949ED"/>
    <w:rsid w:val="00394D61"/>
    <w:rsid w:val="00394E36"/>
    <w:rsid w:val="00394FA2"/>
    <w:rsid w:val="0039536C"/>
    <w:rsid w:val="0039541D"/>
    <w:rsid w:val="003966D6"/>
    <w:rsid w:val="003969AA"/>
    <w:rsid w:val="00396EC9"/>
    <w:rsid w:val="00396ECB"/>
    <w:rsid w:val="00397497"/>
    <w:rsid w:val="003974F6"/>
    <w:rsid w:val="003979BF"/>
    <w:rsid w:val="00397AA8"/>
    <w:rsid w:val="00397B1B"/>
    <w:rsid w:val="00397CBD"/>
    <w:rsid w:val="003A029D"/>
    <w:rsid w:val="003A0538"/>
    <w:rsid w:val="003A0E37"/>
    <w:rsid w:val="003A0E8B"/>
    <w:rsid w:val="003A107F"/>
    <w:rsid w:val="003A2FED"/>
    <w:rsid w:val="003A3147"/>
    <w:rsid w:val="003A35CE"/>
    <w:rsid w:val="003A36B2"/>
    <w:rsid w:val="003A37C9"/>
    <w:rsid w:val="003A3907"/>
    <w:rsid w:val="003A3EB2"/>
    <w:rsid w:val="003A452D"/>
    <w:rsid w:val="003A4B00"/>
    <w:rsid w:val="003A4C60"/>
    <w:rsid w:val="003A6077"/>
    <w:rsid w:val="003A688F"/>
    <w:rsid w:val="003A6E2B"/>
    <w:rsid w:val="003A6E81"/>
    <w:rsid w:val="003A6F8C"/>
    <w:rsid w:val="003A71CE"/>
    <w:rsid w:val="003A7EF6"/>
    <w:rsid w:val="003B0F14"/>
    <w:rsid w:val="003B17E5"/>
    <w:rsid w:val="003B2201"/>
    <w:rsid w:val="003B2964"/>
    <w:rsid w:val="003B3683"/>
    <w:rsid w:val="003B3A4B"/>
    <w:rsid w:val="003B41A6"/>
    <w:rsid w:val="003B4579"/>
    <w:rsid w:val="003B496B"/>
    <w:rsid w:val="003B50A3"/>
    <w:rsid w:val="003B50D1"/>
    <w:rsid w:val="003B549C"/>
    <w:rsid w:val="003B599E"/>
    <w:rsid w:val="003B5D3C"/>
    <w:rsid w:val="003B6314"/>
    <w:rsid w:val="003B6550"/>
    <w:rsid w:val="003B6AFE"/>
    <w:rsid w:val="003B7606"/>
    <w:rsid w:val="003B7672"/>
    <w:rsid w:val="003B76EB"/>
    <w:rsid w:val="003B7B6D"/>
    <w:rsid w:val="003B7D59"/>
    <w:rsid w:val="003C0BED"/>
    <w:rsid w:val="003C134D"/>
    <w:rsid w:val="003C13DC"/>
    <w:rsid w:val="003C15EF"/>
    <w:rsid w:val="003C19AF"/>
    <w:rsid w:val="003C1DE4"/>
    <w:rsid w:val="003C24CD"/>
    <w:rsid w:val="003C2693"/>
    <w:rsid w:val="003C29FE"/>
    <w:rsid w:val="003C2BD0"/>
    <w:rsid w:val="003C2E17"/>
    <w:rsid w:val="003C2F62"/>
    <w:rsid w:val="003C3279"/>
    <w:rsid w:val="003C3433"/>
    <w:rsid w:val="003C357C"/>
    <w:rsid w:val="003C3BE8"/>
    <w:rsid w:val="003C3FB6"/>
    <w:rsid w:val="003C4624"/>
    <w:rsid w:val="003C588E"/>
    <w:rsid w:val="003C6EAE"/>
    <w:rsid w:val="003C70A6"/>
    <w:rsid w:val="003C71AC"/>
    <w:rsid w:val="003C77E1"/>
    <w:rsid w:val="003C7A4E"/>
    <w:rsid w:val="003D0130"/>
    <w:rsid w:val="003D0D2D"/>
    <w:rsid w:val="003D112C"/>
    <w:rsid w:val="003D1227"/>
    <w:rsid w:val="003D1531"/>
    <w:rsid w:val="003D17BA"/>
    <w:rsid w:val="003D266E"/>
    <w:rsid w:val="003D26EA"/>
    <w:rsid w:val="003D272B"/>
    <w:rsid w:val="003D2825"/>
    <w:rsid w:val="003D2D6D"/>
    <w:rsid w:val="003D38E3"/>
    <w:rsid w:val="003D49F6"/>
    <w:rsid w:val="003D51CE"/>
    <w:rsid w:val="003D571C"/>
    <w:rsid w:val="003D5748"/>
    <w:rsid w:val="003D57B6"/>
    <w:rsid w:val="003D594E"/>
    <w:rsid w:val="003D5FE6"/>
    <w:rsid w:val="003D62B3"/>
    <w:rsid w:val="003D7086"/>
    <w:rsid w:val="003D7217"/>
    <w:rsid w:val="003D78FD"/>
    <w:rsid w:val="003D7A4F"/>
    <w:rsid w:val="003E020D"/>
    <w:rsid w:val="003E03C1"/>
    <w:rsid w:val="003E0675"/>
    <w:rsid w:val="003E08E2"/>
    <w:rsid w:val="003E0995"/>
    <w:rsid w:val="003E0E2B"/>
    <w:rsid w:val="003E10C4"/>
    <w:rsid w:val="003E1159"/>
    <w:rsid w:val="003E13DA"/>
    <w:rsid w:val="003E19BC"/>
    <w:rsid w:val="003E20BA"/>
    <w:rsid w:val="003E2445"/>
    <w:rsid w:val="003E267A"/>
    <w:rsid w:val="003E2A4C"/>
    <w:rsid w:val="003E2C36"/>
    <w:rsid w:val="003E382E"/>
    <w:rsid w:val="003E4119"/>
    <w:rsid w:val="003E442F"/>
    <w:rsid w:val="003E51EF"/>
    <w:rsid w:val="003E5472"/>
    <w:rsid w:val="003E58F1"/>
    <w:rsid w:val="003E67C6"/>
    <w:rsid w:val="003E67C7"/>
    <w:rsid w:val="003E6B15"/>
    <w:rsid w:val="003E6D88"/>
    <w:rsid w:val="003E6EAF"/>
    <w:rsid w:val="003E7429"/>
    <w:rsid w:val="003E7533"/>
    <w:rsid w:val="003E77B0"/>
    <w:rsid w:val="003E7AE2"/>
    <w:rsid w:val="003F095E"/>
    <w:rsid w:val="003F0998"/>
    <w:rsid w:val="003F0A1F"/>
    <w:rsid w:val="003F0F80"/>
    <w:rsid w:val="003F149C"/>
    <w:rsid w:val="003F2082"/>
    <w:rsid w:val="003F27E0"/>
    <w:rsid w:val="003F3520"/>
    <w:rsid w:val="003F3947"/>
    <w:rsid w:val="003F434E"/>
    <w:rsid w:val="003F4358"/>
    <w:rsid w:val="003F4EB7"/>
    <w:rsid w:val="003F4EFA"/>
    <w:rsid w:val="003F50C6"/>
    <w:rsid w:val="003F527B"/>
    <w:rsid w:val="003F53FE"/>
    <w:rsid w:val="003F6181"/>
    <w:rsid w:val="003F6457"/>
    <w:rsid w:val="003F654C"/>
    <w:rsid w:val="003F664E"/>
    <w:rsid w:val="003F714D"/>
    <w:rsid w:val="003F74CF"/>
    <w:rsid w:val="003F7504"/>
    <w:rsid w:val="003F791E"/>
    <w:rsid w:val="003F7C5D"/>
    <w:rsid w:val="00400446"/>
    <w:rsid w:val="00400543"/>
    <w:rsid w:val="00400980"/>
    <w:rsid w:val="00400B3D"/>
    <w:rsid w:val="004010AA"/>
    <w:rsid w:val="0040123A"/>
    <w:rsid w:val="00401749"/>
    <w:rsid w:val="004018E6"/>
    <w:rsid w:val="004019DE"/>
    <w:rsid w:val="004020F2"/>
    <w:rsid w:val="00402475"/>
    <w:rsid w:val="004024D0"/>
    <w:rsid w:val="00402894"/>
    <w:rsid w:val="004032F3"/>
    <w:rsid w:val="00403A80"/>
    <w:rsid w:val="00403EAE"/>
    <w:rsid w:val="00404494"/>
    <w:rsid w:val="00404608"/>
    <w:rsid w:val="004046CB"/>
    <w:rsid w:val="0040500E"/>
    <w:rsid w:val="0040503B"/>
    <w:rsid w:val="00405626"/>
    <w:rsid w:val="00405BC3"/>
    <w:rsid w:val="00405F6D"/>
    <w:rsid w:val="00407C68"/>
    <w:rsid w:val="00411462"/>
    <w:rsid w:val="00411544"/>
    <w:rsid w:val="00412018"/>
    <w:rsid w:val="0041267F"/>
    <w:rsid w:val="0041289C"/>
    <w:rsid w:val="00412A84"/>
    <w:rsid w:val="00413101"/>
    <w:rsid w:val="00413152"/>
    <w:rsid w:val="00413303"/>
    <w:rsid w:val="004136A1"/>
    <w:rsid w:val="004138ED"/>
    <w:rsid w:val="00414224"/>
    <w:rsid w:val="004142BF"/>
    <w:rsid w:val="0041494B"/>
    <w:rsid w:val="004149BA"/>
    <w:rsid w:val="00414CC6"/>
    <w:rsid w:val="00414D05"/>
    <w:rsid w:val="00415145"/>
    <w:rsid w:val="00415285"/>
    <w:rsid w:val="004152E3"/>
    <w:rsid w:val="004156DE"/>
    <w:rsid w:val="00415A86"/>
    <w:rsid w:val="0041650B"/>
    <w:rsid w:val="00416B28"/>
    <w:rsid w:val="00416C39"/>
    <w:rsid w:val="00416E5C"/>
    <w:rsid w:val="00417069"/>
    <w:rsid w:val="00417207"/>
    <w:rsid w:val="0041742D"/>
    <w:rsid w:val="0041762C"/>
    <w:rsid w:val="0041799D"/>
    <w:rsid w:val="00417AFB"/>
    <w:rsid w:val="00417D82"/>
    <w:rsid w:val="00417E37"/>
    <w:rsid w:val="004201F1"/>
    <w:rsid w:val="004205E7"/>
    <w:rsid w:val="00420FB7"/>
    <w:rsid w:val="004210DE"/>
    <w:rsid w:val="00421118"/>
    <w:rsid w:val="004218E4"/>
    <w:rsid w:val="00421D2A"/>
    <w:rsid w:val="004225E9"/>
    <w:rsid w:val="00422850"/>
    <w:rsid w:val="004238C2"/>
    <w:rsid w:val="004249FB"/>
    <w:rsid w:val="00425166"/>
    <w:rsid w:val="004260E2"/>
    <w:rsid w:val="00426591"/>
    <w:rsid w:val="00426A11"/>
    <w:rsid w:val="00426A63"/>
    <w:rsid w:val="00426D66"/>
    <w:rsid w:val="00427483"/>
    <w:rsid w:val="00427739"/>
    <w:rsid w:val="004277AC"/>
    <w:rsid w:val="0042792D"/>
    <w:rsid w:val="00427A95"/>
    <w:rsid w:val="00427AC2"/>
    <w:rsid w:val="00427AFA"/>
    <w:rsid w:val="00427D9A"/>
    <w:rsid w:val="00430D44"/>
    <w:rsid w:val="00430D6F"/>
    <w:rsid w:val="00431DF1"/>
    <w:rsid w:val="00431F53"/>
    <w:rsid w:val="00432051"/>
    <w:rsid w:val="004324DA"/>
    <w:rsid w:val="00432536"/>
    <w:rsid w:val="00433A37"/>
    <w:rsid w:val="00433FCC"/>
    <w:rsid w:val="00434A9A"/>
    <w:rsid w:val="00434D69"/>
    <w:rsid w:val="00435693"/>
    <w:rsid w:val="00435B88"/>
    <w:rsid w:val="00435E07"/>
    <w:rsid w:val="00436691"/>
    <w:rsid w:val="004366F9"/>
    <w:rsid w:val="00436D3D"/>
    <w:rsid w:val="004379B7"/>
    <w:rsid w:val="00440524"/>
    <w:rsid w:val="00440525"/>
    <w:rsid w:val="00440BBF"/>
    <w:rsid w:val="00440D51"/>
    <w:rsid w:val="004413A3"/>
    <w:rsid w:val="0044181F"/>
    <w:rsid w:val="00441B19"/>
    <w:rsid w:val="00443142"/>
    <w:rsid w:val="004432AF"/>
    <w:rsid w:val="00443967"/>
    <w:rsid w:val="00444807"/>
    <w:rsid w:val="00444866"/>
    <w:rsid w:val="00445247"/>
    <w:rsid w:val="0044526F"/>
    <w:rsid w:val="004456EE"/>
    <w:rsid w:val="00445B89"/>
    <w:rsid w:val="00445C05"/>
    <w:rsid w:val="00445F98"/>
    <w:rsid w:val="00446B34"/>
    <w:rsid w:val="004477FB"/>
    <w:rsid w:val="00447867"/>
    <w:rsid w:val="00447AFF"/>
    <w:rsid w:val="00447B90"/>
    <w:rsid w:val="00447DD0"/>
    <w:rsid w:val="00450000"/>
    <w:rsid w:val="00450918"/>
    <w:rsid w:val="00450FDB"/>
    <w:rsid w:val="004510EB"/>
    <w:rsid w:val="00451519"/>
    <w:rsid w:val="00451984"/>
    <w:rsid w:val="00451A73"/>
    <w:rsid w:val="00451CE3"/>
    <w:rsid w:val="00452F33"/>
    <w:rsid w:val="00453146"/>
    <w:rsid w:val="0045343F"/>
    <w:rsid w:val="00453717"/>
    <w:rsid w:val="00453A4A"/>
    <w:rsid w:val="00454001"/>
    <w:rsid w:val="0045462C"/>
    <w:rsid w:val="00454A6F"/>
    <w:rsid w:val="00454C40"/>
    <w:rsid w:val="00454CBB"/>
    <w:rsid w:val="004554F1"/>
    <w:rsid w:val="00456167"/>
    <w:rsid w:val="00456668"/>
    <w:rsid w:val="004568A6"/>
    <w:rsid w:val="004568AF"/>
    <w:rsid w:val="00457128"/>
    <w:rsid w:val="00457239"/>
    <w:rsid w:val="00457359"/>
    <w:rsid w:val="00457891"/>
    <w:rsid w:val="00457929"/>
    <w:rsid w:val="0046031E"/>
    <w:rsid w:val="00460457"/>
    <w:rsid w:val="00460D97"/>
    <w:rsid w:val="004613D5"/>
    <w:rsid w:val="004614E2"/>
    <w:rsid w:val="004619C2"/>
    <w:rsid w:val="00461A6E"/>
    <w:rsid w:val="00461F38"/>
    <w:rsid w:val="00461F5D"/>
    <w:rsid w:val="004625D6"/>
    <w:rsid w:val="004625F6"/>
    <w:rsid w:val="00462B4B"/>
    <w:rsid w:val="00462D42"/>
    <w:rsid w:val="00463F4C"/>
    <w:rsid w:val="00464072"/>
    <w:rsid w:val="00464B1B"/>
    <w:rsid w:val="00464F73"/>
    <w:rsid w:val="00465E03"/>
    <w:rsid w:val="00465FAE"/>
    <w:rsid w:val="00466528"/>
    <w:rsid w:val="00466830"/>
    <w:rsid w:val="004668C6"/>
    <w:rsid w:val="00466AFC"/>
    <w:rsid w:val="00466C14"/>
    <w:rsid w:val="0046733A"/>
    <w:rsid w:val="004678E0"/>
    <w:rsid w:val="0047002F"/>
    <w:rsid w:val="00470064"/>
    <w:rsid w:val="004707CA"/>
    <w:rsid w:val="0047225B"/>
    <w:rsid w:val="004722B2"/>
    <w:rsid w:val="00472F74"/>
    <w:rsid w:val="00472F8B"/>
    <w:rsid w:val="004735E1"/>
    <w:rsid w:val="00473A8F"/>
    <w:rsid w:val="00473B86"/>
    <w:rsid w:val="00474007"/>
    <w:rsid w:val="00474493"/>
    <w:rsid w:val="0047451E"/>
    <w:rsid w:val="00474860"/>
    <w:rsid w:val="004749F2"/>
    <w:rsid w:val="00474F1B"/>
    <w:rsid w:val="00474F43"/>
    <w:rsid w:val="00474F4B"/>
    <w:rsid w:val="00475000"/>
    <w:rsid w:val="0047548E"/>
    <w:rsid w:val="0047586A"/>
    <w:rsid w:val="004768F0"/>
    <w:rsid w:val="0047707B"/>
    <w:rsid w:val="0047721E"/>
    <w:rsid w:val="004773AE"/>
    <w:rsid w:val="004777A5"/>
    <w:rsid w:val="004778F7"/>
    <w:rsid w:val="004804D9"/>
    <w:rsid w:val="00480735"/>
    <w:rsid w:val="0048079E"/>
    <w:rsid w:val="00481562"/>
    <w:rsid w:val="004815A3"/>
    <w:rsid w:val="00481DED"/>
    <w:rsid w:val="004826EE"/>
    <w:rsid w:val="00482A4D"/>
    <w:rsid w:val="004838BF"/>
    <w:rsid w:val="004842F3"/>
    <w:rsid w:val="004845E2"/>
    <w:rsid w:val="00484E0A"/>
    <w:rsid w:val="00485583"/>
    <w:rsid w:val="00485867"/>
    <w:rsid w:val="00485CFB"/>
    <w:rsid w:val="0048662D"/>
    <w:rsid w:val="00487023"/>
    <w:rsid w:val="0048757B"/>
    <w:rsid w:val="00487759"/>
    <w:rsid w:val="00487DFE"/>
    <w:rsid w:val="00490053"/>
    <w:rsid w:val="00490118"/>
    <w:rsid w:val="004902C6"/>
    <w:rsid w:val="00491096"/>
    <w:rsid w:val="004914B0"/>
    <w:rsid w:val="004916F3"/>
    <w:rsid w:val="00491C83"/>
    <w:rsid w:val="004928DF"/>
    <w:rsid w:val="00492B57"/>
    <w:rsid w:val="00492D09"/>
    <w:rsid w:val="00492EAC"/>
    <w:rsid w:val="0049336E"/>
    <w:rsid w:val="004934CB"/>
    <w:rsid w:val="00493675"/>
    <w:rsid w:val="0049413E"/>
    <w:rsid w:val="00494452"/>
    <w:rsid w:val="00494554"/>
    <w:rsid w:val="004947A7"/>
    <w:rsid w:val="00494F5E"/>
    <w:rsid w:val="004951CE"/>
    <w:rsid w:val="00495AAE"/>
    <w:rsid w:val="0049601B"/>
    <w:rsid w:val="004962E9"/>
    <w:rsid w:val="00496357"/>
    <w:rsid w:val="004967E6"/>
    <w:rsid w:val="00496B29"/>
    <w:rsid w:val="00496D45"/>
    <w:rsid w:val="00496E8C"/>
    <w:rsid w:val="00497046"/>
    <w:rsid w:val="00497933"/>
    <w:rsid w:val="004A00FE"/>
    <w:rsid w:val="004A0849"/>
    <w:rsid w:val="004A0B0B"/>
    <w:rsid w:val="004A0D1A"/>
    <w:rsid w:val="004A0DA1"/>
    <w:rsid w:val="004A1B60"/>
    <w:rsid w:val="004A1E9F"/>
    <w:rsid w:val="004A1F77"/>
    <w:rsid w:val="004A2D0D"/>
    <w:rsid w:val="004A3A76"/>
    <w:rsid w:val="004A3C60"/>
    <w:rsid w:val="004A470E"/>
    <w:rsid w:val="004A4A09"/>
    <w:rsid w:val="004A4A31"/>
    <w:rsid w:val="004A4DF1"/>
    <w:rsid w:val="004A57A5"/>
    <w:rsid w:val="004A6DCC"/>
    <w:rsid w:val="004A7005"/>
    <w:rsid w:val="004A71DD"/>
    <w:rsid w:val="004A737D"/>
    <w:rsid w:val="004A73B6"/>
    <w:rsid w:val="004A7779"/>
    <w:rsid w:val="004A7AB6"/>
    <w:rsid w:val="004A7C3B"/>
    <w:rsid w:val="004B04D6"/>
    <w:rsid w:val="004B16F1"/>
    <w:rsid w:val="004B1789"/>
    <w:rsid w:val="004B179A"/>
    <w:rsid w:val="004B247C"/>
    <w:rsid w:val="004B251A"/>
    <w:rsid w:val="004B38E5"/>
    <w:rsid w:val="004B3ACA"/>
    <w:rsid w:val="004B400B"/>
    <w:rsid w:val="004B43D9"/>
    <w:rsid w:val="004B4D97"/>
    <w:rsid w:val="004B4F51"/>
    <w:rsid w:val="004B533B"/>
    <w:rsid w:val="004B5CD5"/>
    <w:rsid w:val="004B606D"/>
    <w:rsid w:val="004B6195"/>
    <w:rsid w:val="004B624A"/>
    <w:rsid w:val="004B6258"/>
    <w:rsid w:val="004B6948"/>
    <w:rsid w:val="004B74FE"/>
    <w:rsid w:val="004C02FB"/>
    <w:rsid w:val="004C06E7"/>
    <w:rsid w:val="004C0CE1"/>
    <w:rsid w:val="004C1D23"/>
    <w:rsid w:val="004C1DF6"/>
    <w:rsid w:val="004C2011"/>
    <w:rsid w:val="004C2399"/>
    <w:rsid w:val="004C254E"/>
    <w:rsid w:val="004C255E"/>
    <w:rsid w:val="004C2675"/>
    <w:rsid w:val="004C2A66"/>
    <w:rsid w:val="004C2B2D"/>
    <w:rsid w:val="004C2EC7"/>
    <w:rsid w:val="004C301F"/>
    <w:rsid w:val="004C3554"/>
    <w:rsid w:val="004C35BD"/>
    <w:rsid w:val="004C37E4"/>
    <w:rsid w:val="004C4040"/>
    <w:rsid w:val="004C4138"/>
    <w:rsid w:val="004C41A6"/>
    <w:rsid w:val="004C4755"/>
    <w:rsid w:val="004C4BEF"/>
    <w:rsid w:val="004C4D55"/>
    <w:rsid w:val="004C52F0"/>
    <w:rsid w:val="004C71EA"/>
    <w:rsid w:val="004C7603"/>
    <w:rsid w:val="004C7C9E"/>
    <w:rsid w:val="004C7D39"/>
    <w:rsid w:val="004C7EFD"/>
    <w:rsid w:val="004D007B"/>
    <w:rsid w:val="004D017F"/>
    <w:rsid w:val="004D04DF"/>
    <w:rsid w:val="004D0A4D"/>
    <w:rsid w:val="004D0E2C"/>
    <w:rsid w:val="004D1026"/>
    <w:rsid w:val="004D1A8D"/>
    <w:rsid w:val="004D1C57"/>
    <w:rsid w:val="004D20C4"/>
    <w:rsid w:val="004D23D4"/>
    <w:rsid w:val="004D31C5"/>
    <w:rsid w:val="004D3314"/>
    <w:rsid w:val="004D3656"/>
    <w:rsid w:val="004D3722"/>
    <w:rsid w:val="004D3B58"/>
    <w:rsid w:val="004D3C19"/>
    <w:rsid w:val="004D3D9D"/>
    <w:rsid w:val="004D3EDA"/>
    <w:rsid w:val="004D43B6"/>
    <w:rsid w:val="004D4516"/>
    <w:rsid w:val="004D46D7"/>
    <w:rsid w:val="004D4901"/>
    <w:rsid w:val="004D4A68"/>
    <w:rsid w:val="004D4B04"/>
    <w:rsid w:val="004D5354"/>
    <w:rsid w:val="004D5972"/>
    <w:rsid w:val="004D5CE0"/>
    <w:rsid w:val="004D6260"/>
    <w:rsid w:val="004D641E"/>
    <w:rsid w:val="004D7D4D"/>
    <w:rsid w:val="004E036B"/>
    <w:rsid w:val="004E0382"/>
    <w:rsid w:val="004E0764"/>
    <w:rsid w:val="004E07B7"/>
    <w:rsid w:val="004E1910"/>
    <w:rsid w:val="004E1AB9"/>
    <w:rsid w:val="004E31C3"/>
    <w:rsid w:val="004E320C"/>
    <w:rsid w:val="004E3684"/>
    <w:rsid w:val="004E36B9"/>
    <w:rsid w:val="004E3BC9"/>
    <w:rsid w:val="004E3CBB"/>
    <w:rsid w:val="004E401A"/>
    <w:rsid w:val="004E4734"/>
    <w:rsid w:val="004E530B"/>
    <w:rsid w:val="004E5950"/>
    <w:rsid w:val="004E5CE0"/>
    <w:rsid w:val="004E5FA7"/>
    <w:rsid w:val="004E609B"/>
    <w:rsid w:val="004E649B"/>
    <w:rsid w:val="004E64AF"/>
    <w:rsid w:val="004E650F"/>
    <w:rsid w:val="004E6F81"/>
    <w:rsid w:val="004E7090"/>
    <w:rsid w:val="004E753A"/>
    <w:rsid w:val="004E78BE"/>
    <w:rsid w:val="004F100F"/>
    <w:rsid w:val="004F1F69"/>
    <w:rsid w:val="004F2120"/>
    <w:rsid w:val="004F3211"/>
    <w:rsid w:val="004F3DDD"/>
    <w:rsid w:val="004F4826"/>
    <w:rsid w:val="004F51F5"/>
    <w:rsid w:val="004F531E"/>
    <w:rsid w:val="004F561C"/>
    <w:rsid w:val="004F59DB"/>
    <w:rsid w:val="004F680B"/>
    <w:rsid w:val="004F6B94"/>
    <w:rsid w:val="004F6DE4"/>
    <w:rsid w:val="004F7DAD"/>
    <w:rsid w:val="0050033C"/>
    <w:rsid w:val="005006C7"/>
    <w:rsid w:val="005007E0"/>
    <w:rsid w:val="0050087E"/>
    <w:rsid w:val="00500907"/>
    <w:rsid w:val="00500D9F"/>
    <w:rsid w:val="005015D9"/>
    <w:rsid w:val="005017BF"/>
    <w:rsid w:val="0050198D"/>
    <w:rsid w:val="00501A44"/>
    <w:rsid w:val="00501D06"/>
    <w:rsid w:val="00502109"/>
    <w:rsid w:val="005022D5"/>
    <w:rsid w:val="005022DC"/>
    <w:rsid w:val="005029CA"/>
    <w:rsid w:val="00502A4D"/>
    <w:rsid w:val="00502A76"/>
    <w:rsid w:val="00502AAA"/>
    <w:rsid w:val="00502FC3"/>
    <w:rsid w:val="0050328D"/>
    <w:rsid w:val="00503B69"/>
    <w:rsid w:val="0050451F"/>
    <w:rsid w:val="00504CE7"/>
    <w:rsid w:val="00505077"/>
    <w:rsid w:val="00505A55"/>
    <w:rsid w:val="00505E32"/>
    <w:rsid w:val="0050620B"/>
    <w:rsid w:val="00506732"/>
    <w:rsid w:val="005067AE"/>
    <w:rsid w:val="00506AAB"/>
    <w:rsid w:val="00506F5E"/>
    <w:rsid w:val="0050750B"/>
    <w:rsid w:val="00507D84"/>
    <w:rsid w:val="00510189"/>
    <w:rsid w:val="00510A65"/>
    <w:rsid w:val="00510B7A"/>
    <w:rsid w:val="00511860"/>
    <w:rsid w:val="0051187B"/>
    <w:rsid w:val="00511C7E"/>
    <w:rsid w:val="00511E86"/>
    <w:rsid w:val="00511F5A"/>
    <w:rsid w:val="005121EB"/>
    <w:rsid w:val="00512487"/>
    <w:rsid w:val="005126A4"/>
    <w:rsid w:val="00512702"/>
    <w:rsid w:val="0051290E"/>
    <w:rsid w:val="00512D5C"/>
    <w:rsid w:val="0051373A"/>
    <w:rsid w:val="00513B7A"/>
    <w:rsid w:val="00513CD6"/>
    <w:rsid w:val="00513DC3"/>
    <w:rsid w:val="00513EDA"/>
    <w:rsid w:val="00514126"/>
    <w:rsid w:val="00514580"/>
    <w:rsid w:val="00514C3E"/>
    <w:rsid w:val="00515002"/>
    <w:rsid w:val="00515034"/>
    <w:rsid w:val="0051515E"/>
    <w:rsid w:val="0051518E"/>
    <w:rsid w:val="005155D2"/>
    <w:rsid w:val="00515CC5"/>
    <w:rsid w:val="00516047"/>
    <w:rsid w:val="00516611"/>
    <w:rsid w:val="0051699A"/>
    <w:rsid w:val="00517D95"/>
    <w:rsid w:val="00520202"/>
    <w:rsid w:val="0052047C"/>
    <w:rsid w:val="00520EB8"/>
    <w:rsid w:val="00520FE7"/>
    <w:rsid w:val="005210EB"/>
    <w:rsid w:val="0052235D"/>
    <w:rsid w:val="00523307"/>
    <w:rsid w:val="005235B3"/>
    <w:rsid w:val="0052477E"/>
    <w:rsid w:val="005247A3"/>
    <w:rsid w:val="005252BA"/>
    <w:rsid w:val="00525C2A"/>
    <w:rsid w:val="00525C4C"/>
    <w:rsid w:val="00526206"/>
    <w:rsid w:val="00526271"/>
    <w:rsid w:val="00526571"/>
    <w:rsid w:val="005273E1"/>
    <w:rsid w:val="00527B61"/>
    <w:rsid w:val="00527C4C"/>
    <w:rsid w:val="00527E00"/>
    <w:rsid w:val="00530955"/>
    <w:rsid w:val="00530C03"/>
    <w:rsid w:val="00530D10"/>
    <w:rsid w:val="00531395"/>
    <w:rsid w:val="00531659"/>
    <w:rsid w:val="00531810"/>
    <w:rsid w:val="00531A61"/>
    <w:rsid w:val="00531C40"/>
    <w:rsid w:val="0053287A"/>
    <w:rsid w:val="00532C44"/>
    <w:rsid w:val="005331CF"/>
    <w:rsid w:val="00533629"/>
    <w:rsid w:val="00533E7E"/>
    <w:rsid w:val="0053432F"/>
    <w:rsid w:val="005348A9"/>
    <w:rsid w:val="00534B48"/>
    <w:rsid w:val="00534BB4"/>
    <w:rsid w:val="00535258"/>
    <w:rsid w:val="00535367"/>
    <w:rsid w:val="00535560"/>
    <w:rsid w:val="005356EA"/>
    <w:rsid w:val="005357A7"/>
    <w:rsid w:val="00536737"/>
    <w:rsid w:val="00536EA9"/>
    <w:rsid w:val="00537343"/>
    <w:rsid w:val="0053735F"/>
    <w:rsid w:val="0053778F"/>
    <w:rsid w:val="00537C16"/>
    <w:rsid w:val="005402C7"/>
    <w:rsid w:val="005405DE"/>
    <w:rsid w:val="00540707"/>
    <w:rsid w:val="00540855"/>
    <w:rsid w:val="00540952"/>
    <w:rsid w:val="00540CD8"/>
    <w:rsid w:val="00540CF8"/>
    <w:rsid w:val="00540DCD"/>
    <w:rsid w:val="00540E3D"/>
    <w:rsid w:val="00540F6A"/>
    <w:rsid w:val="0054116B"/>
    <w:rsid w:val="005418B5"/>
    <w:rsid w:val="00541F86"/>
    <w:rsid w:val="00542196"/>
    <w:rsid w:val="005424F8"/>
    <w:rsid w:val="0054280F"/>
    <w:rsid w:val="00543482"/>
    <w:rsid w:val="00543501"/>
    <w:rsid w:val="00543E7A"/>
    <w:rsid w:val="00543EAC"/>
    <w:rsid w:val="00544809"/>
    <w:rsid w:val="00544A21"/>
    <w:rsid w:val="00544DEE"/>
    <w:rsid w:val="00544EAE"/>
    <w:rsid w:val="00545463"/>
    <w:rsid w:val="005455B6"/>
    <w:rsid w:val="005462B4"/>
    <w:rsid w:val="0054667A"/>
    <w:rsid w:val="005467B9"/>
    <w:rsid w:val="00546986"/>
    <w:rsid w:val="00546BC4"/>
    <w:rsid w:val="00546BEF"/>
    <w:rsid w:val="00547074"/>
    <w:rsid w:val="0054711C"/>
    <w:rsid w:val="00547474"/>
    <w:rsid w:val="00547572"/>
    <w:rsid w:val="00547823"/>
    <w:rsid w:val="005503C3"/>
    <w:rsid w:val="00550BEF"/>
    <w:rsid w:val="00550C42"/>
    <w:rsid w:val="00550F5A"/>
    <w:rsid w:val="00551045"/>
    <w:rsid w:val="005514AF"/>
    <w:rsid w:val="0055192A"/>
    <w:rsid w:val="00551A54"/>
    <w:rsid w:val="0055241B"/>
    <w:rsid w:val="00552515"/>
    <w:rsid w:val="0055344B"/>
    <w:rsid w:val="005535A4"/>
    <w:rsid w:val="005537F2"/>
    <w:rsid w:val="00553B8D"/>
    <w:rsid w:val="00554084"/>
    <w:rsid w:val="005546BB"/>
    <w:rsid w:val="00554D85"/>
    <w:rsid w:val="00554DCA"/>
    <w:rsid w:val="00555508"/>
    <w:rsid w:val="00555AA8"/>
    <w:rsid w:val="005560A9"/>
    <w:rsid w:val="005565A2"/>
    <w:rsid w:val="0055736D"/>
    <w:rsid w:val="005574A2"/>
    <w:rsid w:val="00557A82"/>
    <w:rsid w:val="00557C23"/>
    <w:rsid w:val="00557D00"/>
    <w:rsid w:val="0056022C"/>
    <w:rsid w:val="00560760"/>
    <w:rsid w:val="00560B02"/>
    <w:rsid w:val="00560C00"/>
    <w:rsid w:val="00560F83"/>
    <w:rsid w:val="00560F93"/>
    <w:rsid w:val="005614E2"/>
    <w:rsid w:val="005617CF"/>
    <w:rsid w:val="005619C9"/>
    <w:rsid w:val="00561EAC"/>
    <w:rsid w:val="00561ED8"/>
    <w:rsid w:val="00561F6E"/>
    <w:rsid w:val="00561F71"/>
    <w:rsid w:val="0056233C"/>
    <w:rsid w:val="0056405D"/>
    <w:rsid w:val="0056480D"/>
    <w:rsid w:val="005669BA"/>
    <w:rsid w:val="00566A14"/>
    <w:rsid w:val="00566B5D"/>
    <w:rsid w:val="00567966"/>
    <w:rsid w:val="00570523"/>
    <w:rsid w:val="0057058A"/>
    <w:rsid w:val="00570697"/>
    <w:rsid w:val="0057083E"/>
    <w:rsid w:val="00570D3E"/>
    <w:rsid w:val="00570E81"/>
    <w:rsid w:val="00570F72"/>
    <w:rsid w:val="005713DF"/>
    <w:rsid w:val="00571731"/>
    <w:rsid w:val="00571C5C"/>
    <w:rsid w:val="00571F29"/>
    <w:rsid w:val="00571F91"/>
    <w:rsid w:val="00572527"/>
    <w:rsid w:val="0057266E"/>
    <w:rsid w:val="0057285D"/>
    <w:rsid w:val="00572A20"/>
    <w:rsid w:val="00572F3F"/>
    <w:rsid w:val="00573226"/>
    <w:rsid w:val="00573E8D"/>
    <w:rsid w:val="0057447C"/>
    <w:rsid w:val="005749C5"/>
    <w:rsid w:val="00574E68"/>
    <w:rsid w:val="00575161"/>
    <w:rsid w:val="005759E7"/>
    <w:rsid w:val="00575ACB"/>
    <w:rsid w:val="00575B37"/>
    <w:rsid w:val="005762F1"/>
    <w:rsid w:val="005767A6"/>
    <w:rsid w:val="00576A58"/>
    <w:rsid w:val="00576BE5"/>
    <w:rsid w:val="00577C6E"/>
    <w:rsid w:val="00577EDE"/>
    <w:rsid w:val="00580033"/>
    <w:rsid w:val="00580860"/>
    <w:rsid w:val="00580900"/>
    <w:rsid w:val="00580EB2"/>
    <w:rsid w:val="0058102A"/>
    <w:rsid w:val="00581961"/>
    <w:rsid w:val="00581B26"/>
    <w:rsid w:val="00581EFC"/>
    <w:rsid w:val="005825AF"/>
    <w:rsid w:val="005827C5"/>
    <w:rsid w:val="00582DC1"/>
    <w:rsid w:val="00583505"/>
    <w:rsid w:val="00583595"/>
    <w:rsid w:val="00583A75"/>
    <w:rsid w:val="00583A86"/>
    <w:rsid w:val="00584232"/>
    <w:rsid w:val="00584A4D"/>
    <w:rsid w:val="00585AA4"/>
    <w:rsid w:val="00585DA5"/>
    <w:rsid w:val="005864B6"/>
    <w:rsid w:val="00586A7F"/>
    <w:rsid w:val="00586D47"/>
    <w:rsid w:val="005870C2"/>
    <w:rsid w:val="00587749"/>
    <w:rsid w:val="0059154C"/>
    <w:rsid w:val="005919E4"/>
    <w:rsid w:val="00591A21"/>
    <w:rsid w:val="00591ACA"/>
    <w:rsid w:val="00591EE7"/>
    <w:rsid w:val="00591F39"/>
    <w:rsid w:val="005922BD"/>
    <w:rsid w:val="005922DF"/>
    <w:rsid w:val="005923EC"/>
    <w:rsid w:val="005924A0"/>
    <w:rsid w:val="005925B2"/>
    <w:rsid w:val="00592ACA"/>
    <w:rsid w:val="00592AD4"/>
    <w:rsid w:val="00592DB4"/>
    <w:rsid w:val="00592F2C"/>
    <w:rsid w:val="00593657"/>
    <w:rsid w:val="0059365E"/>
    <w:rsid w:val="00593A47"/>
    <w:rsid w:val="00593F78"/>
    <w:rsid w:val="005943C1"/>
    <w:rsid w:val="00594C3E"/>
    <w:rsid w:val="00594D1A"/>
    <w:rsid w:val="005951FA"/>
    <w:rsid w:val="0059521D"/>
    <w:rsid w:val="005957CC"/>
    <w:rsid w:val="00595EB5"/>
    <w:rsid w:val="00596AE2"/>
    <w:rsid w:val="00596B95"/>
    <w:rsid w:val="00596CF6"/>
    <w:rsid w:val="00596E2E"/>
    <w:rsid w:val="00597589"/>
    <w:rsid w:val="00597DEE"/>
    <w:rsid w:val="00597FCE"/>
    <w:rsid w:val="005A013F"/>
    <w:rsid w:val="005A0D92"/>
    <w:rsid w:val="005A1033"/>
    <w:rsid w:val="005A10FC"/>
    <w:rsid w:val="005A1D0C"/>
    <w:rsid w:val="005A2D71"/>
    <w:rsid w:val="005A34E7"/>
    <w:rsid w:val="005A3506"/>
    <w:rsid w:val="005A3664"/>
    <w:rsid w:val="005A393B"/>
    <w:rsid w:val="005A3C76"/>
    <w:rsid w:val="005A3E35"/>
    <w:rsid w:val="005A3E45"/>
    <w:rsid w:val="005A45F4"/>
    <w:rsid w:val="005A4925"/>
    <w:rsid w:val="005A4F4F"/>
    <w:rsid w:val="005A5676"/>
    <w:rsid w:val="005A56B1"/>
    <w:rsid w:val="005A5CC7"/>
    <w:rsid w:val="005A600A"/>
    <w:rsid w:val="005A62F1"/>
    <w:rsid w:val="005A69F8"/>
    <w:rsid w:val="005A72B0"/>
    <w:rsid w:val="005A75FB"/>
    <w:rsid w:val="005A760C"/>
    <w:rsid w:val="005A7DD7"/>
    <w:rsid w:val="005B0005"/>
    <w:rsid w:val="005B0545"/>
    <w:rsid w:val="005B06A7"/>
    <w:rsid w:val="005B06D1"/>
    <w:rsid w:val="005B07BD"/>
    <w:rsid w:val="005B0C54"/>
    <w:rsid w:val="005B15A1"/>
    <w:rsid w:val="005B17C1"/>
    <w:rsid w:val="005B1F35"/>
    <w:rsid w:val="005B2001"/>
    <w:rsid w:val="005B21B3"/>
    <w:rsid w:val="005B220A"/>
    <w:rsid w:val="005B2774"/>
    <w:rsid w:val="005B285E"/>
    <w:rsid w:val="005B3BB5"/>
    <w:rsid w:val="005B41FD"/>
    <w:rsid w:val="005B42B0"/>
    <w:rsid w:val="005B476D"/>
    <w:rsid w:val="005B47B5"/>
    <w:rsid w:val="005B47DD"/>
    <w:rsid w:val="005B53DD"/>
    <w:rsid w:val="005B5C50"/>
    <w:rsid w:val="005B648B"/>
    <w:rsid w:val="005B6849"/>
    <w:rsid w:val="005B6854"/>
    <w:rsid w:val="005B69FB"/>
    <w:rsid w:val="005B7063"/>
    <w:rsid w:val="005B7651"/>
    <w:rsid w:val="005B773F"/>
    <w:rsid w:val="005B7BDE"/>
    <w:rsid w:val="005B7C00"/>
    <w:rsid w:val="005B7D1A"/>
    <w:rsid w:val="005B7EBE"/>
    <w:rsid w:val="005B7EDC"/>
    <w:rsid w:val="005C0408"/>
    <w:rsid w:val="005C0CCB"/>
    <w:rsid w:val="005C14D2"/>
    <w:rsid w:val="005C1604"/>
    <w:rsid w:val="005C1DDB"/>
    <w:rsid w:val="005C1EC8"/>
    <w:rsid w:val="005C1F0B"/>
    <w:rsid w:val="005C2116"/>
    <w:rsid w:val="005C2910"/>
    <w:rsid w:val="005C2C2C"/>
    <w:rsid w:val="005C31DC"/>
    <w:rsid w:val="005C35E2"/>
    <w:rsid w:val="005C36AF"/>
    <w:rsid w:val="005C3C85"/>
    <w:rsid w:val="005C3D7B"/>
    <w:rsid w:val="005C4480"/>
    <w:rsid w:val="005C459F"/>
    <w:rsid w:val="005C4713"/>
    <w:rsid w:val="005C48C8"/>
    <w:rsid w:val="005C4CF6"/>
    <w:rsid w:val="005C4DDE"/>
    <w:rsid w:val="005C530E"/>
    <w:rsid w:val="005C5C54"/>
    <w:rsid w:val="005C61D0"/>
    <w:rsid w:val="005C6B34"/>
    <w:rsid w:val="005C7000"/>
    <w:rsid w:val="005C723A"/>
    <w:rsid w:val="005C72AA"/>
    <w:rsid w:val="005C738F"/>
    <w:rsid w:val="005C75BC"/>
    <w:rsid w:val="005C77F7"/>
    <w:rsid w:val="005C7CEB"/>
    <w:rsid w:val="005D02E5"/>
    <w:rsid w:val="005D05B9"/>
    <w:rsid w:val="005D0EFB"/>
    <w:rsid w:val="005D0F36"/>
    <w:rsid w:val="005D1289"/>
    <w:rsid w:val="005D1BBD"/>
    <w:rsid w:val="005D1DF7"/>
    <w:rsid w:val="005D2E03"/>
    <w:rsid w:val="005D30A1"/>
    <w:rsid w:val="005D39BE"/>
    <w:rsid w:val="005D3AEC"/>
    <w:rsid w:val="005D3C67"/>
    <w:rsid w:val="005D473B"/>
    <w:rsid w:val="005D4B62"/>
    <w:rsid w:val="005D51B5"/>
    <w:rsid w:val="005D51CD"/>
    <w:rsid w:val="005D594C"/>
    <w:rsid w:val="005D5A6B"/>
    <w:rsid w:val="005D5A8F"/>
    <w:rsid w:val="005D60D9"/>
    <w:rsid w:val="005D6419"/>
    <w:rsid w:val="005D6C5B"/>
    <w:rsid w:val="005D70ED"/>
    <w:rsid w:val="005D76A7"/>
    <w:rsid w:val="005E00B7"/>
    <w:rsid w:val="005E0315"/>
    <w:rsid w:val="005E11C4"/>
    <w:rsid w:val="005E12A3"/>
    <w:rsid w:val="005E1434"/>
    <w:rsid w:val="005E18B1"/>
    <w:rsid w:val="005E1AEF"/>
    <w:rsid w:val="005E1E70"/>
    <w:rsid w:val="005E204F"/>
    <w:rsid w:val="005E214E"/>
    <w:rsid w:val="005E2775"/>
    <w:rsid w:val="005E278F"/>
    <w:rsid w:val="005E2B3F"/>
    <w:rsid w:val="005E3503"/>
    <w:rsid w:val="005E364B"/>
    <w:rsid w:val="005E3BF7"/>
    <w:rsid w:val="005E4300"/>
    <w:rsid w:val="005E4A6D"/>
    <w:rsid w:val="005E5517"/>
    <w:rsid w:val="005E60B5"/>
    <w:rsid w:val="005E6202"/>
    <w:rsid w:val="005E635C"/>
    <w:rsid w:val="005E6C25"/>
    <w:rsid w:val="005E6CF4"/>
    <w:rsid w:val="005E6DCC"/>
    <w:rsid w:val="005E6F25"/>
    <w:rsid w:val="005E6F6E"/>
    <w:rsid w:val="005E70C9"/>
    <w:rsid w:val="005E74A1"/>
    <w:rsid w:val="005E7E51"/>
    <w:rsid w:val="005F047F"/>
    <w:rsid w:val="005F0828"/>
    <w:rsid w:val="005F0AA0"/>
    <w:rsid w:val="005F23FB"/>
    <w:rsid w:val="005F24A1"/>
    <w:rsid w:val="005F3002"/>
    <w:rsid w:val="005F346E"/>
    <w:rsid w:val="005F3537"/>
    <w:rsid w:val="005F3820"/>
    <w:rsid w:val="005F3B1C"/>
    <w:rsid w:val="005F4071"/>
    <w:rsid w:val="005F4C17"/>
    <w:rsid w:val="005F5196"/>
    <w:rsid w:val="005F52D6"/>
    <w:rsid w:val="005F5328"/>
    <w:rsid w:val="005F53CA"/>
    <w:rsid w:val="005F574D"/>
    <w:rsid w:val="005F5B76"/>
    <w:rsid w:val="005F65A9"/>
    <w:rsid w:val="005F67C6"/>
    <w:rsid w:val="005F703C"/>
    <w:rsid w:val="005F772B"/>
    <w:rsid w:val="005F77C1"/>
    <w:rsid w:val="005F7B93"/>
    <w:rsid w:val="005F7E75"/>
    <w:rsid w:val="00600087"/>
    <w:rsid w:val="006005AE"/>
    <w:rsid w:val="006012A1"/>
    <w:rsid w:val="00601470"/>
    <w:rsid w:val="00601BE0"/>
    <w:rsid w:val="00601E86"/>
    <w:rsid w:val="00602FCB"/>
    <w:rsid w:val="00603AEC"/>
    <w:rsid w:val="00603B2B"/>
    <w:rsid w:val="00603C4B"/>
    <w:rsid w:val="00603C4D"/>
    <w:rsid w:val="00603C94"/>
    <w:rsid w:val="006043FF"/>
    <w:rsid w:val="0060445D"/>
    <w:rsid w:val="00604C9D"/>
    <w:rsid w:val="00604CE8"/>
    <w:rsid w:val="00604D8F"/>
    <w:rsid w:val="00605074"/>
    <w:rsid w:val="00605696"/>
    <w:rsid w:val="00605ABC"/>
    <w:rsid w:val="00607020"/>
    <w:rsid w:val="006071BE"/>
    <w:rsid w:val="00607357"/>
    <w:rsid w:val="00607597"/>
    <w:rsid w:val="0060765C"/>
    <w:rsid w:val="006077C5"/>
    <w:rsid w:val="006101AF"/>
    <w:rsid w:val="00610D54"/>
    <w:rsid w:val="00611148"/>
    <w:rsid w:val="006114FD"/>
    <w:rsid w:val="006128FB"/>
    <w:rsid w:val="00613BB2"/>
    <w:rsid w:val="00613D56"/>
    <w:rsid w:val="00613F64"/>
    <w:rsid w:val="00613F7B"/>
    <w:rsid w:val="006147DA"/>
    <w:rsid w:val="00614ECE"/>
    <w:rsid w:val="00614F18"/>
    <w:rsid w:val="00615280"/>
    <w:rsid w:val="00615316"/>
    <w:rsid w:val="0061558F"/>
    <w:rsid w:val="006155B5"/>
    <w:rsid w:val="00615A6B"/>
    <w:rsid w:val="00616A53"/>
    <w:rsid w:val="00617951"/>
    <w:rsid w:val="00617FC1"/>
    <w:rsid w:val="00620575"/>
    <w:rsid w:val="0062068B"/>
    <w:rsid w:val="00620C55"/>
    <w:rsid w:val="00620D66"/>
    <w:rsid w:val="0062162C"/>
    <w:rsid w:val="0062179C"/>
    <w:rsid w:val="00621CA5"/>
    <w:rsid w:val="006220C9"/>
    <w:rsid w:val="00622922"/>
    <w:rsid w:val="00622A91"/>
    <w:rsid w:val="00622C5E"/>
    <w:rsid w:val="00623449"/>
    <w:rsid w:val="006239AA"/>
    <w:rsid w:val="00623C11"/>
    <w:rsid w:val="006242EA"/>
    <w:rsid w:val="006247D6"/>
    <w:rsid w:val="00625A2B"/>
    <w:rsid w:val="00625FEB"/>
    <w:rsid w:val="006262DF"/>
    <w:rsid w:val="00626403"/>
    <w:rsid w:val="00626523"/>
    <w:rsid w:val="006266F6"/>
    <w:rsid w:val="00626DEA"/>
    <w:rsid w:val="00627059"/>
    <w:rsid w:val="00630D16"/>
    <w:rsid w:val="0063132A"/>
    <w:rsid w:val="0063137A"/>
    <w:rsid w:val="00631560"/>
    <w:rsid w:val="006315C1"/>
    <w:rsid w:val="006318A1"/>
    <w:rsid w:val="0063191B"/>
    <w:rsid w:val="00631ED2"/>
    <w:rsid w:val="00631F9C"/>
    <w:rsid w:val="00632456"/>
    <w:rsid w:val="006324D9"/>
    <w:rsid w:val="00632543"/>
    <w:rsid w:val="00632B4E"/>
    <w:rsid w:val="00634307"/>
    <w:rsid w:val="00634514"/>
    <w:rsid w:val="00634AE2"/>
    <w:rsid w:val="00634EE9"/>
    <w:rsid w:val="006356A8"/>
    <w:rsid w:val="0063570D"/>
    <w:rsid w:val="00635D19"/>
    <w:rsid w:val="00635E0B"/>
    <w:rsid w:val="00636173"/>
    <w:rsid w:val="00636FB9"/>
    <w:rsid w:val="0063719F"/>
    <w:rsid w:val="0063722F"/>
    <w:rsid w:val="00637475"/>
    <w:rsid w:val="006377AA"/>
    <w:rsid w:val="006377BD"/>
    <w:rsid w:val="00637927"/>
    <w:rsid w:val="00637B26"/>
    <w:rsid w:val="00637CCC"/>
    <w:rsid w:val="00637D45"/>
    <w:rsid w:val="006403EA"/>
    <w:rsid w:val="006407FE"/>
    <w:rsid w:val="00640976"/>
    <w:rsid w:val="006411EA"/>
    <w:rsid w:val="00641FE0"/>
    <w:rsid w:val="00642C53"/>
    <w:rsid w:val="00643394"/>
    <w:rsid w:val="0064340C"/>
    <w:rsid w:val="00643AEE"/>
    <w:rsid w:val="00643B50"/>
    <w:rsid w:val="006441D1"/>
    <w:rsid w:val="006443F6"/>
    <w:rsid w:val="00644E4D"/>
    <w:rsid w:val="00645182"/>
    <w:rsid w:val="0064594A"/>
    <w:rsid w:val="00645B68"/>
    <w:rsid w:val="00645EEE"/>
    <w:rsid w:val="00646EDF"/>
    <w:rsid w:val="00647815"/>
    <w:rsid w:val="00647C7C"/>
    <w:rsid w:val="00650488"/>
    <w:rsid w:val="00651030"/>
    <w:rsid w:val="00651407"/>
    <w:rsid w:val="00651744"/>
    <w:rsid w:val="00651CCC"/>
    <w:rsid w:val="00651F6F"/>
    <w:rsid w:val="006523C8"/>
    <w:rsid w:val="0065266D"/>
    <w:rsid w:val="00652712"/>
    <w:rsid w:val="006527FE"/>
    <w:rsid w:val="00652A54"/>
    <w:rsid w:val="00652C7A"/>
    <w:rsid w:val="006531C9"/>
    <w:rsid w:val="00653298"/>
    <w:rsid w:val="006532A3"/>
    <w:rsid w:val="00653367"/>
    <w:rsid w:val="006539BB"/>
    <w:rsid w:val="00653DF5"/>
    <w:rsid w:val="00653F79"/>
    <w:rsid w:val="0065418F"/>
    <w:rsid w:val="00654E46"/>
    <w:rsid w:val="006550C4"/>
    <w:rsid w:val="0065557C"/>
    <w:rsid w:val="00655AD6"/>
    <w:rsid w:val="00655E40"/>
    <w:rsid w:val="006562EF"/>
    <w:rsid w:val="00656827"/>
    <w:rsid w:val="00656958"/>
    <w:rsid w:val="00656EA1"/>
    <w:rsid w:val="0065711F"/>
    <w:rsid w:val="00657641"/>
    <w:rsid w:val="00657B17"/>
    <w:rsid w:val="00657D50"/>
    <w:rsid w:val="00657D74"/>
    <w:rsid w:val="00657EB6"/>
    <w:rsid w:val="00657F95"/>
    <w:rsid w:val="006602E0"/>
    <w:rsid w:val="0066033C"/>
    <w:rsid w:val="00660A5D"/>
    <w:rsid w:val="00660DC7"/>
    <w:rsid w:val="00660F60"/>
    <w:rsid w:val="006621EB"/>
    <w:rsid w:val="0066224E"/>
    <w:rsid w:val="006627E5"/>
    <w:rsid w:val="006629FF"/>
    <w:rsid w:val="00663444"/>
    <w:rsid w:val="006634DB"/>
    <w:rsid w:val="00663663"/>
    <w:rsid w:val="00663BA9"/>
    <w:rsid w:val="00663D40"/>
    <w:rsid w:val="00663E10"/>
    <w:rsid w:val="00664285"/>
    <w:rsid w:val="00664CDF"/>
    <w:rsid w:val="00664D88"/>
    <w:rsid w:val="0066536F"/>
    <w:rsid w:val="006654DB"/>
    <w:rsid w:val="006655B6"/>
    <w:rsid w:val="00665674"/>
    <w:rsid w:val="0066586A"/>
    <w:rsid w:val="00665E96"/>
    <w:rsid w:val="00666262"/>
    <w:rsid w:val="006662D5"/>
    <w:rsid w:val="006664CF"/>
    <w:rsid w:val="00666F82"/>
    <w:rsid w:val="006670EC"/>
    <w:rsid w:val="00667495"/>
    <w:rsid w:val="00667689"/>
    <w:rsid w:val="00667A00"/>
    <w:rsid w:val="00667A82"/>
    <w:rsid w:val="00667B60"/>
    <w:rsid w:val="00667D17"/>
    <w:rsid w:val="00667DFB"/>
    <w:rsid w:val="00667FD5"/>
    <w:rsid w:val="0067003C"/>
    <w:rsid w:val="0067014F"/>
    <w:rsid w:val="0067047F"/>
    <w:rsid w:val="00670D74"/>
    <w:rsid w:val="0067111A"/>
    <w:rsid w:val="00671352"/>
    <w:rsid w:val="006719A7"/>
    <w:rsid w:val="00671E0D"/>
    <w:rsid w:val="00671F13"/>
    <w:rsid w:val="006724C8"/>
    <w:rsid w:val="00672C2E"/>
    <w:rsid w:val="006737A6"/>
    <w:rsid w:val="00673C02"/>
    <w:rsid w:val="006741EE"/>
    <w:rsid w:val="00674BC3"/>
    <w:rsid w:val="0067503B"/>
    <w:rsid w:val="00675BD8"/>
    <w:rsid w:val="006763E7"/>
    <w:rsid w:val="006766FF"/>
    <w:rsid w:val="006767DC"/>
    <w:rsid w:val="00676C20"/>
    <w:rsid w:val="006774DE"/>
    <w:rsid w:val="00677687"/>
    <w:rsid w:val="006778C0"/>
    <w:rsid w:val="00677A99"/>
    <w:rsid w:val="00677DC8"/>
    <w:rsid w:val="006802E5"/>
    <w:rsid w:val="0068039B"/>
    <w:rsid w:val="00680576"/>
    <w:rsid w:val="006806C0"/>
    <w:rsid w:val="00680998"/>
    <w:rsid w:val="00680E33"/>
    <w:rsid w:val="00681016"/>
    <w:rsid w:val="006817BA"/>
    <w:rsid w:val="00682395"/>
    <w:rsid w:val="00682C7A"/>
    <w:rsid w:val="00682E03"/>
    <w:rsid w:val="0068349C"/>
    <w:rsid w:val="0068386D"/>
    <w:rsid w:val="00684071"/>
    <w:rsid w:val="006845D3"/>
    <w:rsid w:val="00685683"/>
    <w:rsid w:val="00685801"/>
    <w:rsid w:val="00685910"/>
    <w:rsid w:val="00685D2C"/>
    <w:rsid w:val="00685E20"/>
    <w:rsid w:val="006860E8"/>
    <w:rsid w:val="006863DE"/>
    <w:rsid w:val="00686D65"/>
    <w:rsid w:val="006900E7"/>
    <w:rsid w:val="00690181"/>
    <w:rsid w:val="0069047E"/>
    <w:rsid w:val="00690B73"/>
    <w:rsid w:val="00691D45"/>
    <w:rsid w:val="006921AE"/>
    <w:rsid w:val="00692845"/>
    <w:rsid w:val="00692C1C"/>
    <w:rsid w:val="00692FAB"/>
    <w:rsid w:val="00693223"/>
    <w:rsid w:val="00693D5A"/>
    <w:rsid w:val="0069428E"/>
    <w:rsid w:val="00694C20"/>
    <w:rsid w:val="00694DD0"/>
    <w:rsid w:val="0069500D"/>
    <w:rsid w:val="0069588A"/>
    <w:rsid w:val="00695BC3"/>
    <w:rsid w:val="00695FDA"/>
    <w:rsid w:val="00696110"/>
    <w:rsid w:val="0069615F"/>
    <w:rsid w:val="006962B2"/>
    <w:rsid w:val="0069678E"/>
    <w:rsid w:val="0069697D"/>
    <w:rsid w:val="00696C5F"/>
    <w:rsid w:val="00696D79"/>
    <w:rsid w:val="00696DE8"/>
    <w:rsid w:val="00697003"/>
    <w:rsid w:val="006970AA"/>
    <w:rsid w:val="006972EA"/>
    <w:rsid w:val="00697321"/>
    <w:rsid w:val="00697898"/>
    <w:rsid w:val="006A05E8"/>
    <w:rsid w:val="006A0E65"/>
    <w:rsid w:val="006A1007"/>
    <w:rsid w:val="006A1072"/>
    <w:rsid w:val="006A1DAD"/>
    <w:rsid w:val="006A21E5"/>
    <w:rsid w:val="006A221F"/>
    <w:rsid w:val="006A23CD"/>
    <w:rsid w:val="006A25AD"/>
    <w:rsid w:val="006A261C"/>
    <w:rsid w:val="006A3453"/>
    <w:rsid w:val="006A39A2"/>
    <w:rsid w:val="006A3D94"/>
    <w:rsid w:val="006A3E04"/>
    <w:rsid w:val="006A410D"/>
    <w:rsid w:val="006A48CD"/>
    <w:rsid w:val="006A52D6"/>
    <w:rsid w:val="006A558B"/>
    <w:rsid w:val="006A597A"/>
    <w:rsid w:val="006A5E05"/>
    <w:rsid w:val="006A6356"/>
    <w:rsid w:val="006A636E"/>
    <w:rsid w:val="006A63FC"/>
    <w:rsid w:val="006A6FBF"/>
    <w:rsid w:val="006A7176"/>
    <w:rsid w:val="006A7446"/>
    <w:rsid w:val="006A77E9"/>
    <w:rsid w:val="006A7DFE"/>
    <w:rsid w:val="006B0378"/>
    <w:rsid w:val="006B0F2F"/>
    <w:rsid w:val="006B0FF6"/>
    <w:rsid w:val="006B11F7"/>
    <w:rsid w:val="006B1394"/>
    <w:rsid w:val="006B163D"/>
    <w:rsid w:val="006B1779"/>
    <w:rsid w:val="006B17BE"/>
    <w:rsid w:val="006B1888"/>
    <w:rsid w:val="006B1C86"/>
    <w:rsid w:val="006B1D38"/>
    <w:rsid w:val="006B1F02"/>
    <w:rsid w:val="006B2050"/>
    <w:rsid w:val="006B2055"/>
    <w:rsid w:val="006B258D"/>
    <w:rsid w:val="006B27A8"/>
    <w:rsid w:val="006B2E56"/>
    <w:rsid w:val="006B322B"/>
    <w:rsid w:val="006B330E"/>
    <w:rsid w:val="006B33B4"/>
    <w:rsid w:val="006B3511"/>
    <w:rsid w:val="006B3641"/>
    <w:rsid w:val="006B3C49"/>
    <w:rsid w:val="006B40AA"/>
    <w:rsid w:val="006B41D2"/>
    <w:rsid w:val="006B46E8"/>
    <w:rsid w:val="006B47A4"/>
    <w:rsid w:val="006B492B"/>
    <w:rsid w:val="006B50C4"/>
    <w:rsid w:val="006B5403"/>
    <w:rsid w:val="006B7062"/>
    <w:rsid w:val="006B7521"/>
    <w:rsid w:val="006B76EB"/>
    <w:rsid w:val="006B77A4"/>
    <w:rsid w:val="006C088E"/>
    <w:rsid w:val="006C089B"/>
    <w:rsid w:val="006C0942"/>
    <w:rsid w:val="006C0969"/>
    <w:rsid w:val="006C2074"/>
    <w:rsid w:val="006C2799"/>
    <w:rsid w:val="006C2AE5"/>
    <w:rsid w:val="006C2D63"/>
    <w:rsid w:val="006C3AC6"/>
    <w:rsid w:val="006C4288"/>
    <w:rsid w:val="006C4AE4"/>
    <w:rsid w:val="006C4BC7"/>
    <w:rsid w:val="006C5D59"/>
    <w:rsid w:val="006C5F8A"/>
    <w:rsid w:val="006C6B79"/>
    <w:rsid w:val="006C6C70"/>
    <w:rsid w:val="006C6D6D"/>
    <w:rsid w:val="006C7A6D"/>
    <w:rsid w:val="006C7FC5"/>
    <w:rsid w:val="006D000A"/>
    <w:rsid w:val="006D02E0"/>
    <w:rsid w:val="006D0B8B"/>
    <w:rsid w:val="006D0D3D"/>
    <w:rsid w:val="006D109C"/>
    <w:rsid w:val="006D13AA"/>
    <w:rsid w:val="006D1ECA"/>
    <w:rsid w:val="006D22DE"/>
    <w:rsid w:val="006D27AB"/>
    <w:rsid w:val="006D2A0A"/>
    <w:rsid w:val="006D2D8C"/>
    <w:rsid w:val="006D2E39"/>
    <w:rsid w:val="006D3AFA"/>
    <w:rsid w:val="006D3BEF"/>
    <w:rsid w:val="006D41F6"/>
    <w:rsid w:val="006D428E"/>
    <w:rsid w:val="006D4638"/>
    <w:rsid w:val="006D4A9F"/>
    <w:rsid w:val="006D4AA4"/>
    <w:rsid w:val="006D4C0D"/>
    <w:rsid w:val="006D4F92"/>
    <w:rsid w:val="006D532A"/>
    <w:rsid w:val="006D547E"/>
    <w:rsid w:val="006D5528"/>
    <w:rsid w:val="006D5618"/>
    <w:rsid w:val="006D57A2"/>
    <w:rsid w:val="006D5A35"/>
    <w:rsid w:val="006D675F"/>
    <w:rsid w:val="006D67E0"/>
    <w:rsid w:val="006D6A18"/>
    <w:rsid w:val="006D7238"/>
    <w:rsid w:val="006D7A57"/>
    <w:rsid w:val="006E147D"/>
    <w:rsid w:val="006E1486"/>
    <w:rsid w:val="006E21A4"/>
    <w:rsid w:val="006E21EE"/>
    <w:rsid w:val="006E23B8"/>
    <w:rsid w:val="006E27A8"/>
    <w:rsid w:val="006E27FE"/>
    <w:rsid w:val="006E2A3F"/>
    <w:rsid w:val="006E2E73"/>
    <w:rsid w:val="006E3224"/>
    <w:rsid w:val="006E35A1"/>
    <w:rsid w:val="006E39F1"/>
    <w:rsid w:val="006E3EAB"/>
    <w:rsid w:val="006E3F3C"/>
    <w:rsid w:val="006E4151"/>
    <w:rsid w:val="006E5252"/>
    <w:rsid w:val="006E543D"/>
    <w:rsid w:val="006E5BA6"/>
    <w:rsid w:val="006E5BC0"/>
    <w:rsid w:val="006E5EC9"/>
    <w:rsid w:val="006E630E"/>
    <w:rsid w:val="006E6864"/>
    <w:rsid w:val="006E6D36"/>
    <w:rsid w:val="006E6EB0"/>
    <w:rsid w:val="006E70E2"/>
    <w:rsid w:val="006E749E"/>
    <w:rsid w:val="006E75D1"/>
    <w:rsid w:val="006E75DA"/>
    <w:rsid w:val="006E7957"/>
    <w:rsid w:val="006F05F7"/>
    <w:rsid w:val="006F0C5F"/>
    <w:rsid w:val="006F0D78"/>
    <w:rsid w:val="006F0F5F"/>
    <w:rsid w:val="006F13E1"/>
    <w:rsid w:val="006F180D"/>
    <w:rsid w:val="006F1F4D"/>
    <w:rsid w:val="006F2AD0"/>
    <w:rsid w:val="006F2AEA"/>
    <w:rsid w:val="006F3379"/>
    <w:rsid w:val="006F363B"/>
    <w:rsid w:val="006F3C00"/>
    <w:rsid w:val="006F415B"/>
    <w:rsid w:val="006F44AE"/>
    <w:rsid w:val="006F46EE"/>
    <w:rsid w:val="006F4ADA"/>
    <w:rsid w:val="006F4E22"/>
    <w:rsid w:val="006F531A"/>
    <w:rsid w:val="006F5746"/>
    <w:rsid w:val="006F5977"/>
    <w:rsid w:val="006F59E6"/>
    <w:rsid w:val="006F5A6F"/>
    <w:rsid w:val="006F5AB4"/>
    <w:rsid w:val="006F5C5F"/>
    <w:rsid w:val="006F5DA9"/>
    <w:rsid w:val="006F642B"/>
    <w:rsid w:val="006F6718"/>
    <w:rsid w:val="006F68B8"/>
    <w:rsid w:val="006F6C68"/>
    <w:rsid w:val="006F700E"/>
    <w:rsid w:val="006F7080"/>
    <w:rsid w:val="006F75A1"/>
    <w:rsid w:val="006F7745"/>
    <w:rsid w:val="006F7CEB"/>
    <w:rsid w:val="00700177"/>
    <w:rsid w:val="0070042E"/>
    <w:rsid w:val="00700BA0"/>
    <w:rsid w:val="00700BD7"/>
    <w:rsid w:val="00700DDA"/>
    <w:rsid w:val="00701DC1"/>
    <w:rsid w:val="00701F20"/>
    <w:rsid w:val="00702287"/>
    <w:rsid w:val="007023B5"/>
    <w:rsid w:val="00702B3E"/>
    <w:rsid w:val="00702EE1"/>
    <w:rsid w:val="00703289"/>
    <w:rsid w:val="00703357"/>
    <w:rsid w:val="00703C7D"/>
    <w:rsid w:val="00704292"/>
    <w:rsid w:val="00704637"/>
    <w:rsid w:val="0070464E"/>
    <w:rsid w:val="00704A9B"/>
    <w:rsid w:val="007051CD"/>
    <w:rsid w:val="007056A0"/>
    <w:rsid w:val="007056DA"/>
    <w:rsid w:val="00706163"/>
    <w:rsid w:val="0070622C"/>
    <w:rsid w:val="00706458"/>
    <w:rsid w:val="007064A7"/>
    <w:rsid w:val="007066EB"/>
    <w:rsid w:val="00706800"/>
    <w:rsid w:val="00706BC5"/>
    <w:rsid w:val="00706E31"/>
    <w:rsid w:val="0070712D"/>
    <w:rsid w:val="00707508"/>
    <w:rsid w:val="00707855"/>
    <w:rsid w:val="00707B8C"/>
    <w:rsid w:val="00710119"/>
    <w:rsid w:val="00710226"/>
    <w:rsid w:val="007104BF"/>
    <w:rsid w:val="0071077F"/>
    <w:rsid w:val="00710905"/>
    <w:rsid w:val="00710B9B"/>
    <w:rsid w:val="007111D5"/>
    <w:rsid w:val="0071122A"/>
    <w:rsid w:val="00711BCA"/>
    <w:rsid w:val="00712896"/>
    <w:rsid w:val="0071289D"/>
    <w:rsid w:val="007128D4"/>
    <w:rsid w:val="00712B03"/>
    <w:rsid w:val="00712D90"/>
    <w:rsid w:val="00712E63"/>
    <w:rsid w:val="00714242"/>
    <w:rsid w:val="007143E3"/>
    <w:rsid w:val="00714557"/>
    <w:rsid w:val="00714FE7"/>
    <w:rsid w:val="007153C7"/>
    <w:rsid w:val="00715564"/>
    <w:rsid w:val="0071585E"/>
    <w:rsid w:val="00715A3B"/>
    <w:rsid w:val="0071600A"/>
    <w:rsid w:val="00717028"/>
    <w:rsid w:val="007170D8"/>
    <w:rsid w:val="0071710A"/>
    <w:rsid w:val="00717432"/>
    <w:rsid w:val="00717587"/>
    <w:rsid w:val="00721133"/>
    <w:rsid w:val="007217D3"/>
    <w:rsid w:val="00721806"/>
    <w:rsid w:val="00721842"/>
    <w:rsid w:val="00721B5E"/>
    <w:rsid w:val="00721E39"/>
    <w:rsid w:val="00721E6E"/>
    <w:rsid w:val="00722340"/>
    <w:rsid w:val="00722485"/>
    <w:rsid w:val="00722C8C"/>
    <w:rsid w:val="007234A8"/>
    <w:rsid w:val="007237AD"/>
    <w:rsid w:val="007241B6"/>
    <w:rsid w:val="007241CD"/>
    <w:rsid w:val="007244F0"/>
    <w:rsid w:val="00724E2E"/>
    <w:rsid w:val="007253EB"/>
    <w:rsid w:val="00725656"/>
    <w:rsid w:val="007259AB"/>
    <w:rsid w:val="00725BC3"/>
    <w:rsid w:val="00725F62"/>
    <w:rsid w:val="007260E8"/>
    <w:rsid w:val="007269AC"/>
    <w:rsid w:val="00726BF4"/>
    <w:rsid w:val="00726E6C"/>
    <w:rsid w:val="00727B6F"/>
    <w:rsid w:val="00727DC1"/>
    <w:rsid w:val="00730134"/>
    <w:rsid w:val="00730417"/>
    <w:rsid w:val="00730638"/>
    <w:rsid w:val="0073098F"/>
    <w:rsid w:val="00730A06"/>
    <w:rsid w:val="00730AD5"/>
    <w:rsid w:val="00731307"/>
    <w:rsid w:val="00731680"/>
    <w:rsid w:val="007321CB"/>
    <w:rsid w:val="00732276"/>
    <w:rsid w:val="00732994"/>
    <w:rsid w:val="00734287"/>
    <w:rsid w:val="00734D05"/>
    <w:rsid w:val="00734F6F"/>
    <w:rsid w:val="00734FAF"/>
    <w:rsid w:val="007352BF"/>
    <w:rsid w:val="007353DA"/>
    <w:rsid w:val="007354F5"/>
    <w:rsid w:val="00735763"/>
    <w:rsid w:val="00735D35"/>
    <w:rsid w:val="00735E48"/>
    <w:rsid w:val="00735EFA"/>
    <w:rsid w:val="00737043"/>
    <w:rsid w:val="00737428"/>
    <w:rsid w:val="00737885"/>
    <w:rsid w:val="00737B24"/>
    <w:rsid w:val="00737FFD"/>
    <w:rsid w:val="00740191"/>
    <w:rsid w:val="0074179B"/>
    <w:rsid w:val="00741BD2"/>
    <w:rsid w:val="00741CFE"/>
    <w:rsid w:val="00742CF0"/>
    <w:rsid w:val="00742E15"/>
    <w:rsid w:val="00742ED2"/>
    <w:rsid w:val="00743230"/>
    <w:rsid w:val="007434FB"/>
    <w:rsid w:val="007438A6"/>
    <w:rsid w:val="00743AED"/>
    <w:rsid w:val="00744495"/>
    <w:rsid w:val="00744962"/>
    <w:rsid w:val="00744F9F"/>
    <w:rsid w:val="00745D2C"/>
    <w:rsid w:val="00745FFA"/>
    <w:rsid w:val="007460E8"/>
    <w:rsid w:val="00746290"/>
    <w:rsid w:val="0074782A"/>
    <w:rsid w:val="0074789F"/>
    <w:rsid w:val="00747AF6"/>
    <w:rsid w:val="00747CD4"/>
    <w:rsid w:val="007507FE"/>
    <w:rsid w:val="00750F67"/>
    <w:rsid w:val="0075229C"/>
    <w:rsid w:val="00753135"/>
    <w:rsid w:val="0075364B"/>
    <w:rsid w:val="007539F2"/>
    <w:rsid w:val="00753B9B"/>
    <w:rsid w:val="00753E6D"/>
    <w:rsid w:val="00753EF1"/>
    <w:rsid w:val="00753FE7"/>
    <w:rsid w:val="007540F8"/>
    <w:rsid w:val="0075447C"/>
    <w:rsid w:val="0075460D"/>
    <w:rsid w:val="0075474F"/>
    <w:rsid w:val="00754C93"/>
    <w:rsid w:val="00755049"/>
    <w:rsid w:val="00756446"/>
    <w:rsid w:val="00756A1E"/>
    <w:rsid w:val="00756BED"/>
    <w:rsid w:val="00756D90"/>
    <w:rsid w:val="00757AAD"/>
    <w:rsid w:val="00757E42"/>
    <w:rsid w:val="00760279"/>
    <w:rsid w:val="00760DA9"/>
    <w:rsid w:val="00761D1B"/>
    <w:rsid w:val="00761E48"/>
    <w:rsid w:val="00762229"/>
    <w:rsid w:val="007627B0"/>
    <w:rsid w:val="00762A4D"/>
    <w:rsid w:val="00762CBC"/>
    <w:rsid w:val="00764E4F"/>
    <w:rsid w:val="00764F43"/>
    <w:rsid w:val="0076528C"/>
    <w:rsid w:val="00765630"/>
    <w:rsid w:val="007658C7"/>
    <w:rsid w:val="00765996"/>
    <w:rsid w:val="007703DA"/>
    <w:rsid w:val="007708ED"/>
    <w:rsid w:val="007714D8"/>
    <w:rsid w:val="007717B9"/>
    <w:rsid w:val="00771CAF"/>
    <w:rsid w:val="00772344"/>
    <w:rsid w:val="007727E1"/>
    <w:rsid w:val="00772AC9"/>
    <w:rsid w:val="00773441"/>
    <w:rsid w:val="007734CD"/>
    <w:rsid w:val="0077356E"/>
    <w:rsid w:val="007736BB"/>
    <w:rsid w:val="007737B7"/>
    <w:rsid w:val="00773DE3"/>
    <w:rsid w:val="00773E4D"/>
    <w:rsid w:val="0077493A"/>
    <w:rsid w:val="0077519A"/>
    <w:rsid w:val="007756E7"/>
    <w:rsid w:val="00775F0A"/>
    <w:rsid w:val="00775FED"/>
    <w:rsid w:val="00776046"/>
    <w:rsid w:val="007761B2"/>
    <w:rsid w:val="0077693E"/>
    <w:rsid w:val="00777089"/>
    <w:rsid w:val="0077717D"/>
    <w:rsid w:val="00777389"/>
    <w:rsid w:val="00777C36"/>
    <w:rsid w:val="00777C4F"/>
    <w:rsid w:val="00777C52"/>
    <w:rsid w:val="00780068"/>
    <w:rsid w:val="0078044D"/>
    <w:rsid w:val="00780B4E"/>
    <w:rsid w:val="00780FAD"/>
    <w:rsid w:val="00781364"/>
    <w:rsid w:val="00781A04"/>
    <w:rsid w:val="00781F49"/>
    <w:rsid w:val="00782220"/>
    <w:rsid w:val="007824D6"/>
    <w:rsid w:val="00782AA1"/>
    <w:rsid w:val="007834AB"/>
    <w:rsid w:val="00783D26"/>
    <w:rsid w:val="00783ED9"/>
    <w:rsid w:val="00784390"/>
    <w:rsid w:val="00785012"/>
    <w:rsid w:val="0078550D"/>
    <w:rsid w:val="0078584B"/>
    <w:rsid w:val="00785B27"/>
    <w:rsid w:val="00785EE2"/>
    <w:rsid w:val="0078621A"/>
    <w:rsid w:val="0078661F"/>
    <w:rsid w:val="00786EC8"/>
    <w:rsid w:val="0078712E"/>
    <w:rsid w:val="00787E97"/>
    <w:rsid w:val="0079039D"/>
    <w:rsid w:val="007909DD"/>
    <w:rsid w:val="00790D7B"/>
    <w:rsid w:val="007910E6"/>
    <w:rsid w:val="007913C3"/>
    <w:rsid w:val="00791698"/>
    <w:rsid w:val="007920A5"/>
    <w:rsid w:val="007926A3"/>
    <w:rsid w:val="00792A47"/>
    <w:rsid w:val="0079378C"/>
    <w:rsid w:val="00794346"/>
    <w:rsid w:val="00794971"/>
    <w:rsid w:val="00794B6A"/>
    <w:rsid w:val="00794BF7"/>
    <w:rsid w:val="00794ED6"/>
    <w:rsid w:val="0079513D"/>
    <w:rsid w:val="00795277"/>
    <w:rsid w:val="0079569A"/>
    <w:rsid w:val="00795727"/>
    <w:rsid w:val="00796BE9"/>
    <w:rsid w:val="007972CA"/>
    <w:rsid w:val="00797CFE"/>
    <w:rsid w:val="007A03A8"/>
    <w:rsid w:val="007A06F4"/>
    <w:rsid w:val="007A0F8C"/>
    <w:rsid w:val="007A1604"/>
    <w:rsid w:val="007A1C12"/>
    <w:rsid w:val="007A1C31"/>
    <w:rsid w:val="007A1D65"/>
    <w:rsid w:val="007A2734"/>
    <w:rsid w:val="007A28C2"/>
    <w:rsid w:val="007A29B6"/>
    <w:rsid w:val="007A2DC9"/>
    <w:rsid w:val="007A3BCA"/>
    <w:rsid w:val="007A480D"/>
    <w:rsid w:val="007A5477"/>
    <w:rsid w:val="007A548F"/>
    <w:rsid w:val="007A54B0"/>
    <w:rsid w:val="007A5525"/>
    <w:rsid w:val="007A585B"/>
    <w:rsid w:val="007A71AA"/>
    <w:rsid w:val="007A7383"/>
    <w:rsid w:val="007A7539"/>
    <w:rsid w:val="007A7819"/>
    <w:rsid w:val="007A7AB7"/>
    <w:rsid w:val="007A7B13"/>
    <w:rsid w:val="007A7BC6"/>
    <w:rsid w:val="007A7F5D"/>
    <w:rsid w:val="007B029B"/>
    <w:rsid w:val="007B0617"/>
    <w:rsid w:val="007B0918"/>
    <w:rsid w:val="007B0CA1"/>
    <w:rsid w:val="007B0EAE"/>
    <w:rsid w:val="007B128A"/>
    <w:rsid w:val="007B18F3"/>
    <w:rsid w:val="007B1CFA"/>
    <w:rsid w:val="007B2257"/>
    <w:rsid w:val="007B2868"/>
    <w:rsid w:val="007B2C91"/>
    <w:rsid w:val="007B2FC9"/>
    <w:rsid w:val="007B381F"/>
    <w:rsid w:val="007B3959"/>
    <w:rsid w:val="007B40A5"/>
    <w:rsid w:val="007B437F"/>
    <w:rsid w:val="007B4797"/>
    <w:rsid w:val="007B4C7A"/>
    <w:rsid w:val="007B5205"/>
    <w:rsid w:val="007B52D8"/>
    <w:rsid w:val="007B565F"/>
    <w:rsid w:val="007B5933"/>
    <w:rsid w:val="007B5CEF"/>
    <w:rsid w:val="007B66B2"/>
    <w:rsid w:val="007B6D2D"/>
    <w:rsid w:val="007B6D31"/>
    <w:rsid w:val="007B6E11"/>
    <w:rsid w:val="007B6F7C"/>
    <w:rsid w:val="007B6FA2"/>
    <w:rsid w:val="007B7082"/>
    <w:rsid w:val="007B72AA"/>
    <w:rsid w:val="007B748B"/>
    <w:rsid w:val="007B7A4A"/>
    <w:rsid w:val="007C0127"/>
    <w:rsid w:val="007C037E"/>
    <w:rsid w:val="007C05A1"/>
    <w:rsid w:val="007C0C9A"/>
    <w:rsid w:val="007C0E8D"/>
    <w:rsid w:val="007C0FD9"/>
    <w:rsid w:val="007C20F2"/>
    <w:rsid w:val="007C23CF"/>
    <w:rsid w:val="007C2864"/>
    <w:rsid w:val="007C2D36"/>
    <w:rsid w:val="007C36CC"/>
    <w:rsid w:val="007C3A82"/>
    <w:rsid w:val="007C3C6D"/>
    <w:rsid w:val="007C3DD7"/>
    <w:rsid w:val="007C453A"/>
    <w:rsid w:val="007C476D"/>
    <w:rsid w:val="007C4996"/>
    <w:rsid w:val="007C5264"/>
    <w:rsid w:val="007C5D6A"/>
    <w:rsid w:val="007C5F1C"/>
    <w:rsid w:val="007C5F82"/>
    <w:rsid w:val="007C6358"/>
    <w:rsid w:val="007C64B0"/>
    <w:rsid w:val="007C6B14"/>
    <w:rsid w:val="007C6C0A"/>
    <w:rsid w:val="007C72FC"/>
    <w:rsid w:val="007C7E44"/>
    <w:rsid w:val="007C7E73"/>
    <w:rsid w:val="007D0ACA"/>
    <w:rsid w:val="007D10AC"/>
    <w:rsid w:val="007D16B5"/>
    <w:rsid w:val="007D246D"/>
    <w:rsid w:val="007D271D"/>
    <w:rsid w:val="007D2C6B"/>
    <w:rsid w:val="007D2DDE"/>
    <w:rsid w:val="007D2F90"/>
    <w:rsid w:val="007D315F"/>
    <w:rsid w:val="007D3181"/>
    <w:rsid w:val="007D3382"/>
    <w:rsid w:val="007D3926"/>
    <w:rsid w:val="007D3F30"/>
    <w:rsid w:val="007D4264"/>
    <w:rsid w:val="007D436A"/>
    <w:rsid w:val="007D457F"/>
    <w:rsid w:val="007D4FD6"/>
    <w:rsid w:val="007D5083"/>
    <w:rsid w:val="007D5148"/>
    <w:rsid w:val="007D5334"/>
    <w:rsid w:val="007D56B7"/>
    <w:rsid w:val="007D5B1C"/>
    <w:rsid w:val="007D5B64"/>
    <w:rsid w:val="007D60EB"/>
    <w:rsid w:val="007D6506"/>
    <w:rsid w:val="007D7018"/>
    <w:rsid w:val="007D73B5"/>
    <w:rsid w:val="007E03C4"/>
    <w:rsid w:val="007E0B0E"/>
    <w:rsid w:val="007E0B67"/>
    <w:rsid w:val="007E0BAC"/>
    <w:rsid w:val="007E12ED"/>
    <w:rsid w:val="007E1491"/>
    <w:rsid w:val="007E1C65"/>
    <w:rsid w:val="007E1EB7"/>
    <w:rsid w:val="007E2590"/>
    <w:rsid w:val="007E2B46"/>
    <w:rsid w:val="007E2CD5"/>
    <w:rsid w:val="007E2EE7"/>
    <w:rsid w:val="007E335E"/>
    <w:rsid w:val="007E371C"/>
    <w:rsid w:val="007E3BD5"/>
    <w:rsid w:val="007E3D50"/>
    <w:rsid w:val="007E3E3A"/>
    <w:rsid w:val="007E3FFA"/>
    <w:rsid w:val="007E41BF"/>
    <w:rsid w:val="007E4A13"/>
    <w:rsid w:val="007E4A58"/>
    <w:rsid w:val="007E4DD5"/>
    <w:rsid w:val="007E4E54"/>
    <w:rsid w:val="007E4FC4"/>
    <w:rsid w:val="007E59ED"/>
    <w:rsid w:val="007E5D3E"/>
    <w:rsid w:val="007E5E54"/>
    <w:rsid w:val="007E5EFE"/>
    <w:rsid w:val="007E7777"/>
    <w:rsid w:val="007E7BF8"/>
    <w:rsid w:val="007E7D74"/>
    <w:rsid w:val="007E7E8C"/>
    <w:rsid w:val="007F05CC"/>
    <w:rsid w:val="007F0992"/>
    <w:rsid w:val="007F0B5D"/>
    <w:rsid w:val="007F0C4B"/>
    <w:rsid w:val="007F0E9F"/>
    <w:rsid w:val="007F0EAB"/>
    <w:rsid w:val="007F108E"/>
    <w:rsid w:val="007F14A3"/>
    <w:rsid w:val="007F18BC"/>
    <w:rsid w:val="007F1984"/>
    <w:rsid w:val="007F19DB"/>
    <w:rsid w:val="007F1A78"/>
    <w:rsid w:val="007F1DDE"/>
    <w:rsid w:val="007F2124"/>
    <w:rsid w:val="007F26CA"/>
    <w:rsid w:val="007F3035"/>
    <w:rsid w:val="007F329C"/>
    <w:rsid w:val="007F339C"/>
    <w:rsid w:val="007F36BD"/>
    <w:rsid w:val="007F37F5"/>
    <w:rsid w:val="007F3CCE"/>
    <w:rsid w:val="007F44B2"/>
    <w:rsid w:val="007F4C9A"/>
    <w:rsid w:val="007F4DD9"/>
    <w:rsid w:val="007F4F2D"/>
    <w:rsid w:val="007F54E7"/>
    <w:rsid w:val="007F592E"/>
    <w:rsid w:val="007F6012"/>
    <w:rsid w:val="007F6376"/>
    <w:rsid w:val="007F6558"/>
    <w:rsid w:val="007F6717"/>
    <w:rsid w:val="007F671C"/>
    <w:rsid w:val="007F6828"/>
    <w:rsid w:val="007F70E0"/>
    <w:rsid w:val="007F72AF"/>
    <w:rsid w:val="007F7522"/>
    <w:rsid w:val="007F7E7D"/>
    <w:rsid w:val="008003EC"/>
    <w:rsid w:val="0080052F"/>
    <w:rsid w:val="00800CEC"/>
    <w:rsid w:val="00800CED"/>
    <w:rsid w:val="00800F14"/>
    <w:rsid w:val="008010A5"/>
    <w:rsid w:val="008010E3"/>
    <w:rsid w:val="008014B5"/>
    <w:rsid w:val="008017EB"/>
    <w:rsid w:val="00802059"/>
    <w:rsid w:val="00802220"/>
    <w:rsid w:val="00802D93"/>
    <w:rsid w:val="0080315D"/>
    <w:rsid w:val="0080322D"/>
    <w:rsid w:val="00803844"/>
    <w:rsid w:val="00803977"/>
    <w:rsid w:val="00803D5B"/>
    <w:rsid w:val="008047FF"/>
    <w:rsid w:val="00804D36"/>
    <w:rsid w:val="00805187"/>
    <w:rsid w:val="0080536A"/>
    <w:rsid w:val="00805B3E"/>
    <w:rsid w:val="00805BCE"/>
    <w:rsid w:val="00805D0E"/>
    <w:rsid w:val="0080614B"/>
    <w:rsid w:val="0080623F"/>
    <w:rsid w:val="00806371"/>
    <w:rsid w:val="008064F7"/>
    <w:rsid w:val="0080687A"/>
    <w:rsid w:val="00806A68"/>
    <w:rsid w:val="00806B76"/>
    <w:rsid w:val="00807C79"/>
    <w:rsid w:val="00810118"/>
    <w:rsid w:val="00810497"/>
    <w:rsid w:val="00810552"/>
    <w:rsid w:val="00810C89"/>
    <w:rsid w:val="00811ACB"/>
    <w:rsid w:val="00812289"/>
    <w:rsid w:val="008122AE"/>
    <w:rsid w:val="00812703"/>
    <w:rsid w:val="0081291C"/>
    <w:rsid w:val="00812D33"/>
    <w:rsid w:val="00812EBA"/>
    <w:rsid w:val="00813420"/>
    <w:rsid w:val="00813518"/>
    <w:rsid w:val="008136D6"/>
    <w:rsid w:val="008139FC"/>
    <w:rsid w:val="00813A42"/>
    <w:rsid w:val="00813D40"/>
    <w:rsid w:val="00814333"/>
    <w:rsid w:val="008145D0"/>
    <w:rsid w:val="00814832"/>
    <w:rsid w:val="00814DD7"/>
    <w:rsid w:val="00815F7E"/>
    <w:rsid w:val="0081621E"/>
    <w:rsid w:val="00816843"/>
    <w:rsid w:val="0081787B"/>
    <w:rsid w:val="00817D65"/>
    <w:rsid w:val="00817DFB"/>
    <w:rsid w:val="00817FC5"/>
    <w:rsid w:val="00820652"/>
    <w:rsid w:val="00820952"/>
    <w:rsid w:val="00820B5D"/>
    <w:rsid w:val="00820B77"/>
    <w:rsid w:val="00820D5A"/>
    <w:rsid w:val="008214C2"/>
    <w:rsid w:val="00821D21"/>
    <w:rsid w:val="0082264D"/>
    <w:rsid w:val="00822E2E"/>
    <w:rsid w:val="008233DB"/>
    <w:rsid w:val="008235FB"/>
    <w:rsid w:val="00823A5D"/>
    <w:rsid w:val="00823AD6"/>
    <w:rsid w:val="00823CA1"/>
    <w:rsid w:val="00823CC2"/>
    <w:rsid w:val="00823CFA"/>
    <w:rsid w:val="00824392"/>
    <w:rsid w:val="00824948"/>
    <w:rsid w:val="008249E0"/>
    <w:rsid w:val="00825A2C"/>
    <w:rsid w:val="00825F90"/>
    <w:rsid w:val="0082629F"/>
    <w:rsid w:val="0082667F"/>
    <w:rsid w:val="00826F35"/>
    <w:rsid w:val="008275E5"/>
    <w:rsid w:val="00827A6F"/>
    <w:rsid w:val="00827AEE"/>
    <w:rsid w:val="00827D95"/>
    <w:rsid w:val="00827FE9"/>
    <w:rsid w:val="008304A1"/>
    <w:rsid w:val="008306D6"/>
    <w:rsid w:val="008308B9"/>
    <w:rsid w:val="00830BAB"/>
    <w:rsid w:val="00830C3B"/>
    <w:rsid w:val="00830C6A"/>
    <w:rsid w:val="00830E1D"/>
    <w:rsid w:val="0083137E"/>
    <w:rsid w:val="00831851"/>
    <w:rsid w:val="00831B4E"/>
    <w:rsid w:val="00831EC0"/>
    <w:rsid w:val="008322CD"/>
    <w:rsid w:val="00832451"/>
    <w:rsid w:val="008326D1"/>
    <w:rsid w:val="008328D8"/>
    <w:rsid w:val="00832BEF"/>
    <w:rsid w:val="00832D27"/>
    <w:rsid w:val="008339AA"/>
    <w:rsid w:val="00833E0A"/>
    <w:rsid w:val="008340C4"/>
    <w:rsid w:val="008340E4"/>
    <w:rsid w:val="008343F9"/>
    <w:rsid w:val="008346CD"/>
    <w:rsid w:val="00834AB6"/>
    <w:rsid w:val="00834B11"/>
    <w:rsid w:val="00834F16"/>
    <w:rsid w:val="008357A8"/>
    <w:rsid w:val="0083591C"/>
    <w:rsid w:val="00836BBA"/>
    <w:rsid w:val="00836CC5"/>
    <w:rsid w:val="00837E48"/>
    <w:rsid w:val="00837FDA"/>
    <w:rsid w:val="00840130"/>
    <w:rsid w:val="00840136"/>
    <w:rsid w:val="008401B9"/>
    <w:rsid w:val="00840204"/>
    <w:rsid w:val="0084027F"/>
    <w:rsid w:val="00840685"/>
    <w:rsid w:val="00840FCF"/>
    <w:rsid w:val="00841726"/>
    <w:rsid w:val="00841A16"/>
    <w:rsid w:val="00841B0E"/>
    <w:rsid w:val="00841FB6"/>
    <w:rsid w:val="008424D1"/>
    <w:rsid w:val="008424FB"/>
    <w:rsid w:val="00842E9A"/>
    <w:rsid w:val="0084334C"/>
    <w:rsid w:val="00843611"/>
    <w:rsid w:val="00843E3A"/>
    <w:rsid w:val="00843F62"/>
    <w:rsid w:val="00844480"/>
    <w:rsid w:val="00844CB8"/>
    <w:rsid w:val="00844DD3"/>
    <w:rsid w:val="00845A8E"/>
    <w:rsid w:val="00845BC7"/>
    <w:rsid w:val="00845C91"/>
    <w:rsid w:val="00845DDB"/>
    <w:rsid w:val="0084611E"/>
    <w:rsid w:val="0084682F"/>
    <w:rsid w:val="0084699D"/>
    <w:rsid w:val="00846C73"/>
    <w:rsid w:val="00846F42"/>
    <w:rsid w:val="0084744C"/>
    <w:rsid w:val="008479C0"/>
    <w:rsid w:val="00847AC1"/>
    <w:rsid w:val="008508C0"/>
    <w:rsid w:val="00850A0E"/>
    <w:rsid w:val="00850ACA"/>
    <w:rsid w:val="00850D40"/>
    <w:rsid w:val="008510FB"/>
    <w:rsid w:val="008511F1"/>
    <w:rsid w:val="00851658"/>
    <w:rsid w:val="00851921"/>
    <w:rsid w:val="00853607"/>
    <w:rsid w:val="00853634"/>
    <w:rsid w:val="008543D8"/>
    <w:rsid w:val="0085455E"/>
    <w:rsid w:val="00854792"/>
    <w:rsid w:val="00854AAE"/>
    <w:rsid w:val="0085509C"/>
    <w:rsid w:val="00855171"/>
    <w:rsid w:val="00855687"/>
    <w:rsid w:val="00855999"/>
    <w:rsid w:val="0085626B"/>
    <w:rsid w:val="0085682F"/>
    <w:rsid w:val="00857084"/>
    <w:rsid w:val="00857936"/>
    <w:rsid w:val="00857B1F"/>
    <w:rsid w:val="00857DFB"/>
    <w:rsid w:val="0086005E"/>
    <w:rsid w:val="008604AD"/>
    <w:rsid w:val="0086092A"/>
    <w:rsid w:val="008609A5"/>
    <w:rsid w:val="00860AFF"/>
    <w:rsid w:val="008617CF"/>
    <w:rsid w:val="0086194D"/>
    <w:rsid w:val="00861DB1"/>
    <w:rsid w:val="00861EB1"/>
    <w:rsid w:val="008622E8"/>
    <w:rsid w:val="00862813"/>
    <w:rsid w:val="008628BF"/>
    <w:rsid w:val="00862D10"/>
    <w:rsid w:val="00862D90"/>
    <w:rsid w:val="00863605"/>
    <w:rsid w:val="00863872"/>
    <w:rsid w:val="00863CBB"/>
    <w:rsid w:val="0086442D"/>
    <w:rsid w:val="00864692"/>
    <w:rsid w:val="00864A8A"/>
    <w:rsid w:val="00864C88"/>
    <w:rsid w:val="00864DB8"/>
    <w:rsid w:val="00865099"/>
    <w:rsid w:val="00865477"/>
    <w:rsid w:val="00865A6D"/>
    <w:rsid w:val="00865BA3"/>
    <w:rsid w:val="00865D06"/>
    <w:rsid w:val="00865E26"/>
    <w:rsid w:val="00865FA6"/>
    <w:rsid w:val="008662C1"/>
    <w:rsid w:val="00866520"/>
    <w:rsid w:val="008665AA"/>
    <w:rsid w:val="0086662D"/>
    <w:rsid w:val="008668AD"/>
    <w:rsid w:val="008668F4"/>
    <w:rsid w:val="0086694F"/>
    <w:rsid w:val="00866D5B"/>
    <w:rsid w:val="00866E49"/>
    <w:rsid w:val="00867CDB"/>
    <w:rsid w:val="00870674"/>
    <w:rsid w:val="00871298"/>
    <w:rsid w:val="008727E8"/>
    <w:rsid w:val="00872897"/>
    <w:rsid w:val="00872A8C"/>
    <w:rsid w:val="00872AF2"/>
    <w:rsid w:val="00872EC3"/>
    <w:rsid w:val="00872EE7"/>
    <w:rsid w:val="00872FC5"/>
    <w:rsid w:val="00873457"/>
    <w:rsid w:val="00873BB2"/>
    <w:rsid w:val="0087444C"/>
    <w:rsid w:val="00874C24"/>
    <w:rsid w:val="00875110"/>
    <w:rsid w:val="00875B2F"/>
    <w:rsid w:val="00876523"/>
    <w:rsid w:val="0087740A"/>
    <w:rsid w:val="0087766E"/>
    <w:rsid w:val="00877A2B"/>
    <w:rsid w:val="00880277"/>
    <w:rsid w:val="0088035A"/>
    <w:rsid w:val="008804E0"/>
    <w:rsid w:val="00880EF1"/>
    <w:rsid w:val="00881354"/>
    <w:rsid w:val="00881B14"/>
    <w:rsid w:val="00881FA5"/>
    <w:rsid w:val="0088232D"/>
    <w:rsid w:val="0088246D"/>
    <w:rsid w:val="00882531"/>
    <w:rsid w:val="00882C81"/>
    <w:rsid w:val="00883678"/>
    <w:rsid w:val="008839D3"/>
    <w:rsid w:val="00884310"/>
    <w:rsid w:val="00884B3A"/>
    <w:rsid w:val="00885AD6"/>
    <w:rsid w:val="00885B2F"/>
    <w:rsid w:val="00885D69"/>
    <w:rsid w:val="00885E66"/>
    <w:rsid w:val="008861BC"/>
    <w:rsid w:val="00887591"/>
    <w:rsid w:val="00887926"/>
    <w:rsid w:val="00887A01"/>
    <w:rsid w:val="00887FB7"/>
    <w:rsid w:val="008904F9"/>
    <w:rsid w:val="00890615"/>
    <w:rsid w:val="00890631"/>
    <w:rsid w:val="0089095F"/>
    <w:rsid w:val="008913C9"/>
    <w:rsid w:val="008918E2"/>
    <w:rsid w:val="00891A99"/>
    <w:rsid w:val="00892541"/>
    <w:rsid w:val="00892EE7"/>
    <w:rsid w:val="008935FE"/>
    <w:rsid w:val="008936F5"/>
    <w:rsid w:val="0089467B"/>
    <w:rsid w:val="00894776"/>
    <w:rsid w:val="008947EA"/>
    <w:rsid w:val="00894992"/>
    <w:rsid w:val="00894F98"/>
    <w:rsid w:val="0089533C"/>
    <w:rsid w:val="00895562"/>
    <w:rsid w:val="008956B9"/>
    <w:rsid w:val="008957EB"/>
    <w:rsid w:val="00895BE4"/>
    <w:rsid w:val="00896454"/>
    <w:rsid w:val="0089797D"/>
    <w:rsid w:val="00897DB7"/>
    <w:rsid w:val="00897FDC"/>
    <w:rsid w:val="008A0156"/>
    <w:rsid w:val="008A03F8"/>
    <w:rsid w:val="008A0FC3"/>
    <w:rsid w:val="008A1549"/>
    <w:rsid w:val="008A15BC"/>
    <w:rsid w:val="008A1644"/>
    <w:rsid w:val="008A1ED1"/>
    <w:rsid w:val="008A28B2"/>
    <w:rsid w:val="008A2F95"/>
    <w:rsid w:val="008A3408"/>
    <w:rsid w:val="008A3423"/>
    <w:rsid w:val="008A3E46"/>
    <w:rsid w:val="008A4171"/>
    <w:rsid w:val="008A42E0"/>
    <w:rsid w:val="008A449D"/>
    <w:rsid w:val="008A48AC"/>
    <w:rsid w:val="008A49CA"/>
    <w:rsid w:val="008A4D87"/>
    <w:rsid w:val="008A4DD5"/>
    <w:rsid w:val="008A4F24"/>
    <w:rsid w:val="008A50F2"/>
    <w:rsid w:val="008A5364"/>
    <w:rsid w:val="008A53E0"/>
    <w:rsid w:val="008A5A29"/>
    <w:rsid w:val="008A635A"/>
    <w:rsid w:val="008A64A2"/>
    <w:rsid w:val="008A66BE"/>
    <w:rsid w:val="008A796A"/>
    <w:rsid w:val="008A7D2F"/>
    <w:rsid w:val="008A7E27"/>
    <w:rsid w:val="008A7EA1"/>
    <w:rsid w:val="008A7EB1"/>
    <w:rsid w:val="008B02E1"/>
    <w:rsid w:val="008B0F3E"/>
    <w:rsid w:val="008B12BB"/>
    <w:rsid w:val="008B177D"/>
    <w:rsid w:val="008B1996"/>
    <w:rsid w:val="008B1DFD"/>
    <w:rsid w:val="008B2204"/>
    <w:rsid w:val="008B24B0"/>
    <w:rsid w:val="008B25A4"/>
    <w:rsid w:val="008B2B9F"/>
    <w:rsid w:val="008B2D6A"/>
    <w:rsid w:val="008B38B4"/>
    <w:rsid w:val="008B4006"/>
    <w:rsid w:val="008B46D1"/>
    <w:rsid w:val="008B4D62"/>
    <w:rsid w:val="008B50AD"/>
    <w:rsid w:val="008B5BD5"/>
    <w:rsid w:val="008B69AA"/>
    <w:rsid w:val="008B6A61"/>
    <w:rsid w:val="008B6D1D"/>
    <w:rsid w:val="008B774E"/>
    <w:rsid w:val="008B7A96"/>
    <w:rsid w:val="008C0205"/>
    <w:rsid w:val="008C061C"/>
    <w:rsid w:val="008C07D9"/>
    <w:rsid w:val="008C0861"/>
    <w:rsid w:val="008C1428"/>
    <w:rsid w:val="008C19EC"/>
    <w:rsid w:val="008C1C6E"/>
    <w:rsid w:val="008C1D43"/>
    <w:rsid w:val="008C23ED"/>
    <w:rsid w:val="008C24FF"/>
    <w:rsid w:val="008C25BC"/>
    <w:rsid w:val="008C300E"/>
    <w:rsid w:val="008C319F"/>
    <w:rsid w:val="008C33EE"/>
    <w:rsid w:val="008C3550"/>
    <w:rsid w:val="008C46CE"/>
    <w:rsid w:val="008C4AD2"/>
    <w:rsid w:val="008C50C6"/>
    <w:rsid w:val="008C559A"/>
    <w:rsid w:val="008C56C6"/>
    <w:rsid w:val="008C5798"/>
    <w:rsid w:val="008C5A73"/>
    <w:rsid w:val="008C61E3"/>
    <w:rsid w:val="008C622D"/>
    <w:rsid w:val="008C6FD4"/>
    <w:rsid w:val="008C70F0"/>
    <w:rsid w:val="008C7746"/>
    <w:rsid w:val="008C7C91"/>
    <w:rsid w:val="008D00C6"/>
    <w:rsid w:val="008D0115"/>
    <w:rsid w:val="008D0759"/>
    <w:rsid w:val="008D099E"/>
    <w:rsid w:val="008D1CAE"/>
    <w:rsid w:val="008D2706"/>
    <w:rsid w:val="008D27FD"/>
    <w:rsid w:val="008D2EC4"/>
    <w:rsid w:val="008D335C"/>
    <w:rsid w:val="008D34E5"/>
    <w:rsid w:val="008D3701"/>
    <w:rsid w:val="008D3B95"/>
    <w:rsid w:val="008D3F14"/>
    <w:rsid w:val="008D40C4"/>
    <w:rsid w:val="008D453F"/>
    <w:rsid w:val="008D4997"/>
    <w:rsid w:val="008D4B8F"/>
    <w:rsid w:val="008D56BB"/>
    <w:rsid w:val="008D57B8"/>
    <w:rsid w:val="008D5938"/>
    <w:rsid w:val="008D5D03"/>
    <w:rsid w:val="008D5D4B"/>
    <w:rsid w:val="008D5DFD"/>
    <w:rsid w:val="008D6439"/>
    <w:rsid w:val="008D6A5B"/>
    <w:rsid w:val="008D6CCA"/>
    <w:rsid w:val="008D7450"/>
    <w:rsid w:val="008D7D1F"/>
    <w:rsid w:val="008D7D92"/>
    <w:rsid w:val="008E0001"/>
    <w:rsid w:val="008E0514"/>
    <w:rsid w:val="008E0874"/>
    <w:rsid w:val="008E0F26"/>
    <w:rsid w:val="008E0F2F"/>
    <w:rsid w:val="008E195E"/>
    <w:rsid w:val="008E1B83"/>
    <w:rsid w:val="008E1C64"/>
    <w:rsid w:val="008E1EF3"/>
    <w:rsid w:val="008E263F"/>
    <w:rsid w:val="008E2A29"/>
    <w:rsid w:val="008E3147"/>
    <w:rsid w:val="008E3201"/>
    <w:rsid w:val="008E3473"/>
    <w:rsid w:val="008E3680"/>
    <w:rsid w:val="008E3CDF"/>
    <w:rsid w:val="008E3D37"/>
    <w:rsid w:val="008E42D7"/>
    <w:rsid w:val="008E46AA"/>
    <w:rsid w:val="008E59F3"/>
    <w:rsid w:val="008E5C1F"/>
    <w:rsid w:val="008E61B9"/>
    <w:rsid w:val="008E6470"/>
    <w:rsid w:val="008E6866"/>
    <w:rsid w:val="008E7223"/>
    <w:rsid w:val="008E78A0"/>
    <w:rsid w:val="008F023B"/>
    <w:rsid w:val="008F0288"/>
    <w:rsid w:val="008F0454"/>
    <w:rsid w:val="008F08ED"/>
    <w:rsid w:val="008F1379"/>
    <w:rsid w:val="008F16B5"/>
    <w:rsid w:val="008F1CEB"/>
    <w:rsid w:val="008F25DA"/>
    <w:rsid w:val="008F2D85"/>
    <w:rsid w:val="008F3494"/>
    <w:rsid w:val="008F380B"/>
    <w:rsid w:val="008F3887"/>
    <w:rsid w:val="008F3B07"/>
    <w:rsid w:val="008F3C3C"/>
    <w:rsid w:val="008F4689"/>
    <w:rsid w:val="008F5513"/>
    <w:rsid w:val="008F5929"/>
    <w:rsid w:val="008F5B96"/>
    <w:rsid w:val="008F5DC6"/>
    <w:rsid w:val="008F6084"/>
    <w:rsid w:val="008F66E5"/>
    <w:rsid w:val="008F6D37"/>
    <w:rsid w:val="008F6E7F"/>
    <w:rsid w:val="008F7E96"/>
    <w:rsid w:val="009004A8"/>
    <w:rsid w:val="00900590"/>
    <w:rsid w:val="0090085B"/>
    <w:rsid w:val="00901299"/>
    <w:rsid w:val="00901EBC"/>
    <w:rsid w:val="0090212A"/>
    <w:rsid w:val="0090229C"/>
    <w:rsid w:val="009024BE"/>
    <w:rsid w:val="0090295F"/>
    <w:rsid w:val="00902DBB"/>
    <w:rsid w:val="00902F16"/>
    <w:rsid w:val="009030B3"/>
    <w:rsid w:val="00903685"/>
    <w:rsid w:val="00903697"/>
    <w:rsid w:val="00903E9C"/>
    <w:rsid w:val="00904120"/>
    <w:rsid w:val="009054B6"/>
    <w:rsid w:val="009057DF"/>
    <w:rsid w:val="009058B9"/>
    <w:rsid w:val="009058D3"/>
    <w:rsid w:val="009066AB"/>
    <w:rsid w:val="00906B9C"/>
    <w:rsid w:val="00907075"/>
    <w:rsid w:val="009070FF"/>
    <w:rsid w:val="00907444"/>
    <w:rsid w:val="0090756A"/>
    <w:rsid w:val="00907715"/>
    <w:rsid w:val="00907880"/>
    <w:rsid w:val="00910B96"/>
    <w:rsid w:val="009116CC"/>
    <w:rsid w:val="0091172B"/>
    <w:rsid w:val="00912210"/>
    <w:rsid w:val="00912393"/>
    <w:rsid w:val="00912885"/>
    <w:rsid w:val="00912FAB"/>
    <w:rsid w:val="0091373B"/>
    <w:rsid w:val="0091388E"/>
    <w:rsid w:val="00913B95"/>
    <w:rsid w:val="00913D44"/>
    <w:rsid w:val="0091498F"/>
    <w:rsid w:val="00914ABB"/>
    <w:rsid w:val="009150B0"/>
    <w:rsid w:val="009156BA"/>
    <w:rsid w:val="00915C76"/>
    <w:rsid w:val="00915D23"/>
    <w:rsid w:val="00915D43"/>
    <w:rsid w:val="009161D7"/>
    <w:rsid w:val="0091704D"/>
    <w:rsid w:val="0091732E"/>
    <w:rsid w:val="00917449"/>
    <w:rsid w:val="009174B6"/>
    <w:rsid w:val="0091766A"/>
    <w:rsid w:val="00917ACF"/>
    <w:rsid w:val="009203A0"/>
    <w:rsid w:val="0092066A"/>
    <w:rsid w:val="00920BA9"/>
    <w:rsid w:val="00921152"/>
    <w:rsid w:val="0092179B"/>
    <w:rsid w:val="00921A65"/>
    <w:rsid w:val="00921E67"/>
    <w:rsid w:val="009223A0"/>
    <w:rsid w:val="00922CCF"/>
    <w:rsid w:val="00923034"/>
    <w:rsid w:val="009233C5"/>
    <w:rsid w:val="00923944"/>
    <w:rsid w:val="00923B87"/>
    <w:rsid w:val="00923CD9"/>
    <w:rsid w:val="00923E7D"/>
    <w:rsid w:val="0092449E"/>
    <w:rsid w:val="009249B6"/>
    <w:rsid w:val="00924D09"/>
    <w:rsid w:val="00924FAC"/>
    <w:rsid w:val="00925317"/>
    <w:rsid w:val="00925C0B"/>
    <w:rsid w:val="00925CC7"/>
    <w:rsid w:val="009263C3"/>
    <w:rsid w:val="0092693D"/>
    <w:rsid w:val="00926AE8"/>
    <w:rsid w:val="00926FCE"/>
    <w:rsid w:val="00927250"/>
    <w:rsid w:val="009273AE"/>
    <w:rsid w:val="00927475"/>
    <w:rsid w:val="009303B1"/>
    <w:rsid w:val="009305BB"/>
    <w:rsid w:val="00930743"/>
    <w:rsid w:val="00930E57"/>
    <w:rsid w:val="00930F50"/>
    <w:rsid w:val="009314E9"/>
    <w:rsid w:val="00931868"/>
    <w:rsid w:val="00931BEA"/>
    <w:rsid w:val="009326A7"/>
    <w:rsid w:val="0093271F"/>
    <w:rsid w:val="0093296E"/>
    <w:rsid w:val="00932F0E"/>
    <w:rsid w:val="009331C9"/>
    <w:rsid w:val="00933213"/>
    <w:rsid w:val="00933459"/>
    <w:rsid w:val="00933743"/>
    <w:rsid w:val="00933DDA"/>
    <w:rsid w:val="0093406C"/>
    <w:rsid w:val="009347F0"/>
    <w:rsid w:val="00934AEF"/>
    <w:rsid w:val="00934F33"/>
    <w:rsid w:val="0093500E"/>
    <w:rsid w:val="009354E3"/>
    <w:rsid w:val="00935531"/>
    <w:rsid w:val="009357FF"/>
    <w:rsid w:val="00935944"/>
    <w:rsid w:val="009359B3"/>
    <w:rsid w:val="00935A72"/>
    <w:rsid w:val="00936E71"/>
    <w:rsid w:val="00937027"/>
    <w:rsid w:val="0093742C"/>
    <w:rsid w:val="009374C6"/>
    <w:rsid w:val="0093767D"/>
    <w:rsid w:val="00937A8C"/>
    <w:rsid w:val="00937F95"/>
    <w:rsid w:val="00940226"/>
    <w:rsid w:val="00940402"/>
    <w:rsid w:val="00940CB0"/>
    <w:rsid w:val="00940CDA"/>
    <w:rsid w:val="00940D44"/>
    <w:rsid w:val="00941553"/>
    <w:rsid w:val="009419AB"/>
    <w:rsid w:val="00941DE3"/>
    <w:rsid w:val="00941E8B"/>
    <w:rsid w:val="00942310"/>
    <w:rsid w:val="00942365"/>
    <w:rsid w:val="0094248D"/>
    <w:rsid w:val="009427C6"/>
    <w:rsid w:val="00942E03"/>
    <w:rsid w:val="00943077"/>
    <w:rsid w:val="00943A2F"/>
    <w:rsid w:val="00943ADB"/>
    <w:rsid w:val="00943D68"/>
    <w:rsid w:val="00944604"/>
    <w:rsid w:val="00944813"/>
    <w:rsid w:val="00944B73"/>
    <w:rsid w:val="0094506F"/>
    <w:rsid w:val="009450DF"/>
    <w:rsid w:val="009451E0"/>
    <w:rsid w:val="009454D2"/>
    <w:rsid w:val="00945841"/>
    <w:rsid w:val="009458CF"/>
    <w:rsid w:val="00945FC2"/>
    <w:rsid w:val="0094650A"/>
    <w:rsid w:val="00946BAC"/>
    <w:rsid w:val="009475BA"/>
    <w:rsid w:val="00947CDC"/>
    <w:rsid w:val="00947D0B"/>
    <w:rsid w:val="009502BF"/>
    <w:rsid w:val="009503B7"/>
    <w:rsid w:val="009514B6"/>
    <w:rsid w:val="00951929"/>
    <w:rsid w:val="009520E2"/>
    <w:rsid w:val="00952611"/>
    <w:rsid w:val="00952A87"/>
    <w:rsid w:val="00953227"/>
    <w:rsid w:val="0095378B"/>
    <w:rsid w:val="00953CC7"/>
    <w:rsid w:val="0095469A"/>
    <w:rsid w:val="00954994"/>
    <w:rsid w:val="00954DE0"/>
    <w:rsid w:val="009557C4"/>
    <w:rsid w:val="00955B59"/>
    <w:rsid w:val="00955F1B"/>
    <w:rsid w:val="009563C6"/>
    <w:rsid w:val="00956875"/>
    <w:rsid w:val="00957315"/>
    <w:rsid w:val="00957ABA"/>
    <w:rsid w:val="00957F58"/>
    <w:rsid w:val="00960977"/>
    <w:rsid w:val="00960D6B"/>
    <w:rsid w:val="00960DA8"/>
    <w:rsid w:val="00960EE8"/>
    <w:rsid w:val="00961287"/>
    <w:rsid w:val="0096130D"/>
    <w:rsid w:val="009617AE"/>
    <w:rsid w:val="00961802"/>
    <w:rsid w:val="00962CFE"/>
    <w:rsid w:val="009631AC"/>
    <w:rsid w:val="00963280"/>
    <w:rsid w:val="00963E7F"/>
    <w:rsid w:val="00963EC6"/>
    <w:rsid w:val="0096470F"/>
    <w:rsid w:val="00964CB4"/>
    <w:rsid w:val="00964E0F"/>
    <w:rsid w:val="00964FED"/>
    <w:rsid w:val="009658A6"/>
    <w:rsid w:val="00965B2B"/>
    <w:rsid w:val="009665FC"/>
    <w:rsid w:val="00966F18"/>
    <w:rsid w:val="009672BC"/>
    <w:rsid w:val="009674B7"/>
    <w:rsid w:val="0096782B"/>
    <w:rsid w:val="0096793A"/>
    <w:rsid w:val="00967995"/>
    <w:rsid w:val="00967CA6"/>
    <w:rsid w:val="0097045C"/>
    <w:rsid w:val="00970636"/>
    <w:rsid w:val="00970F3E"/>
    <w:rsid w:val="00970FCE"/>
    <w:rsid w:val="00971647"/>
    <w:rsid w:val="00971D31"/>
    <w:rsid w:val="009722CB"/>
    <w:rsid w:val="00972453"/>
    <w:rsid w:val="00972C95"/>
    <w:rsid w:val="00973019"/>
    <w:rsid w:val="009730DF"/>
    <w:rsid w:val="009732FE"/>
    <w:rsid w:val="00974095"/>
    <w:rsid w:val="0097428A"/>
    <w:rsid w:val="00974602"/>
    <w:rsid w:val="00975645"/>
    <w:rsid w:val="00976077"/>
    <w:rsid w:val="00976191"/>
    <w:rsid w:val="00976326"/>
    <w:rsid w:val="0097663C"/>
    <w:rsid w:val="009772BF"/>
    <w:rsid w:val="00977D05"/>
    <w:rsid w:val="00977E18"/>
    <w:rsid w:val="009805BE"/>
    <w:rsid w:val="00980825"/>
    <w:rsid w:val="00980AD3"/>
    <w:rsid w:val="00980B6E"/>
    <w:rsid w:val="00981045"/>
    <w:rsid w:val="009815BD"/>
    <w:rsid w:val="00981723"/>
    <w:rsid w:val="00981B02"/>
    <w:rsid w:val="00981DE3"/>
    <w:rsid w:val="00983170"/>
    <w:rsid w:val="009835C4"/>
    <w:rsid w:val="0098366F"/>
    <w:rsid w:val="00983BA6"/>
    <w:rsid w:val="00984270"/>
    <w:rsid w:val="009845FC"/>
    <w:rsid w:val="009847F5"/>
    <w:rsid w:val="0098501A"/>
    <w:rsid w:val="009856AE"/>
    <w:rsid w:val="009856F4"/>
    <w:rsid w:val="0098581F"/>
    <w:rsid w:val="009858F2"/>
    <w:rsid w:val="00985DD2"/>
    <w:rsid w:val="00986066"/>
    <w:rsid w:val="0098638D"/>
    <w:rsid w:val="00986864"/>
    <w:rsid w:val="00986D42"/>
    <w:rsid w:val="0098713E"/>
    <w:rsid w:val="009871CA"/>
    <w:rsid w:val="009872A4"/>
    <w:rsid w:val="009878D7"/>
    <w:rsid w:val="009879AF"/>
    <w:rsid w:val="00987A9C"/>
    <w:rsid w:val="00987EE8"/>
    <w:rsid w:val="00990207"/>
    <w:rsid w:val="0099020F"/>
    <w:rsid w:val="00990361"/>
    <w:rsid w:val="00990F45"/>
    <w:rsid w:val="0099138C"/>
    <w:rsid w:val="009914F0"/>
    <w:rsid w:val="00991ADC"/>
    <w:rsid w:val="009925C5"/>
    <w:rsid w:val="00992946"/>
    <w:rsid w:val="0099399F"/>
    <w:rsid w:val="00993AD1"/>
    <w:rsid w:val="009943CE"/>
    <w:rsid w:val="009945FB"/>
    <w:rsid w:val="00994811"/>
    <w:rsid w:val="00994B96"/>
    <w:rsid w:val="00994CE9"/>
    <w:rsid w:val="00994D56"/>
    <w:rsid w:val="00994DA8"/>
    <w:rsid w:val="00994DC5"/>
    <w:rsid w:val="009958F6"/>
    <w:rsid w:val="00996715"/>
    <w:rsid w:val="0099679F"/>
    <w:rsid w:val="0099783A"/>
    <w:rsid w:val="009978EC"/>
    <w:rsid w:val="00997B89"/>
    <w:rsid w:val="00997EC8"/>
    <w:rsid w:val="00997F9B"/>
    <w:rsid w:val="009A09F6"/>
    <w:rsid w:val="009A0AB2"/>
    <w:rsid w:val="009A0B1D"/>
    <w:rsid w:val="009A127C"/>
    <w:rsid w:val="009A1559"/>
    <w:rsid w:val="009A24EE"/>
    <w:rsid w:val="009A2F03"/>
    <w:rsid w:val="009A2F19"/>
    <w:rsid w:val="009A3218"/>
    <w:rsid w:val="009A36DD"/>
    <w:rsid w:val="009A38E6"/>
    <w:rsid w:val="009A3A1A"/>
    <w:rsid w:val="009A3CD6"/>
    <w:rsid w:val="009A3F5D"/>
    <w:rsid w:val="009A3FCE"/>
    <w:rsid w:val="009A4263"/>
    <w:rsid w:val="009A43B1"/>
    <w:rsid w:val="009A4AF7"/>
    <w:rsid w:val="009A4D93"/>
    <w:rsid w:val="009A5013"/>
    <w:rsid w:val="009A5600"/>
    <w:rsid w:val="009A5C89"/>
    <w:rsid w:val="009A6579"/>
    <w:rsid w:val="009A6799"/>
    <w:rsid w:val="009A6888"/>
    <w:rsid w:val="009A6955"/>
    <w:rsid w:val="009A6FB6"/>
    <w:rsid w:val="009A7CC9"/>
    <w:rsid w:val="009A7D45"/>
    <w:rsid w:val="009B0009"/>
    <w:rsid w:val="009B03F0"/>
    <w:rsid w:val="009B059B"/>
    <w:rsid w:val="009B0905"/>
    <w:rsid w:val="009B110F"/>
    <w:rsid w:val="009B1B11"/>
    <w:rsid w:val="009B2146"/>
    <w:rsid w:val="009B236B"/>
    <w:rsid w:val="009B251E"/>
    <w:rsid w:val="009B2B9F"/>
    <w:rsid w:val="009B30E4"/>
    <w:rsid w:val="009B30F4"/>
    <w:rsid w:val="009B33B8"/>
    <w:rsid w:val="009B3A3F"/>
    <w:rsid w:val="009B3C6B"/>
    <w:rsid w:val="009B3D2E"/>
    <w:rsid w:val="009B4134"/>
    <w:rsid w:val="009B4508"/>
    <w:rsid w:val="009B4576"/>
    <w:rsid w:val="009B5396"/>
    <w:rsid w:val="009B5763"/>
    <w:rsid w:val="009B5ED0"/>
    <w:rsid w:val="009B6B92"/>
    <w:rsid w:val="009B6E41"/>
    <w:rsid w:val="009B708F"/>
    <w:rsid w:val="009B7760"/>
    <w:rsid w:val="009B77D3"/>
    <w:rsid w:val="009C0AF5"/>
    <w:rsid w:val="009C135B"/>
    <w:rsid w:val="009C14DF"/>
    <w:rsid w:val="009C19EB"/>
    <w:rsid w:val="009C1A95"/>
    <w:rsid w:val="009C333B"/>
    <w:rsid w:val="009C3D40"/>
    <w:rsid w:val="009C426C"/>
    <w:rsid w:val="009C508A"/>
    <w:rsid w:val="009C551F"/>
    <w:rsid w:val="009C62AB"/>
    <w:rsid w:val="009C64AC"/>
    <w:rsid w:val="009C64B8"/>
    <w:rsid w:val="009C66D9"/>
    <w:rsid w:val="009C6C07"/>
    <w:rsid w:val="009C7402"/>
    <w:rsid w:val="009C74D9"/>
    <w:rsid w:val="009C7867"/>
    <w:rsid w:val="009C78B6"/>
    <w:rsid w:val="009C7982"/>
    <w:rsid w:val="009D0463"/>
    <w:rsid w:val="009D0509"/>
    <w:rsid w:val="009D0993"/>
    <w:rsid w:val="009D0AB8"/>
    <w:rsid w:val="009D1262"/>
    <w:rsid w:val="009D12B4"/>
    <w:rsid w:val="009D1A2E"/>
    <w:rsid w:val="009D2629"/>
    <w:rsid w:val="009D2710"/>
    <w:rsid w:val="009D2A59"/>
    <w:rsid w:val="009D2E5C"/>
    <w:rsid w:val="009D3124"/>
    <w:rsid w:val="009D3DC5"/>
    <w:rsid w:val="009D4690"/>
    <w:rsid w:val="009D4970"/>
    <w:rsid w:val="009D4C66"/>
    <w:rsid w:val="009D4FBA"/>
    <w:rsid w:val="009D53AD"/>
    <w:rsid w:val="009D557A"/>
    <w:rsid w:val="009D579C"/>
    <w:rsid w:val="009D650F"/>
    <w:rsid w:val="009D6D14"/>
    <w:rsid w:val="009D714D"/>
    <w:rsid w:val="009D7769"/>
    <w:rsid w:val="009D7858"/>
    <w:rsid w:val="009D78CE"/>
    <w:rsid w:val="009D7A9F"/>
    <w:rsid w:val="009D7BCE"/>
    <w:rsid w:val="009E02B0"/>
    <w:rsid w:val="009E0DFB"/>
    <w:rsid w:val="009E10C6"/>
    <w:rsid w:val="009E10DF"/>
    <w:rsid w:val="009E1848"/>
    <w:rsid w:val="009E1A4A"/>
    <w:rsid w:val="009E1EAD"/>
    <w:rsid w:val="009E3432"/>
    <w:rsid w:val="009E3B33"/>
    <w:rsid w:val="009E4467"/>
    <w:rsid w:val="009E4920"/>
    <w:rsid w:val="009E4C33"/>
    <w:rsid w:val="009E4D7E"/>
    <w:rsid w:val="009E4F5F"/>
    <w:rsid w:val="009E550B"/>
    <w:rsid w:val="009E5552"/>
    <w:rsid w:val="009E5993"/>
    <w:rsid w:val="009E5F1F"/>
    <w:rsid w:val="009E6BC5"/>
    <w:rsid w:val="009E6CD9"/>
    <w:rsid w:val="009E713E"/>
    <w:rsid w:val="009E7551"/>
    <w:rsid w:val="009F0115"/>
    <w:rsid w:val="009F0720"/>
    <w:rsid w:val="009F0B97"/>
    <w:rsid w:val="009F0D17"/>
    <w:rsid w:val="009F12B6"/>
    <w:rsid w:val="009F187E"/>
    <w:rsid w:val="009F19E1"/>
    <w:rsid w:val="009F1CA0"/>
    <w:rsid w:val="009F2037"/>
    <w:rsid w:val="009F2109"/>
    <w:rsid w:val="009F22FB"/>
    <w:rsid w:val="009F2561"/>
    <w:rsid w:val="009F26CF"/>
    <w:rsid w:val="009F27E0"/>
    <w:rsid w:val="009F2F85"/>
    <w:rsid w:val="009F3822"/>
    <w:rsid w:val="009F3940"/>
    <w:rsid w:val="009F3DBC"/>
    <w:rsid w:val="009F3F87"/>
    <w:rsid w:val="009F4534"/>
    <w:rsid w:val="009F47DF"/>
    <w:rsid w:val="009F4C82"/>
    <w:rsid w:val="009F4D01"/>
    <w:rsid w:val="009F4D19"/>
    <w:rsid w:val="009F4DE9"/>
    <w:rsid w:val="009F4F9E"/>
    <w:rsid w:val="009F5637"/>
    <w:rsid w:val="009F582B"/>
    <w:rsid w:val="009F5FCB"/>
    <w:rsid w:val="009F6421"/>
    <w:rsid w:val="009F6944"/>
    <w:rsid w:val="009F6E82"/>
    <w:rsid w:val="009F7563"/>
    <w:rsid w:val="009F78FA"/>
    <w:rsid w:val="009F7984"/>
    <w:rsid w:val="009F7F0F"/>
    <w:rsid w:val="00A005DA"/>
    <w:rsid w:val="00A00C04"/>
    <w:rsid w:val="00A0193E"/>
    <w:rsid w:val="00A01DC3"/>
    <w:rsid w:val="00A01F78"/>
    <w:rsid w:val="00A02624"/>
    <w:rsid w:val="00A02950"/>
    <w:rsid w:val="00A02AD5"/>
    <w:rsid w:val="00A02CA9"/>
    <w:rsid w:val="00A02F1B"/>
    <w:rsid w:val="00A03B25"/>
    <w:rsid w:val="00A04250"/>
    <w:rsid w:val="00A04316"/>
    <w:rsid w:val="00A044C7"/>
    <w:rsid w:val="00A04D81"/>
    <w:rsid w:val="00A0509E"/>
    <w:rsid w:val="00A053CB"/>
    <w:rsid w:val="00A0594E"/>
    <w:rsid w:val="00A05F61"/>
    <w:rsid w:val="00A06371"/>
    <w:rsid w:val="00A06379"/>
    <w:rsid w:val="00A06E60"/>
    <w:rsid w:val="00A06F56"/>
    <w:rsid w:val="00A0747E"/>
    <w:rsid w:val="00A07B18"/>
    <w:rsid w:val="00A07E74"/>
    <w:rsid w:val="00A1032C"/>
    <w:rsid w:val="00A105A4"/>
    <w:rsid w:val="00A10662"/>
    <w:rsid w:val="00A109DE"/>
    <w:rsid w:val="00A10D05"/>
    <w:rsid w:val="00A11808"/>
    <w:rsid w:val="00A11827"/>
    <w:rsid w:val="00A118C5"/>
    <w:rsid w:val="00A11919"/>
    <w:rsid w:val="00A11B16"/>
    <w:rsid w:val="00A11D87"/>
    <w:rsid w:val="00A12232"/>
    <w:rsid w:val="00A12BBC"/>
    <w:rsid w:val="00A136C2"/>
    <w:rsid w:val="00A13E80"/>
    <w:rsid w:val="00A142E5"/>
    <w:rsid w:val="00A14496"/>
    <w:rsid w:val="00A144BD"/>
    <w:rsid w:val="00A1454F"/>
    <w:rsid w:val="00A14684"/>
    <w:rsid w:val="00A14D5F"/>
    <w:rsid w:val="00A15141"/>
    <w:rsid w:val="00A15362"/>
    <w:rsid w:val="00A15424"/>
    <w:rsid w:val="00A16251"/>
    <w:rsid w:val="00A163EA"/>
    <w:rsid w:val="00A164E5"/>
    <w:rsid w:val="00A16C07"/>
    <w:rsid w:val="00A16E46"/>
    <w:rsid w:val="00A170CB"/>
    <w:rsid w:val="00A174FF"/>
    <w:rsid w:val="00A1754D"/>
    <w:rsid w:val="00A177C0"/>
    <w:rsid w:val="00A1785C"/>
    <w:rsid w:val="00A17860"/>
    <w:rsid w:val="00A17A61"/>
    <w:rsid w:val="00A17BAD"/>
    <w:rsid w:val="00A20722"/>
    <w:rsid w:val="00A20C7D"/>
    <w:rsid w:val="00A20CB1"/>
    <w:rsid w:val="00A210A8"/>
    <w:rsid w:val="00A212CD"/>
    <w:rsid w:val="00A215D3"/>
    <w:rsid w:val="00A21C0B"/>
    <w:rsid w:val="00A22000"/>
    <w:rsid w:val="00A2290E"/>
    <w:rsid w:val="00A2309C"/>
    <w:rsid w:val="00A2342A"/>
    <w:rsid w:val="00A2388A"/>
    <w:rsid w:val="00A244F6"/>
    <w:rsid w:val="00A24A43"/>
    <w:rsid w:val="00A25812"/>
    <w:rsid w:val="00A25A31"/>
    <w:rsid w:val="00A25A65"/>
    <w:rsid w:val="00A25B01"/>
    <w:rsid w:val="00A26010"/>
    <w:rsid w:val="00A27C66"/>
    <w:rsid w:val="00A27FC6"/>
    <w:rsid w:val="00A30098"/>
    <w:rsid w:val="00A300A5"/>
    <w:rsid w:val="00A30965"/>
    <w:rsid w:val="00A30C9E"/>
    <w:rsid w:val="00A30D56"/>
    <w:rsid w:val="00A30ECB"/>
    <w:rsid w:val="00A30EFD"/>
    <w:rsid w:val="00A317F8"/>
    <w:rsid w:val="00A32E29"/>
    <w:rsid w:val="00A32F67"/>
    <w:rsid w:val="00A33449"/>
    <w:rsid w:val="00A338A8"/>
    <w:rsid w:val="00A33C1B"/>
    <w:rsid w:val="00A33FE0"/>
    <w:rsid w:val="00A35000"/>
    <w:rsid w:val="00A3552E"/>
    <w:rsid w:val="00A3576B"/>
    <w:rsid w:val="00A3618D"/>
    <w:rsid w:val="00A3628B"/>
    <w:rsid w:val="00A37448"/>
    <w:rsid w:val="00A37C90"/>
    <w:rsid w:val="00A37CB2"/>
    <w:rsid w:val="00A37F5E"/>
    <w:rsid w:val="00A418CC"/>
    <w:rsid w:val="00A42058"/>
    <w:rsid w:val="00A420E9"/>
    <w:rsid w:val="00A427AD"/>
    <w:rsid w:val="00A42BDD"/>
    <w:rsid w:val="00A42EFC"/>
    <w:rsid w:val="00A432C2"/>
    <w:rsid w:val="00A43907"/>
    <w:rsid w:val="00A43A45"/>
    <w:rsid w:val="00A43F7D"/>
    <w:rsid w:val="00A4458F"/>
    <w:rsid w:val="00A447DC"/>
    <w:rsid w:val="00A4496C"/>
    <w:rsid w:val="00A44B7F"/>
    <w:rsid w:val="00A44F36"/>
    <w:rsid w:val="00A45741"/>
    <w:rsid w:val="00A45CDE"/>
    <w:rsid w:val="00A47236"/>
    <w:rsid w:val="00A472A8"/>
    <w:rsid w:val="00A479A7"/>
    <w:rsid w:val="00A479E9"/>
    <w:rsid w:val="00A47B49"/>
    <w:rsid w:val="00A47B5A"/>
    <w:rsid w:val="00A5085F"/>
    <w:rsid w:val="00A50948"/>
    <w:rsid w:val="00A50A26"/>
    <w:rsid w:val="00A50C05"/>
    <w:rsid w:val="00A51421"/>
    <w:rsid w:val="00A51A8A"/>
    <w:rsid w:val="00A51B01"/>
    <w:rsid w:val="00A51ED0"/>
    <w:rsid w:val="00A51FF9"/>
    <w:rsid w:val="00A520EF"/>
    <w:rsid w:val="00A5307A"/>
    <w:rsid w:val="00A531E3"/>
    <w:rsid w:val="00A5329C"/>
    <w:rsid w:val="00A53468"/>
    <w:rsid w:val="00A53472"/>
    <w:rsid w:val="00A5389D"/>
    <w:rsid w:val="00A53A20"/>
    <w:rsid w:val="00A542C7"/>
    <w:rsid w:val="00A544DF"/>
    <w:rsid w:val="00A54A85"/>
    <w:rsid w:val="00A54DFD"/>
    <w:rsid w:val="00A5515F"/>
    <w:rsid w:val="00A552F0"/>
    <w:rsid w:val="00A556D4"/>
    <w:rsid w:val="00A5570B"/>
    <w:rsid w:val="00A559B5"/>
    <w:rsid w:val="00A55F67"/>
    <w:rsid w:val="00A56235"/>
    <w:rsid w:val="00A6025B"/>
    <w:rsid w:val="00A602F8"/>
    <w:rsid w:val="00A60D3F"/>
    <w:rsid w:val="00A60F15"/>
    <w:rsid w:val="00A6102E"/>
    <w:rsid w:val="00A6159D"/>
    <w:rsid w:val="00A61714"/>
    <w:rsid w:val="00A61887"/>
    <w:rsid w:val="00A61B8E"/>
    <w:rsid w:val="00A625AE"/>
    <w:rsid w:val="00A627B8"/>
    <w:rsid w:val="00A63894"/>
    <w:rsid w:val="00A647E1"/>
    <w:rsid w:val="00A6487D"/>
    <w:rsid w:val="00A6492D"/>
    <w:rsid w:val="00A649E5"/>
    <w:rsid w:val="00A64D7A"/>
    <w:rsid w:val="00A650FF"/>
    <w:rsid w:val="00A65143"/>
    <w:rsid w:val="00A65662"/>
    <w:rsid w:val="00A65FF6"/>
    <w:rsid w:val="00A666D7"/>
    <w:rsid w:val="00A66902"/>
    <w:rsid w:val="00A67428"/>
    <w:rsid w:val="00A679A9"/>
    <w:rsid w:val="00A701FC"/>
    <w:rsid w:val="00A70A40"/>
    <w:rsid w:val="00A70A7F"/>
    <w:rsid w:val="00A70DC9"/>
    <w:rsid w:val="00A710F4"/>
    <w:rsid w:val="00A71129"/>
    <w:rsid w:val="00A712F0"/>
    <w:rsid w:val="00A71D18"/>
    <w:rsid w:val="00A727EB"/>
    <w:rsid w:val="00A73069"/>
    <w:rsid w:val="00A7316D"/>
    <w:rsid w:val="00A73269"/>
    <w:rsid w:val="00A73582"/>
    <w:rsid w:val="00A739C1"/>
    <w:rsid w:val="00A73ADD"/>
    <w:rsid w:val="00A73BBA"/>
    <w:rsid w:val="00A73EF3"/>
    <w:rsid w:val="00A741A9"/>
    <w:rsid w:val="00A74232"/>
    <w:rsid w:val="00A743CC"/>
    <w:rsid w:val="00A74B3B"/>
    <w:rsid w:val="00A74E64"/>
    <w:rsid w:val="00A75304"/>
    <w:rsid w:val="00A7542C"/>
    <w:rsid w:val="00A75CDB"/>
    <w:rsid w:val="00A75E47"/>
    <w:rsid w:val="00A76262"/>
    <w:rsid w:val="00A762C0"/>
    <w:rsid w:val="00A76770"/>
    <w:rsid w:val="00A76979"/>
    <w:rsid w:val="00A76A5A"/>
    <w:rsid w:val="00A77EDE"/>
    <w:rsid w:val="00A80191"/>
    <w:rsid w:val="00A80B99"/>
    <w:rsid w:val="00A8149E"/>
    <w:rsid w:val="00A81991"/>
    <w:rsid w:val="00A81B3A"/>
    <w:rsid w:val="00A81EFB"/>
    <w:rsid w:val="00A82020"/>
    <w:rsid w:val="00A82985"/>
    <w:rsid w:val="00A82FD3"/>
    <w:rsid w:val="00A8355B"/>
    <w:rsid w:val="00A83771"/>
    <w:rsid w:val="00A83BE9"/>
    <w:rsid w:val="00A84648"/>
    <w:rsid w:val="00A85351"/>
    <w:rsid w:val="00A857F7"/>
    <w:rsid w:val="00A86A9C"/>
    <w:rsid w:val="00A86B25"/>
    <w:rsid w:val="00A8769A"/>
    <w:rsid w:val="00A90516"/>
    <w:rsid w:val="00A90E08"/>
    <w:rsid w:val="00A90F4C"/>
    <w:rsid w:val="00A91031"/>
    <w:rsid w:val="00A912E8"/>
    <w:rsid w:val="00A91519"/>
    <w:rsid w:val="00A91AD9"/>
    <w:rsid w:val="00A91D92"/>
    <w:rsid w:val="00A91DF1"/>
    <w:rsid w:val="00A920C4"/>
    <w:rsid w:val="00A92208"/>
    <w:rsid w:val="00A92535"/>
    <w:rsid w:val="00A92D47"/>
    <w:rsid w:val="00A9309C"/>
    <w:rsid w:val="00A93102"/>
    <w:rsid w:val="00A9365A"/>
    <w:rsid w:val="00A93662"/>
    <w:rsid w:val="00A937CB"/>
    <w:rsid w:val="00A9479F"/>
    <w:rsid w:val="00A94C3B"/>
    <w:rsid w:val="00A94CDD"/>
    <w:rsid w:val="00A951F8"/>
    <w:rsid w:val="00A954CC"/>
    <w:rsid w:val="00A95554"/>
    <w:rsid w:val="00A95581"/>
    <w:rsid w:val="00A96069"/>
    <w:rsid w:val="00A9608F"/>
    <w:rsid w:val="00A9638C"/>
    <w:rsid w:val="00A96ED8"/>
    <w:rsid w:val="00A97B1F"/>
    <w:rsid w:val="00A97D27"/>
    <w:rsid w:val="00AA0FFA"/>
    <w:rsid w:val="00AA14F3"/>
    <w:rsid w:val="00AA15EB"/>
    <w:rsid w:val="00AA1C35"/>
    <w:rsid w:val="00AA2196"/>
    <w:rsid w:val="00AA23F3"/>
    <w:rsid w:val="00AA2493"/>
    <w:rsid w:val="00AA2691"/>
    <w:rsid w:val="00AA288C"/>
    <w:rsid w:val="00AA2A9A"/>
    <w:rsid w:val="00AA2DBB"/>
    <w:rsid w:val="00AA35BB"/>
    <w:rsid w:val="00AA3C04"/>
    <w:rsid w:val="00AA3E9B"/>
    <w:rsid w:val="00AA40A4"/>
    <w:rsid w:val="00AA4DE1"/>
    <w:rsid w:val="00AA50B7"/>
    <w:rsid w:val="00AA5133"/>
    <w:rsid w:val="00AA53B6"/>
    <w:rsid w:val="00AA59F4"/>
    <w:rsid w:val="00AA5B4C"/>
    <w:rsid w:val="00AA6095"/>
    <w:rsid w:val="00AA64CF"/>
    <w:rsid w:val="00AA64F7"/>
    <w:rsid w:val="00AA6513"/>
    <w:rsid w:val="00AA653F"/>
    <w:rsid w:val="00AA6780"/>
    <w:rsid w:val="00AA69BF"/>
    <w:rsid w:val="00AA6AB3"/>
    <w:rsid w:val="00AA72BC"/>
    <w:rsid w:val="00AA7956"/>
    <w:rsid w:val="00AA7A2C"/>
    <w:rsid w:val="00AA7E73"/>
    <w:rsid w:val="00AA7F41"/>
    <w:rsid w:val="00AB0519"/>
    <w:rsid w:val="00AB06A0"/>
    <w:rsid w:val="00AB0A92"/>
    <w:rsid w:val="00AB19B6"/>
    <w:rsid w:val="00AB1E44"/>
    <w:rsid w:val="00AB1FA4"/>
    <w:rsid w:val="00AB26B8"/>
    <w:rsid w:val="00AB2889"/>
    <w:rsid w:val="00AB2C0B"/>
    <w:rsid w:val="00AB2DC5"/>
    <w:rsid w:val="00AB2DCC"/>
    <w:rsid w:val="00AB327F"/>
    <w:rsid w:val="00AB35E9"/>
    <w:rsid w:val="00AB38C3"/>
    <w:rsid w:val="00AB4E4A"/>
    <w:rsid w:val="00AB515E"/>
    <w:rsid w:val="00AB5819"/>
    <w:rsid w:val="00AB64BA"/>
    <w:rsid w:val="00AB6860"/>
    <w:rsid w:val="00AB6A8C"/>
    <w:rsid w:val="00AB768B"/>
    <w:rsid w:val="00AB79AA"/>
    <w:rsid w:val="00AB7C46"/>
    <w:rsid w:val="00AC0075"/>
    <w:rsid w:val="00AC0576"/>
    <w:rsid w:val="00AC06A2"/>
    <w:rsid w:val="00AC0CF5"/>
    <w:rsid w:val="00AC0E7E"/>
    <w:rsid w:val="00AC0F07"/>
    <w:rsid w:val="00AC0F0A"/>
    <w:rsid w:val="00AC123D"/>
    <w:rsid w:val="00AC12DD"/>
    <w:rsid w:val="00AC1475"/>
    <w:rsid w:val="00AC1B42"/>
    <w:rsid w:val="00AC1FA7"/>
    <w:rsid w:val="00AC2365"/>
    <w:rsid w:val="00AC2406"/>
    <w:rsid w:val="00AC246B"/>
    <w:rsid w:val="00AC2ACE"/>
    <w:rsid w:val="00AC2F1E"/>
    <w:rsid w:val="00AC319D"/>
    <w:rsid w:val="00AC3605"/>
    <w:rsid w:val="00AC3952"/>
    <w:rsid w:val="00AC3FFA"/>
    <w:rsid w:val="00AC41EB"/>
    <w:rsid w:val="00AC42F3"/>
    <w:rsid w:val="00AC4521"/>
    <w:rsid w:val="00AC4572"/>
    <w:rsid w:val="00AC4588"/>
    <w:rsid w:val="00AC5A9B"/>
    <w:rsid w:val="00AC5D35"/>
    <w:rsid w:val="00AC5E00"/>
    <w:rsid w:val="00AC6DD9"/>
    <w:rsid w:val="00AC73FB"/>
    <w:rsid w:val="00AC742D"/>
    <w:rsid w:val="00AC745A"/>
    <w:rsid w:val="00AC7660"/>
    <w:rsid w:val="00AC78BF"/>
    <w:rsid w:val="00AC79D2"/>
    <w:rsid w:val="00AC7D34"/>
    <w:rsid w:val="00AC7DE8"/>
    <w:rsid w:val="00AC7EEA"/>
    <w:rsid w:val="00AD01BF"/>
    <w:rsid w:val="00AD0DB0"/>
    <w:rsid w:val="00AD0FB5"/>
    <w:rsid w:val="00AD144A"/>
    <w:rsid w:val="00AD1647"/>
    <w:rsid w:val="00AD19F4"/>
    <w:rsid w:val="00AD1C52"/>
    <w:rsid w:val="00AD1DB8"/>
    <w:rsid w:val="00AD1FD1"/>
    <w:rsid w:val="00AD26D0"/>
    <w:rsid w:val="00AD2AD2"/>
    <w:rsid w:val="00AD3128"/>
    <w:rsid w:val="00AD33D0"/>
    <w:rsid w:val="00AD4576"/>
    <w:rsid w:val="00AD4A3F"/>
    <w:rsid w:val="00AD4DA8"/>
    <w:rsid w:val="00AD4EE6"/>
    <w:rsid w:val="00AD549B"/>
    <w:rsid w:val="00AD5C20"/>
    <w:rsid w:val="00AD6391"/>
    <w:rsid w:val="00AD64F5"/>
    <w:rsid w:val="00AD6657"/>
    <w:rsid w:val="00AD69FD"/>
    <w:rsid w:val="00AD6B54"/>
    <w:rsid w:val="00AD6F7B"/>
    <w:rsid w:val="00AD741B"/>
    <w:rsid w:val="00AE07A6"/>
    <w:rsid w:val="00AE0A24"/>
    <w:rsid w:val="00AE0F32"/>
    <w:rsid w:val="00AE12AB"/>
    <w:rsid w:val="00AE14AC"/>
    <w:rsid w:val="00AE1661"/>
    <w:rsid w:val="00AE17AD"/>
    <w:rsid w:val="00AE19E7"/>
    <w:rsid w:val="00AE1B20"/>
    <w:rsid w:val="00AE1D07"/>
    <w:rsid w:val="00AE207C"/>
    <w:rsid w:val="00AE22F6"/>
    <w:rsid w:val="00AE26AE"/>
    <w:rsid w:val="00AE2A18"/>
    <w:rsid w:val="00AE2A52"/>
    <w:rsid w:val="00AE2C3B"/>
    <w:rsid w:val="00AE30F1"/>
    <w:rsid w:val="00AE3629"/>
    <w:rsid w:val="00AE37B8"/>
    <w:rsid w:val="00AE3A15"/>
    <w:rsid w:val="00AE3ADC"/>
    <w:rsid w:val="00AE40A2"/>
    <w:rsid w:val="00AE41F6"/>
    <w:rsid w:val="00AE42C3"/>
    <w:rsid w:val="00AE4587"/>
    <w:rsid w:val="00AE5197"/>
    <w:rsid w:val="00AE557D"/>
    <w:rsid w:val="00AE591B"/>
    <w:rsid w:val="00AE5E22"/>
    <w:rsid w:val="00AE5EE2"/>
    <w:rsid w:val="00AE5EE6"/>
    <w:rsid w:val="00AE6077"/>
    <w:rsid w:val="00AE6943"/>
    <w:rsid w:val="00AE6B99"/>
    <w:rsid w:val="00AE6BC3"/>
    <w:rsid w:val="00AE6D86"/>
    <w:rsid w:val="00AE701F"/>
    <w:rsid w:val="00AE73E5"/>
    <w:rsid w:val="00AE7838"/>
    <w:rsid w:val="00AE7D29"/>
    <w:rsid w:val="00AE7E59"/>
    <w:rsid w:val="00AF0149"/>
    <w:rsid w:val="00AF03A2"/>
    <w:rsid w:val="00AF09D4"/>
    <w:rsid w:val="00AF113D"/>
    <w:rsid w:val="00AF1301"/>
    <w:rsid w:val="00AF13F3"/>
    <w:rsid w:val="00AF1439"/>
    <w:rsid w:val="00AF1EF5"/>
    <w:rsid w:val="00AF2E5E"/>
    <w:rsid w:val="00AF32A0"/>
    <w:rsid w:val="00AF3C03"/>
    <w:rsid w:val="00AF3C2F"/>
    <w:rsid w:val="00AF4024"/>
    <w:rsid w:val="00AF43CC"/>
    <w:rsid w:val="00AF4A7F"/>
    <w:rsid w:val="00AF4B7F"/>
    <w:rsid w:val="00AF4B8E"/>
    <w:rsid w:val="00AF4FAE"/>
    <w:rsid w:val="00AF51B0"/>
    <w:rsid w:val="00AF5EA2"/>
    <w:rsid w:val="00AF645F"/>
    <w:rsid w:val="00AF66EC"/>
    <w:rsid w:val="00AF67D4"/>
    <w:rsid w:val="00AF6EC0"/>
    <w:rsid w:val="00AF6F0B"/>
    <w:rsid w:val="00AF72F9"/>
    <w:rsid w:val="00AF78F1"/>
    <w:rsid w:val="00AF7B15"/>
    <w:rsid w:val="00B001C4"/>
    <w:rsid w:val="00B00735"/>
    <w:rsid w:val="00B0080D"/>
    <w:rsid w:val="00B00A59"/>
    <w:rsid w:val="00B00C14"/>
    <w:rsid w:val="00B00DFD"/>
    <w:rsid w:val="00B010A6"/>
    <w:rsid w:val="00B01487"/>
    <w:rsid w:val="00B01714"/>
    <w:rsid w:val="00B01CC6"/>
    <w:rsid w:val="00B01E7D"/>
    <w:rsid w:val="00B01EC3"/>
    <w:rsid w:val="00B02498"/>
    <w:rsid w:val="00B02E4E"/>
    <w:rsid w:val="00B032FE"/>
    <w:rsid w:val="00B0356A"/>
    <w:rsid w:val="00B038B0"/>
    <w:rsid w:val="00B03FBF"/>
    <w:rsid w:val="00B04054"/>
    <w:rsid w:val="00B04094"/>
    <w:rsid w:val="00B0480A"/>
    <w:rsid w:val="00B049FD"/>
    <w:rsid w:val="00B04D21"/>
    <w:rsid w:val="00B04E38"/>
    <w:rsid w:val="00B04F82"/>
    <w:rsid w:val="00B05029"/>
    <w:rsid w:val="00B05A13"/>
    <w:rsid w:val="00B05ABB"/>
    <w:rsid w:val="00B05C82"/>
    <w:rsid w:val="00B0675E"/>
    <w:rsid w:val="00B068FA"/>
    <w:rsid w:val="00B07381"/>
    <w:rsid w:val="00B07B7A"/>
    <w:rsid w:val="00B10513"/>
    <w:rsid w:val="00B10597"/>
    <w:rsid w:val="00B10D11"/>
    <w:rsid w:val="00B11141"/>
    <w:rsid w:val="00B112F3"/>
    <w:rsid w:val="00B11616"/>
    <w:rsid w:val="00B11667"/>
    <w:rsid w:val="00B118CA"/>
    <w:rsid w:val="00B11E52"/>
    <w:rsid w:val="00B12102"/>
    <w:rsid w:val="00B12C5C"/>
    <w:rsid w:val="00B1350D"/>
    <w:rsid w:val="00B13577"/>
    <w:rsid w:val="00B13961"/>
    <w:rsid w:val="00B13A16"/>
    <w:rsid w:val="00B1481C"/>
    <w:rsid w:val="00B1482A"/>
    <w:rsid w:val="00B14C79"/>
    <w:rsid w:val="00B14CA5"/>
    <w:rsid w:val="00B1534A"/>
    <w:rsid w:val="00B15CD2"/>
    <w:rsid w:val="00B15F28"/>
    <w:rsid w:val="00B16334"/>
    <w:rsid w:val="00B163E4"/>
    <w:rsid w:val="00B169C9"/>
    <w:rsid w:val="00B16B39"/>
    <w:rsid w:val="00B17430"/>
    <w:rsid w:val="00B1772F"/>
    <w:rsid w:val="00B17C2C"/>
    <w:rsid w:val="00B20017"/>
    <w:rsid w:val="00B2048A"/>
    <w:rsid w:val="00B21431"/>
    <w:rsid w:val="00B21DC6"/>
    <w:rsid w:val="00B22077"/>
    <w:rsid w:val="00B2223B"/>
    <w:rsid w:val="00B2228A"/>
    <w:rsid w:val="00B2251B"/>
    <w:rsid w:val="00B227AA"/>
    <w:rsid w:val="00B22EF5"/>
    <w:rsid w:val="00B2368B"/>
    <w:rsid w:val="00B237F1"/>
    <w:rsid w:val="00B239BF"/>
    <w:rsid w:val="00B23A8A"/>
    <w:rsid w:val="00B23B99"/>
    <w:rsid w:val="00B248F3"/>
    <w:rsid w:val="00B24D5A"/>
    <w:rsid w:val="00B25286"/>
    <w:rsid w:val="00B25388"/>
    <w:rsid w:val="00B253F1"/>
    <w:rsid w:val="00B255C2"/>
    <w:rsid w:val="00B2580E"/>
    <w:rsid w:val="00B25D05"/>
    <w:rsid w:val="00B261E4"/>
    <w:rsid w:val="00B2634A"/>
    <w:rsid w:val="00B2646E"/>
    <w:rsid w:val="00B26957"/>
    <w:rsid w:val="00B27CA2"/>
    <w:rsid w:val="00B27E87"/>
    <w:rsid w:val="00B30292"/>
    <w:rsid w:val="00B3031E"/>
    <w:rsid w:val="00B30D57"/>
    <w:rsid w:val="00B31377"/>
    <w:rsid w:val="00B319A7"/>
    <w:rsid w:val="00B31B4B"/>
    <w:rsid w:val="00B32014"/>
    <w:rsid w:val="00B321BA"/>
    <w:rsid w:val="00B321E6"/>
    <w:rsid w:val="00B33362"/>
    <w:rsid w:val="00B33939"/>
    <w:rsid w:val="00B34676"/>
    <w:rsid w:val="00B34A9A"/>
    <w:rsid w:val="00B34CF3"/>
    <w:rsid w:val="00B34D02"/>
    <w:rsid w:val="00B35027"/>
    <w:rsid w:val="00B352BD"/>
    <w:rsid w:val="00B3641D"/>
    <w:rsid w:val="00B367FA"/>
    <w:rsid w:val="00B36A52"/>
    <w:rsid w:val="00B36DA8"/>
    <w:rsid w:val="00B37804"/>
    <w:rsid w:val="00B37D91"/>
    <w:rsid w:val="00B40037"/>
    <w:rsid w:val="00B41829"/>
    <w:rsid w:val="00B4194F"/>
    <w:rsid w:val="00B423C4"/>
    <w:rsid w:val="00B423D1"/>
    <w:rsid w:val="00B427F4"/>
    <w:rsid w:val="00B42A93"/>
    <w:rsid w:val="00B43511"/>
    <w:rsid w:val="00B43794"/>
    <w:rsid w:val="00B43D0D"/>
    <w:rsid w:val="00B43F99"/>
    <w:rsid w:val="00B445F8"/>
    <w:rsid w:val="00B4460A"/>
    <w:rsid w:val="00B4479A"/>
    <w:rsid w:val="00B44B9A"/>
    <w:rsid w:val="00B44D06"/>
    <w:rsid w:val="00B44F96"/>
    <w:rsid w:val="00B45253"/>
    <w:rsid w:val="00B46070"/>
    <w:rsid w:val="00B464F4"/>
    <w:rsid w:val="00B4678F"/>
    <w:rsid w:val="00B46D87"/>
    <w:rsid w:val="00B470CD"/>
    <w:rsid w:val="00B47A96"/>
    <w:rsid w:val="00B47BF3"/>
    <w:rsid w:val="00B50193"/>
    <w:rsid w:val="00B5041D"/>
    <w:rsid w:val="00B50851"/>
    <w:rsid w:val="00B509D9"/>
    <w:rsid w:val="00B50A87"/>
    <w:rsid w:val="00B50A8C"/>
    <w:rsid w:val="00B513D1"/>
    <w:rsid w:val="00B5148E"/>
    <w:rsid w:val="00B518FE"/>
    <w:rsid w:val="00B51DE9"/>
    <w:rsid w:val="00B52477"/>
    <w:rsid w:val="00B5350B"/>
    <w:rsid w:val="00B53673"/>
    <w:rsid w:val="00B538B6"/>
    <w:rsid w:val="00B53D47"/>
    <w:rsid w:val="00B54B4A"/>
    <w:rsid w:val="00B54DB7"/>
    <w:rsid w:val="00B54DE5"/>
    <w:rsid w:val="00B55503"/>
    <w:rsid w:val="00B55A5C"/>
    <w:rsid w:val="00B55B78"/>
    <w:rsid w:val="00B57442"/>
    <w:rsid w:val="00B574CC"/>
    <w:rsid w:val="00B575DA"/>
    <w:rsid w:val="00B577E6"/>
    <w:rsid w:val="00B57EC1"/>
    <w:rsid w:val="00B6014B"/>
    <w:rsid w:val="00B60B36"/>
    <w:rsid w:val="00B61DD3"/>
    <w:rsid w:val="00B620FD"/>
    <w:rsid w:val="00B62393"/>
    <w:rsid w:val="00B6252A"/>
    <w:rsid w:val="00B62B01"/>
    <w:rsid w:val="00B62D1B"/>
    <w:rsid w:val="00B62F40"/>
    <w:rsid w:val="00B63060"/>
    <w:rsid w:val="00B633CC"/>
    <w:rsid w:val="00B634FB"/>
    <w:rsid w:val="00B640B5"/>
    <w:rsid w:val="00B6448F"/>
    <w:rsid w:val="00B6474F"/>
    <w:rsid w:val="00B6485B"/>
    <w:rsid w:val="00B64BCB"/>
    <w:rsid w:val="00B64E6C"/>
    <w:rsid w:val="00B64FDA"/>
    <w:rsid w:val="00B6516A"/>
    <w:rsid w:val="00B655E1"/>
    <w:rsid w:val="00B65671"/>
    <w:rsid w:val="00B658C1"/>
    <w:rsid w:val="00B66264"/>
    <w:rsid w:val="00B666D7"/>
    <w:rsid w:val="00B6695C"/>
    <w:rsid w:val="00B66DF3"/>
    <w:rsid w:val="00B66EB7"/>
    <w:rsid w:val="00B673CF"/>
    <w:rsid w:val="00B67504"/>
    <w:rsid w:val="00B70756"/>
    <w:rsid w:val="00B709D7"/>
    <w:rsid w:val="00B71540"/>
    <w:rsid w:val="00B7155A"/>
    <w:rsid w:val="00B72650"/>
    <w:rsid w:val="00B72C14"/>
    <w:rsid w:val="00B73108"/>
    <w:rsid w:val="00B7350D"/>
    <w:rsid w:val="00B7391F"/>
    <w:rsid w:val="00B7423D"/>
    <w:rsid w:val="00B74666"/>
    <w:rsid w:val="00B74833"/>
    <w:rsid w:val="00B753A0"/>
    <w:rsid w:val="00B75FDC"/>
    <w:rsid w:val="00B762D0"/>
    <w:rsid w:val="00B762DD"/>
    <w:rsid w:val="00B76399"/>
    <w:rsid w:val="00B76426"/>
    <w:rsid w:val="00B7690F"/>
    <w:rsid w:val="00B76A2C"/>
    <w:rsid w:val="00B76E24"/>
    <w:rsid w:val="00B77557"/>
    <w:rsid w:val="00B776C7"/>
    <w:rsid w:val="00B777B6"/>
    <w:rsid w:val="00B77BF3"/>
    <w:rsid w:val="00B77E48"/>
    <w:rsid w:val="00B80A9A"/>
    <w:rsid w:val="00B80D0E"/>
    <w:rsid w:val="00B81059"/>
    <w:rsid w:val="00B81D06"/>
    <w:rsid w:val="00B8205A"/>
    <w:rsid w:val="00B826F4"/>
    <w:rsid w:val="00B82938"/>
    <w:rsid w:val="00B82BB6"/>
    <w:rsid w:val="00B83163"/>
    <w:rsid w:val="00B84168"/>
    <w:rsid w:val="00B84544"/>
    <w:rsid w:val="00B848F5"/>
    <w:rsid w:val="00B84DD8"/>
    <w:rsid w:val="00B851B3"/>
    <w:rsid w:val="00B8524B"/>
    <w:rsid w:val="00B856E5"/>
    <w:rsid w:val="00B857A2"/>
    <w:rsid w:val="00B85D09"/>
    <w:rsid w:val="00B864F1"/>
    <w:rsid w:val="00B86B8B"/>
    <w:rsid w:val="00B86C49"/>
    <w:rsid w:val="00B872BE"/>
    <w:rsid w:val="00B879E0"/>
    <w:rsid w:val="00B87D59"/>
    <w:rsid w:val="00B901DD"/>
    <w:rsid w:val="00B90D0B"/>
    <w:rsid w:val="00B90F9B"/>
    <w:rsid w:val="00B9115C"/>
    <w:rsid w:val="00B91239"/>
    <w:rsid w:val="00B9175A"/>
    <w:rsid w:val="00B91C71"/>
    <w:rsid w:val="00B92352"/>
    <w:rsid w:val="00B92374"/>
    <w:rsid w:val="00B9275A"/>
    <w:rsid w:val="00B92841"/>
    <w:rsid w:val="00B92943"/>
    <w:rsid w:val="00B92A67"/>
    <w:rsid w:val="00B92B13"/>
    <w:rsid w:val="00B92DCA"/>
    <w:rsid w:val="00B932E3"/>
    <w:rsid w:val="00B936D4"/>
    <w:rsid w:val="00B93B30"/>
    <w:rsid w:val="00B943FF"/>
    <w:rsid w:val="00B94CEC"/>
    <w:rsid w:val="00B95070"/>
    <w:rsid w:val="00B9540F"/>
    <w:rsid w:val="00B9559C"/>
    <w:rsid w:val="00B9562C"/>
    <w:rsid w:val="00B95CF6"/>
    <w:rsid w:val="00B96356"/>
    <w:rsid w:val="00B964C5"/>
    <w:rsid w:val="00B96BA6"/>
    <w:rsid w:val="00B970A6"/>
    <w:rsid w:val="00B97471"/>
    <w:rsid w:val="00B978C5"/>
    <w:rsid w:val="00B97929"/>
    <w:rsid w:val="00B97F18"/>
    <w:rsid w:val="00BA0709"/>
    <w:rsid w:val="00BA082D"/>
    <w:rsid w:val="00BA08B5"/>
    <w:rsid w:val="00BA0AD6"/>
    <w:rsid w:val="00BA108D"/>
    <w:rsid w:val="00BA1376"/>
    <w:rsid w:val="00BA1416"/>
    <w:rsid w:val="00BA164C"/>
    <w:rsid w:val="00BA18F6"/>
    <w:rsid w:val="00BA1E29"/>
    <w:rsid w:val="00BA24D5"/>
    <w:rsid w:val="00BA2BA2"/>
    <w:rsid w:val="00BA2BF4"/>
    <w:rsid w:val="00BA30BC"/>
    <w:rsid w:val="00BA3491"/>
    <w:rsid w:val="00BA35AE"/>
    <w:rsid w:val="00BA4BA7"/>
    <w:rsid w:val="00BA4BFE"/>
    <w:rsid w:val="00BA5AAD"/>
    <w:rsid w:val="00BA5E09"/>
    <w:rsid w:val="00BA628D"/>
    <w:rsid w:val="00BA62DA"/>
    <w:rsid w:val="00BA6614"/>
    <w:rsid w:val="00BA7154"/>
    <w:rsid w:val="00BA7339"/>
    <w:rsid w:val="00BA758A"/>
    <w:rsid w:val="00BA763D"/>
    <w:rsid w:val="00BA76A2"/>
    <w:rsid w:val="00BA77DF"/>
    <w:rsid w:val="00BB015A"/>
    <w:rsid w:val="00BB0ABE"/>
    <w:rsid w:val="00BB0C8C"/>
    <w:rsid w:val="00BB0DF6"/>
    <w:rsid w:val="00BB0F94"/>
    <w:rsid w:val="00BB16E1"/>
    <w:rsid w:val="00BB197A"/>
    <w:rsid w:val="00BB19AA"/>
    <w:rsid w:val="00BB1AA5"/>
    <w:rsid w:val="00BB1E2E"/>
    <w:rsid w:val="00BB2501"/>
    <w:rsid w:val="00BB2598"/>
    <w:rsid w:val="00BB267A"/>
    <w:rsid w:val="00BB26D4"/>
    <w:rsid w:val="00BB29B9"/>
    <w:rsid w:val="00BB2DA7"/>
    <w:rsid w:val="00BB3817"/>
    <w:rsid w:val="00BB3963"/>
    <w:rsid w:val="00BB3ABA"/>
    <w:rsid w:val="00BB41F1"/>
    <w:rsid w:val="00BB4562"/>
    <w:rsid w:val="00BB46CE"/>
    <w:rsid w:val="00BB548A"/>
    <w:rsid w:val="00BB5660"/>
    <w:rsid w:val="00BB571A"/>
    <w:rsid w:val="00BB5CA2"/>
    <w:rsid w:val="00BB5CFB"/>
    <w:rsid w:val="00BB693B"/>
    <w:rsid w:val="00BB69B3"/>
    <w:rsid w:val="00BB6D39"/>
    <w:rsid w:val="00BB713D"/>
    <w:rsid w:val="00BB7584"/>
    <w:rsid w:val="00BB75E1"/>
    <w:rsid w:val="00BB7868"/>
    <w:rsid w:val="00BB7CC2"/>
    <w:rsid w:val="00BC04BA"/>
    <w:rsid w:val="00BC08DA"/>
    <w:rsid w:val="00BC0D7F"/>
    <w:rsid w:val="00BC21E9"/>
    <w:rsid w:val="00BC25A8"/>
    <w:rsid w:val="00BC26AA"/>
    <w:rsid w:val="00BC29DB"/>
    <w:rsid w:val="00BC2A1F"/>
    <w:rsid w:val="00BC2DB6"/>
    <w:rsid w:val="00BC2F3E"/>
    <w:rsid w:val="00BC31A1"/>
    <w:rsid w:val="00BC32CE"/>
    <w:rsid w:val="00BC33FB"/>
    <w:rsid w:val="00BC367F"/>
    <w:rsid w:val="00BC435B"/>
    <w:rsid w:val="00BC48E1"/>
    <w:rsid w:val="00BC4BA9"/>
    <w:rsid w:val="00BC4C33"/>
    <w:rsid w:val="00BC4E8B"/>
    <w:rsid w:val="00BC514A"/>
    <w:rsid w:val="00BC58C0"/>
    <w:rsid w:val="00BC59BF"/>
    <w:rsid w:val="00BC5D45"/>
    <w:rsid w:val="00BC6229"/>
    <w:rsid w:val="00BC6AEF"/>
    <w:rsid w:val="00BC7A41"/>
    <w:rsid w:val="00BC7D7C"/>
    <w:rsid w:val="00BD017A"/>
    <w:rsid w:val="00BD04E4"/>
    <w:rsid w:val="00BD08F0"/>
    <w:rsid w:val="00BD0B7E"/>
    <w:rsid w:val="00BD11AE"/>
    <w:rsid w:val="00BD16D7"/>
    <w:rsid w:val="00BD1809"/>
    <w:rsid w:val="00BD1B2D"/>
    <w:rsid w:val="00BD1D5C"/>
    <w:rsid w:val="00BD240F"/>
    <w:rsid w:val="00BD38B5"/>
    <w:rsid w:val="00BD38EB"/>
    <w:rsid w:val="00BD390B"/>
    <w:rsid w:val="00BD3BAB"/>
    <w:rsid w:val="00BD3BD8"/>
    <w:rsid w:val="00BD3C77"/>
    <w:rsid w:val="00BD3D19"/>
    <w:rsid w:val="00BD3EAB"/>
    <w:rsid w:val="00BD4223"/>
    <w:rsid w:val="00BD4336"/>
    <w:rsid w:val="00BD47EC"/>
    <w:rsid w:val="00BD48FC"/>
    <w:rsid w:val="00BD493C"/>
    <w:rsid w:val="00BD4FA3"/>
    <w:rsid w:val="00BD554C"/>
    <w:rsid w:val="00BD578D"/>
    <w:rsid w:val="00BD58B3"/>
    <w:rsid w:val="00BD62F9"/>
    <w:rsid w:val="00BD6673"/>
    <w:rsid w:val="00BD6883"/>
    <w:rsid w:val="00BD79F5"/>
    <w:rsid w:val="00BD7D8A"/>
    <w:rsid w:val="00BD7F8A"/>
    <w:rsid w:val="00BE0038"/>
    <w:rsid w:val="00BE03DE"/>
    <w:rsid w:val="00BE085E"/>
    <w:rsid w:val="00BE08D0"/>
    <w:rsid w:val="00BE0959"/>
    <w:rsid w:val="00BE0E7C"/>
    <w:rsid w:val="00BE161B"/>
    <w:rsid w:val="00BE162C"/>
    <w:rsid w:val="00BE1B9B"/>
    <w:rsid w:val="00BE1C54"/>
    <w:rsid w:val="00BE261A"/>
    <w:rsid w:val="00BE267B"/>
    <w:rsid w:val="00BE2D76"/>
    <w:rsid w:val="00BE3052"/>
    <w:rsid w:val="00BE315A"/>
    <w:rsid w:val="00BE38DA"/>
    <w:rsid w:val="00BE3A18"/>
    <w:rsid w:val="00BE50BA"/>
    <w:rsid w:val="00BE5272"/>
    <w:rsid w:val="00BE601A"/>
    <w:rsid w:val="00BE60D1"/>
    <w:rsid w:val="00BE61E3"/>
    <w:rsid w:val="00BE6225"/>
    <w:rsid w:val="00BE6772"/>
    <w:rsid w:val="00BE6971"/>
    <w:rsid w:val="00BE6C6E"/>
    <w:rsid w:val="00BE709F"/>
    <w:rsid w:val="00BE70F7"/>
    <w:rsid w:val="00BE729C"/>
    <w:rsid w:val="00BE767D"/>
    <w:rsid w:val="00BE7F3D"/>
    <w:rsid w:val="00BF0D62"/>
    <w:rsid w:val="00BF172A"/>
    <w:rsid w:val="00BF2101"/>
    <w:rsid w:val="00BF2749"/>
    <w:rsid w:val="00BF2821"/>
    <w:rsid w:val="00BF2BFA"/>
    <w:rsid w:val="00BF2E3E"/>
    <w:rsid w:val="00BF3037"/>
    <w:rsid w:val="00BF3355"/>
    <w:rsid w:val="00BF33E4"/>
    <w:rsid w:val="00BF37C9"/>
    <w:rsid w:val="00BF41AF"/>
    <w:rsid w:val="00BF48D1"/>
    <w:rsid w:val="00BF4A14"/>
    <w:rsid w:val="00BF4B6C"/>
    <w:rsid w:val="00BF4CCC"/>
    <w:rsid w:val="00BF4CEF"/>
    <w:rsid w:val="00BF4DA2"/>
    <w:rsid w:val="00BF5272"/>
    <w:rsid w:val="00BF573D"/>
    <w:rsid w:val="00BF6212"/>
    <w:rsid w:val="00BF67F6"/>
    <w:rsid w:val="00BF71AB"/>
    <w:rsid w:val="00BF7312"/>
    <w:rsid w:val="00BF749A"/>
    <w:rsid w:val="00BF7730"/>
    <w:rsid w:val="00BF7CC3"/>
    <w:rsid w:val="00BF7FBC"/>
    <w:rsid w:val="00C00964"/>
    <w:rsid w:val="00C00C03"/>
    <w:rsid w:val="00C012A5"/>
    <w:rsid w:val="00C017DB"/>
    <w:rsid w:val="00C01E30"/>
    <w:rsid w:val="00C01F99"/>
    <w:rsid w:val="00C02752"/>
    <w:rsid w:val="00C027C1"/>
    <w:rsid w:val="00C0286B"/>
    <w:rsid w:val="00C028CD"/>
    <w:rsid w:val="00C02AE5"/>
    <w:rsid w:val="00C02BCE"/>
    <w:rsid w:val="00C02D3E"/>
    <w:rsid w:val="00C03B14"/>
    <w:rsid w:val="00C0425F"/>
    <w:rsid w:val="00C04A63"/>
    <w:rsid w:val="00C04AEB"/>
    <w:rsid w:val="00C04BB7"/>
    <w:rsid w:val="00C0523A"/>
    <w:rsid w:val="00C05449"/>
    <w:rsid w:val="00C05DD3"/>
    <w:rsid w:val="00C0698C"/>
    <w:rsid w:val="00C075B6"/>
    <w:rsid w:val="00C07632"/>
    <w:rsid w:val="00C07F50"/>
    <w:rsid w:val="00C104C1"/>
    <w:rsid w:val="00C10867"/>
    <w:rsid w:val="00C10A76"/>
    <w:rsid w:val="00C10BC3"/>
    <w:rsid w:val="00C11134"/>
    <w:rsid w:val="00C11A5D"/>
    <w:rsid w:val="00C11A97"/>
    <w:rsid w:val="00C11ADE"/>
    <w:rsid w:val="00C11C3F"/>
    <w:rsid w:val="00C11EF6"/>
    <w:rsid w:val="00C11FFC"/>
    <w:rsid w:val="00C120C4"/>
    <w:rsid w:val="00C12209"/>
    <w:rsid w:val="00C12A06"/>
    <w:rsid w:val="00C12A8F"/>
    <w:rsid w:val="00C12BBB"/>
    <w:rsid w:val="00C13D90"/>
    <w:rsid w:val="00C13EE8"/>
    <w:rsid w:val="00C14002"/>
    <w:rsid w:val="00C14288"/>
    <w:rsid w:val="00C144E1"/>
    <w:rsid w:val="00C145BE"/>
    <w:rsid w:val="00C14930"/>
    <w:rsid w:val="00C14E9D"/>
    <w:rsid w:val="00C1546D"/>
    <w:rsid w:val="00C154B4"/>
    <w:rsid w:val="00C15526"/>
    <w:rsid w:val="00C156D2"/>
    <w:rsid w:val="00C15892"/>
    <w:rsid w:val="00C15989"/>
    <w:rsid w:val="00C15D14"/>
    <w:rsid w:val="00C16826"/>
    <w:rsid w:val="00C1690F"/>
    <w:rsid w:val="00C16975"/>
    <w:rsid w:val="00C169B4"/>
    <w:rsid w:val="00C16B4C"/>
    <w:rsid w:val="00C16F1A"/>
    <w:rsid w:val="00C17779"/>
    <w:rsid w:val="00C17DA9"/>
    <w:rsid w:val="00C17E4E"/>
    <w:rsid w:val="00C17F83"/>
    <w:rsid w:val="00C20071"/>
    <w:rsid w:val="00C202B0"/>
    <w:rsid w:val="00C20487"/>
    <w:rsid w:val="00C20B48"/>
    <w:rsid w:val="00C20D19"/>
    <w:rsid w:val="00C21078"/>
    <w:rsid w:val="00C2120B"/>
    <w:rsid w:val="00C219D1"/>
    <w:rsid w:val="00C21ACF"/>
    <w:rsid w:val="00C21CE3"/>
    <w:rsid w:val="00C22136"/>
    <w:rsid w:val="00C229CC"/>
    <w:rsid w:val="00C22C83"/>
    <w:rsid w:val="00C22FB2"/>
    <w:rsid w:val="00C231E8"/>
    <w:rsid w:val="00C23470"/>
    <w:rsid w:val="00C236EA"/>
    <w:rsid w:val="00C23868"/>
    <w:rsid w:val="00C245FC"/>
    <w:rsid w:val="00C247B8"/>
    <w:rsid w:val="00C2484F"/>
    <w:rsid w:val="00C258AA"/>
    <w:rsid w:val="00C2592F"/>
    <w:rsid w:val="00C25977"/>
    <w:rsid w:val="00C25B9B"/>
    <w:rsid w:val="00C25D3A"/>
    <w:rsid w:val="00C25E8A"/>
    <w:rsid w:val="00C26118"/>
    <w:rsid w:val="00C2653E"/>
    <w:rsid w:val="00C26B77"/>
    <w:rsid w:val="00C26D87"/>
    <w:rsid w:val="00C27417"/>
    <w:rsid w:val="00C278AB"/>
    <w:rsid w:val="00C27FBE"/>
    <w:rsid w:val="00C300C1"/>
    <w:rsid w:val="00C301D8"/>
    <w:rsid w:val="00C30614"/>
    <w:rsid w:val="00C306A5"/>
    <w:rsid w:val="00C30B3C"/>
    <w:rsid w:val="00C31931"/>
    <w:rsid w:val="00C319C2"/>
    <w:rsid w:val="00C31EA8"/>
    <w:rsid w:val="00C31EC6"/>
    <w:rsid w:val="00C323DD"/>
    <w:rsid w:val="00C32F07"/>
    <w:rsid w:val="00C32F69"/>
    <w:rsid w:val="00C334A7"/>
    <w:rsid w:val="00C33560"/>
    <w:rsid w:val="00C34577"/>
    <w:rsid w:val="00C3522A"/>
    <w:rsid w:val="00C357FF"/>
    <w:rsid w:val="00C35A85"/>
    <w:rsid w:val="00C36505"/>
    <w:rsid w:val="00C36527"/>
    <w:rsid w:val="00C36550"/>
    <w:rsid w:val="00C37B07"/>
    <w:rsid w:val="00C40A80"/>
    <w:rsid w:val="00C41267"/>
    <w:rsid w:val="00C41E44"/>
    <w:rsid w:val="00C41E86"/>
    <w:rsid w:val="00C42DB6"/>
    <w:rsid w:val="00C43342"/>
    <w:rsid w:val="00C43AEF"/>
    <w:rsid w:val="00C43B90"/>
    <w:rsid w:val="00C43FBD"/>
    <w:rsid w:val="00C443B2"/>
    <w:rsid w:val="00C4447F"/>
    <w:rsid w:val="00C45179"/>
    <w:rsid w:val="00C45477"/>
    <w:rsid w:val="00C45A7D"/>
    <w:rsid w:val="00C45BBF"/>
    <w:rsid w:val="00C45D20"/>
    <w:rsid w:val="00C45D90"/>
    <w:rsid w:val="00C45F48"/>
    <w:rsid w:val="00C4621A"/>
    <w:rsid w:val="00C464AF"/>
    <w:rsid w:val="00C46B95"/>
    <w:rsid w:val="00C46D83"/>
    <w:rsid w:val="00C47376"/>
    <w:rsid w:val="00C47A86"/>
    <w:rsid w:val="00C47FBD"/>
    <w:rsid w:val="00C504C6"/>
    <w:rsid w:val="00C50A4C"/>
    <w:rsid w:val="00C50AF5"/>
    <w:rsid w:val="00C51320"/>
    <w:rsid w:val="00C516BF"/>
    <w:rsid w:val="00C519CA"/>
    <w:rsid w:val="00C5255A"/>
    <w:rsid w:val="00C52C1E"/>
    <w:rsid w:val="00C52C88"/>
    <w:rsid w:val="00C52E73"/>
    <w:rsid w:val="00C5314B"/>
    <w:rsid w:val="00C531FF"/>
    <w:rsid w:val="00C53643"/>
    <w:rsid w:val="00C53670"/>
    <w:rsid w:val="00C539FF"/>
    <w:rsid w:val="00C53A15"/>
    <w:rsid w:val="00C54707"/>
    <w:rsid w:val="00C5475A"/>
    <w:rsid w:val="00C54D75"/>
    <w:rsid w:val="00C55095"/>
    <w:rsid w:val="00C55984"/>
    <w:rsid w:val="00C565DA"/>
    <w:rsid w:val="00C56E9D"/>
    <w:rsid w:val="00C56EE6"/>
    <w:rsid w:val="00C572D7"/>
    <w:rsid w:val="00C573D9"/>
    <w:rsid w:val="00C574A0"/>
    <w:rsid w:val="00C57B42"/>
    <w:rsid w:val="00C57C4C"/>
    <w:rsid w:val="00C57D40"/>
    <w:rsid w:val="00C602A3"/>
    <w:rsid w:val="00C604BD"/>
    <w:rsid w:val="00C60531"/>
    <w:rsid w:val="00C607B5"/>
    <w:rsid w:val="00C60A61"/>
    <w:rsid w:val="00C6139E"/>
    <w:rsid w:val="00C61D4D"/>
    <w:rsid w:val="00C627AE"/>
    <w:rsid w:val="00C62A68"/>
    <w:rsid w:val="00C62C6D"/>
    <w:rsid w:val="00C62EBE"/>
    <w:rsid w:val="00C62F7C"/>
    <w:rsid w:val="00C6318D"/>
    <w:rsid w:val="00C634AF"/>
    <w:rsid w:val="00C63B09"/>
    <w:rsid w:val="00C63F02"/>
    <w:rsid w:val="00C64501"/>
    <w:rsid w:val="00C64C5F"/>
    <w:rsid w:val="00C64DA1"/>
    <w:rsid w:val="00C653B1"/>
    <w:rsid w:val="00C65FCA"/>
    <w:rsid w:val="00C669BE"/>
    <w:rsid w:val="00C67535"/>
    <w:rsid w:val="00C70F56"/>
    <w:rsid w:val="00C713BA"/>
    <w:rsid w:val="00C71BC2"/>
    <w:rsid w:val="00C71F08"/>
    <w:rsid w:val="00C720B9"/>
    <w:rsid w:val="00C725A5"/>
    <w:rsid w:val="00C72C00"/>
    <w:rsid w:val="00C72E1C"/>
    <w:rsid w:val="00C72E2B"/>
    <w:rsid w:val="00C72F86"/>
    <w:rsid w:val="00C73191"/>
    <w:rsid w:val="00C7325E"/>
    <w:rsid w:val="00C737D7"/>
    <w:rsid w:val="00C73C89"/>
    <w:rsid w:val="00C73D60"/>
    <w:rsid w:val="00C740C1"/>
    <w:rsid w:val="00C7420B"/>
    <w:rsid w:val="00C74367"/>
    <w:rsid w:val="00C74D93"/>
    <w:rsid w:val="00C74DB2"/>
    <w:rsid w:val="00C75002"/>
    <w:rsid w:val="00C750C0"/>
    <w:rsid w:val="00C757D6"/>
    <w:rsid w:val="00C75A05"/>
    <w:rsid w:val="00C75F59"/>
    <w:rsid w:val="00C760A6"/>
    <w:rsid w:val="00C764E8"/>
    <w:rsid w:val="00C76787"/>
    <w:rsid w:val="00C76B50"/>
    <w:rsid w:val="00C76C64"/>
    <w:rsid w:val="00C77024"/>
    <w:rsid w:val="00C771FC"/>
    <w:rsid w:val="00C77881"/>
    <w:rsid w:val="00C778E3"/>
    <w:rsid w:val="00C77CD1"/>
    <w:rsid w:val="00C77D1A"/>
    <w:rsid w:val="00C77DF0"/>
    <w:rsid w:val="00C80057"/>
    <w:rsid w:val="00C809B9"/>
    <w:rsid w:val="00C817EE"/>
    <w:rsid w:val="00C81F5E"/>
    <w:rsid w:val="00C82D03"/>
    <w:rsid w:val="00C82EDE"/>
    <w:rsid w:val="00C83BC1"/>
    <w:rsid w:val="00C83C83"/>
    <w:rsid w:val="00C84319"/>
    <w:rsid w:val="00C8439B"/>
    <w:rsid w:val="00C84AAA"/>
    <w:rsid w:val="00C853D0"/>
    <w:rsid w:val="00C858D2"/>
    <w:rsid w:val="00C86688"/>
    <w:rsid w:val="00C867F5"/>
    <w:rsid w:val="00C86893"/>
    <w:rsid w:val="00C868CB"/>
    <w:rsid w:val="00C87117"/>
    <w:rsid w:val="00C8761D"/>
    <w:rsid w:val="00C87F26"/>
    <w:rsid w:val="00C90FD2"/>
    <w:rsid w:val="00C91239"/>
    <w:rsid w:val="00C9163B"/>
    <w:rsid w:val="00C91A57"/>
    <w:rsid w:val="00C91DDD"/>
    <w:rsid w:val="00C91DE3"/>
    <w:rsid w:val="00C91F19"/>
    <w:rsid w:val="00C91FAA"/>
    <w:rsid w:val="00C92065"/>
    <w:rsid w:val="00C920DE"/>
    <w:rsid w:val="00C928A2"/>
    <w:rsid w:val="00C92B9F"/>
    <w:rsid w:val="00C9380E"/>
    <w:rsid w:val="00C938A4"/>
    <w:rsid w:val="00C93F23"/>
    <w:rsid w:val="00C9452D"/>
    <w:rsid w:val="00C94946"/>
    <w:rsid w:val="00C94B9F"/>
    <w:rsid w:val="00C9569C"/>
    <w:rsid w:val="00C962DD"/>
    <w:rsid w:val="00C963AA"/>
    <w:rsid w:val="00C9753F"/>
    <w:rsid w:val="00C979FC"/>
    <w:rsid w:val="00C97AD3"/>
    <w:rsid w:val="00CA10C0"/>
    <w:rsid w:val="00CA13B4"/>
    <w:rsid w:val="00CA1886"/>
    <w:rsid w:val="00CA1A17"/>
    <w:rsid w:val="00CA1E8D"/>
    <w:rsid w:val="00CA1EEB"/>
    <w:rsid w:val="00CA2800"/>
    <w:rsid w:val="00CA297E"/>
    <w:rsid w:val="00CA2981"/>
    <w:rsid w:val="00CA2ABB"/>
    <w:rsid w:val="00CA2BDC"/>
    <w:rsid w:val="00CA2D4A"/>
    <w:rsid w:val="00CA302F"/>
    <w:rsid w:val="00CA31A4"/>
    <w:rsid w:val="00CA3493"/>
    <w:rsid w:val="00CA3A47"/>
    <w:rsid w:val="00CA3CE7"/>
    <w:rsid w:val="00CA404C"/>
    <w:rsid w:val="00CA46CA"/>
    <w:rsid w:val="00CA4C86"/>
    <w:rsid w:val="00CA5316"/>
    <w:rsid w:val="00CA5617"/>
    <w:rsid w:val="00CA61B6"/>
    <w:rsid w:val="00CA6BE7"/>
    <w:rsid w:val="00CA7036"/>
    <w:rsid w:val="00CA70FD"/>
    <w:rsid w:val="00CA73CD"/>
    <w:rsid w:val="00CA7973"/>
    <w:rsid w:val="00CA7FD9"/>
    <w:rsid w:val="00CB0399"/>
    <w:rsid w:val="00CB0559"/>
    <w:rsid w:val="00CB0692"/>
    <w:rsid w:val="00CB08C2"/>
    <w:rsid w:val="00CB0CA7"/>
    <w:rsid w:val="00CB0E9B"/>
    <w:rsid w:val="00CB1C61"/>
    <w:rsid w:val="00CB212D"/>
    <w:rsid w:val="00CB2D98"/>
    <w:rsid w:val="00CB2F71"/>
    <w:rsid w:val="00CB33E1"/>
    <w:rsid w:val="00CB3BA7"/>
    <w:rsid w:val="00CB3BDF"/>
    <w:rsid w:val="00CB3FE3"/>
    <w:rsid w:val="00CB45D7"/>
    <w:rsid w:val="00CB48F8"/>
    <w:rsid w:val="00CB4AF2"/>
    <w:rsid w:val="00CB4CA7"/>
    <w:rsid w:val="00CB4CFC"/>
    <w:rsid w:val="00CB5005"/>
    <w:rsid w:val="00CB59C6"/>
    <w:rsid w:val="00CB5FF0"/>
    <w:rsid w:val="00CB617F"/>
    <w:rsid w:val="00CB63A6"/>
    <w:rsid w:val="00CB647D"/>
    <w:rsid w:val="00CB7359"/>
    <w:rsid w:val="00CB7543"/>
    <w:rsid w:val="00CB76A1"/>
    <w:rsid w:val="00CB7BCC"/>
    <w:rsid w:val="00CC00DA"/>
    <w:rsid w:val="00CC00E0"/>
    <w:rsid w:val="00CC0131"/>
    <w:rsid w:val="00CC0233"/>
    <w:rsid w:val="00CC0258"/>
    <w:rsid w:val="00CC032A"/>
    <w:rsid w:val="00CC041D"/>
    <w:rsid w:val="00CC0CEF"/>
    <w:rsid w:val="00CC0EE6"/>
    <w:rsid w:val="00CC0F9F"/>
    <w:rsid w:val="00CC128B"/>
    <w:rsid w:val="00CC15D4"/>
    <w:rsid w:val="00CC17A5"/>
    <w:rsid w:val="00CC19D7"/>
    <w:rsid w:val="00CC1CDB"/>
    <w:rsid w:val="00CC1EAB"/>
    <w:rsid w:val="00CC260D"/>
    <w:rsid w:val="00CC413C"/>
    <w:rsid w:val="00CC453D"/>
    <w:rsid w:val="00CC48E4"/>
    <w:rsid w:val="00CC4B2E"/>
    <w:rsid w:val="00CC5036"/>
    <w:rsid w:val="00CC5400"/>
    <w:rsid w:val="00CC63BD"/>
    <w:rsid w:val="00CC63CD"/>
    <w:rsid w:val="00CC6574"/>
    <w:rsid w:val="00CC66E9"/>
    <w:rsid w:val="00CC707D"/>
    <w:rsid w:val="00CC724A"/>
    <w:rsid w:val="00CC730A"/>
    <w:rsid w:val="00CC77D2"/>
    <w:rsid w:val="00CC7CA3"/>
    <w:rsid w:val="00CD0045"/>
    <w:rsid w:val="00CD044A"/>
    <w:rsid w:val="00CD0B4B"/>
    <w:rsid w:val="00CD146A"/>
    <w:rsid w:val="00CD1DEC"/>
    <w:rsid w:val="00CD2350"/>
    <w:rsid w:val="00CD25CA"/>
    <w:rsid w:val="00CD26ED"/>
    <w:rsid w:val="00CD33FB"/>
    <w:rsid w:val="00CD3801"/>
    <w:rsid w:val="00CD3C20"/>
    <w:rsid w:val="00CD3CC8"/>
    <w:rsid w:val="00CD3CDD"/>
    <w:rsid w:val="00CD4821"/>
    <w:rsid w:val="00CD4960"/>
    <w:rsid w:val="00CD55C6"/>
    <w:rsid w:val="00CD583A"/>
    <w:rsid w:val="00CD5EA8"/>
    <w:rsid w:val="00CD647A"/>
    <w:rsid w:val="00CD6CA9"/>
    <w:rsid w:val="00CD6EE3"/>
    <w:rsid w:val="00CD7E5C"/>
    <w:rsid w:val="00CD7FEE"/>
    <w:rsid w:val="00CE0A31"/>
    <w:rsid w:val="00CE0CC1"/>
    <w:rsid w:val="00CE152F"/>
    <w:rsid w:val="00CE1785"/>
    <w:rsid w:val="00CE1A98"/>
    <w:rsid w:val="00CE1D43"/>
    <w:rsid w:val="00CE2672"/>
    <w:rsid w:val="00CE273B"/>
    <w:rsid w:val="00CE2B7C"/>
    <w:rsid w:val="00CE2C72"/>
    <w:rsid w:val="00CE3801"/>
    <w:rsid w:val="00CE38BC"/>
    <w:rsid w:val="00CE3DC8"/>
    <w:rsid w:val="00CE4139"/>
    <w:rsid w:val="00CE513E"/>
    <w:rsid w:val="00CE5250"/>
    <w:rsid w:val="00CE53D7"/>
    <w:rsid w:val="00CE5408"/>
    <w:rsid w:val="00CE5689"/>
    <w:rsid w:val="00CE56DB"/>
    <w:rsid w:val="00CE6078"/>
    <w:rsid w:val="00CE6081"/>
    <w:rsid w:val="00CE6751"/>
    <w:rsid w:val="00CE7AE0"/>
    <w:rsid w:val="00CF0E85"/>
    <w:rsid w:val="00CF107F"/>
    <w:rsid w:val="00CF115F"/>
    <w:rsid w:val="00CF1AC2"/>
    <w:rsid w:val="00CF1CBE"/>
    <w:rsid w:val="00CF1DED"/>
    <w:rsid w:val="00CF218C"/>
    <w:rsid w:val="00CF2774"/>
    <w:rsid w:val="00CF2AFE"/>
    <w:rsid w:val="00CF2E0A"/>
    <w:rsid w:val="00CF34F3"/>
    <w:rsid w:val="00CF38B4"/>
    <w:rsid w:val="00CF3D29"/>
    <w:rsid w:val="00CF415C"/>
    <w:rsid w:val="00CF4186"/>
    <w:rsid w:val="00CF418A"/>
    <w:rsid w:val="00CF4B9D"/>
    <w:rsid w:val="00CF504C"/>
    <w:rsid w:val="00CF52FE"/>
    <w:rsid w:val="00CF5696"/>
    <w:rsid w:val="00CF56D0"/>
    <w:rsid w:val="00CF58AA"/>
    <w:rsid w:val="00CF5979"/>
    <w:rsid w:val="00CF5C19"/>
    <w:rsid w:val="00CF5C26"/>
    <w:rsid w:val="00CF6683"/>
    <w:rsid w:val="00CF69C1"/>
    <w:rsid w:val="00CF6FC3"/>
    <w:rsid w:val="00CF73D0"/>
    <w:rsid w:val="00CF74DF"/>
    <w:rsid w:val="00CF7636"/>
    <w:rsid w:val="00CF78E1"/>
    <w:rsid w:val="00D00718"/>
    <w:rsid w:val="00D008D8"/>
    <w:rsid w:val="00D00F78"/>
    <w:rsid w:val="00D01357"/>
    <w:rsid w:val="00D01A41"/>
    <w:rsid w:val="00D02410"/>
    <w:rsid w:val="00D02488"/>
    <w:rsid w:val="00D024C8"/>
    <w:rsid w:val="00D0269C"/>
    <w:rsid w:val="00D02754"/>
    <w:rsid w:val="00D0284A"/>
    <w:rsid w:val="00D02D15"/>
    <w:rsid w:val="00D03F06"/>
    <w:rsid w:val="00D03FA8"/>
    <w:rsid w:val="00D04797"/>
    <w:rsid w:val="00D04799"/>
    <w:rsid w:val="00D049B7"/>
    <w:rsid w:val="00D05A41"/>
    <w:rsid w:val="00D0610F"/>
    <w:rsid w:val="00D06821"/>
    <w:rsid w:val="00D0730B"/>
    <w:rsid w:val="00D07A03"/>
    <w:rsid w:val="00D07DD2"/>
    <w:rsid w:val="00D102B6"/>
    <w:rsid w:val="00D1045C"/>
    <w:rsid w:val="00D10AFB"/>
    <w:rsid w:val="00D1153D"/>
    <w:rsid w:val="00D11B6B"/>
    <w:rsid w:val="00D12008"/>
    <w:rsid w:val="00D12772"/>
    <w:rsid w:val="00D1279E"/>
    <w:rsid w:val="00D14DC4"/>
    <w:rsid w:val="00D15930"/>
    <w:rsid w:val="00D164D4"/>
    <w:rsid w:val="00D1691F"/>
    <w:rsid w:val="00D16F6E"/>
    <w:rsid w:val="00D17125"/>
    <w:rsid w:val="00D176D6"/>
    <w:rsid w:val="00D1782D"/>
    <w:rsid w:val="00D17C37"/>
    <w:rsid w:val="00D20796"/>
    <w:rsid w:val="00D20ACE"/>
    <w:rsid w:val="00D20AE7"/>
    <w:rsid w:val="00D20D94"/>
    <w:rsid w:val="00D20F7D"/>
    <w:rsid w:val="00D21151"/>
    <w:rsid w:val="00D212EA"/>
    <w:rsid w:val="00D21392"/>
    <w:rsid w:val="00D216EB"/>
    <w:rsid w:val="00D21F23"/>
    <w:rsid w:val="00D220A0"/>
    <w:rsid w:val="00D224C4"/>
    <w:rsid w:val="00D23BCD"/>
    <w:rsid w:val="00D23D13"/>
    <w:rsid w:val="00D24051"/>
    <w:rsid w:val="00D24224"/>
    <w:rsid w:val="00D24623"/>
    <w:rsid w:val="00D24A10"/>
    <w:rsid w:val="00D24DA7"/>
    <w:rsid w:val="00D25443"/>
    <w:rsid w:val="00D2587F"/>
    <w:rsid w:val="00D26582"/>
    <w:rsid w:val="00D26913"/>
    <w:rsid w:val="00D26C7C"/>
    <w:rsid w:val="00D27464"/>
    <w:rsid w:val="00D27628"/>
    <w:rsid w:val="00D27657"/>
    <w:rsid w:val="00D276CC"/>
    <w:rsid w:val="00D27974"/>
    <w:rsid w:val="00D27C3E"/>
    <w:rsid w:val="00D300E2"/>
    <w:rsid w:val="00D303EA"/>
    <w:rsid w:val="00D305A7"/>
    <w:rsid w:val="00D30E94"/>
    <w:rsid w:val="00D31052"/>
    <w:rsid w:val="00D311DE"/>
    <w:rsid w:val="00D3136E"/>
    <w:rsid w:val="00D31601"/>
    <w:rsid w:val="00D3178C"/>
    <w:rsid w:val="00D31A54"/>
    <w:rsid w:val="00D31D69"/>
    <w:rsid w:val="00D31E20"/>
    <w:rsid w:val="00D31E8A"/>
    <w:rsid w:val="00D32C0C"/>
    <w:rsid w:val="00D32EF5"/>
    <w:rsid w:val="00D332B2"/>
    <w:rsid w:val="00D3444B"/>
    <w:rsid w:val="00D34F72"/>
    <w:rsid w:val="00D35A3B"/>
    <w:rsid w:val="00D35C27"/>
    <w:rsid w:val="00D35D1D"/>
    <w:rsid w:val="00D3625F"/>
    <w:rsid w:val="00D36283"/>
    <w:rsid w:val="00D37291"/>
    <w:rsid w:val="00D375F7"/>
    <w:rsid w:val="00D37AB3"/>
    <w:rsid w:val="00D4010C"/>
    <w:rsid w:val="00D40410"/>
    <w:rsid w:val="00D407D4"/>
    <w:rsid w:val="00D40A4D"/>
    <w:rsid w:val="00D40B53"/>
    <w:rsid w:val="00D40E0E"/>
    <w:rsid w:val="00D40E4E"/>
    <w:rsid w:val="00D41093"/>
    <w:rsid w:val="00D41117"/>
    <w:rsid w:val="00D414BA"/>
    <w:rsid w:val="00D41CCD"/>
    <w:rsid w:val="00D423D6"/>
    <w:rsid w:val="00D4251D"/>
    <w:rsid w:val="00D42946"/>
    <w:rsid w:val="00D42FC8"/>
    <w:rsid w:val="00D43887"/>
    <w:rsid w:val="00D440D5"/>
    <w:rsid w:val="00D44870"/>
    <w:rsid w:val="00D44DBA"/>
    <w:rsid w:val="00D44F30"/>
    <w:rsid w:val="00D4569B"/>
    <w:rsid w:val="00D459B2"/>
    <w:rsid w:val="00D45B4E"/>
    <w:rsid w:val="00D46017"/>
    <w:rsid w:val="00D462FB"/>
    <w:rsid w:val="00D46A42"/>
    <w:rsid w:val="00D477D3"/>
    <w:rsid w:val="00D47C4A"/>
    <w:rsid w:val="00D501BA"/>
    <w:rsid w:val="00D50569"/>
    <w:rsid w:val="00D50C80"/>
    <w:rsid w:val="00D50C85"/>
    <w:rsid w:val="00D510C5"/>
    <w:rsid w:val="00D5162C"/>
    <w:rsid w:val="00D51E8A"/>
    <w:rsid w:val="00D520A4"/>
    <w:rsid w:val="00D522D3"/>
    <w:rsid w:val="00D52B5F"/>
    <w:rsid w:val="00D530DB"/>
    <w:rsid w:val="00D530F2"/>
    <w:rsid w:val="00D531AA"/>
    <w:rsid w:val="00D53566"/>
    <w:rsid w:val="00D542A2"/>
    <w:rsid w:val="00D5430C"/>
    <w:rsid w:val="00D54BDF"/>
    <w:rsid w:val="00D54C84"/>
    <w:rsid w:val="00D55DD0"/>
    <w:rsid w:val="00D55EE8"/>
    <w:rsid w:val="00D56021"/>
    <w:rsid w:val="00D56179"/>
    <w:rsid w:val="00D564AE"/>
    <w:rsid w:val="00D56661"/>
    <w:rsid w:val="00D56915"/>
    <w:rsid w:val="00D56C70"/>
    <w:rsid w:val="00D56DF9"/>
    <w:rsid w:val="00D57CF6"/>
    <w:rsid w:val="00D60035"/>
    <w:rsid w:val="00D6190A"/>
    <w:rsid w:val="00D6196D"/>
    <w:rsid w:val="00D62042"/>
    <w:rsid w:val="00D62191"/>
    <w:rsid w:val="00D626B7"/>
    <w:rsid w:val="00D627A0"/>
    <w:rsid w:val="00D62AF6"/>
    <w:rsid w:val="00D63402"/>
    <w:rsid w:val="00D638D4"/>
    <w:rsid w:val="00D6477A"/>
    <w:rsid w:val="00D649C8"/>
    <w:rsid w:val="00D65330"/>
    <w:rsid w:val="00D654F9"/>
    <w:rsid w:val="00D659AB"/>
    <w:rsid w:val="00D65A62"/>
    <w:rsid w:val="00D65DED"/>
    <w:rsid w:val="00D65EFA"/>
    <w:rsid w:val="00D661F0"/>
    <w:rsid w:val="00D6677B"/>
    <w:rsid w:val="00D67416"/>
    <w:rsid w:val="00D678DE"/>
    <w:rsid w:val="00D67AB0"/>
    <w:rsid w:val="00D67E83"/>
    <w:rsid w:val="00D70411"/>
    <w:rsid w:val="00D70548"/>
    <w:rsid w:val="00D7059A"/>
    <w:rsid w:val="00D70852"/>
    <w:rsid w:val="00D70BEE"/>
    <w:rsid w:val="00D70C01"/>
    <w:rsid w:val="00D7130C"/>
    <w:rsid w:val="00D71406"/>
    <w:rsid w:val="00D71BBE"/>
    <w:rsid w:val="00D71D36"/>
    <w:rsid w:val="00D72CE4"/>
    <w:rsid w:val="00D7306A"/>
    <w:rsid w:val="00D73A9E"/>
    <w:rsid w:val="00D73CFC"/>
    <w:rsid w:val="00D7446E"/>
    <w:rsid w:val="00D7468A"/>
    <w:rsid w:val="00D74A82"/>
    <w:rsid w:val="00D75D3F"/>
    <w:rsid w:val="00D75DEC"/>
    <w:rsid w:val="00D7615A"/>
    <w:rsid w:val="00D761AD"/>
    <w:rsid w:val="00D76260"/>
    <w:rsid w:val="00D76338"/>
    <w:rsid w:val="00D76ABC"/>
    <w:rsid w:val="00D76BCB"/>
    <w:rsid w:val="00D776AB"/>
    <w:rsid w:val="00D77927"/>
    <w:rsid w:val="00D77CF3"/>
    <w:rsid w:val="00D801FB"/>
    <w:rsid w:val="00D80517"/>
    <w:rsid w:val="00D80892"/>
    <w:rsid w:val="00D81104"/>
    <w:rsid w:val="00D814AF"/>
    <w:rsid w:val="00D8172B"/>
    <w:rsid w:val="00D81869"/>
    <w:rsid w:val="00D82144"/>
    <w:rsid w:val="00D82368"/>
    <w:rsid w:val="00D82AE4"/>
    <w:rsid w:val="00D82BDD"/>
    <w:rsid w:val="00D834F3"/>
    <w:rsid w:val="00D8420D"/>
    <w:rsid w:val="00D845E2"/>
    <w:rsid w:val="00D846BD"/>
    <w:rsid w:val="00D851E5"/>
    <w:rsid w:val="00D855F5"/>
    <w:rsid w:val="00D85EBF"/>
    <w:rsid w:val="00D864B5"/>
    <w:rsid w:val="00D86834"/>
    <w:rsid w:val="00D868F9"/>
    <w:rsid w:val="00D87292"/>
    <w:rsid w:val="00D873B5"/>
    <w:rsid w:val="00D87EE5"/>
    <w:rsid w:val="00D9008B"/>
    <w:rsid w:val="00D9034F"/>
    <w:rsid w:val="00D904CD"/>
    <w:rsid w:val="00D908FD"/>
    <w:rsid w:val="00D90AB9"/>
    <w:rsid w:val="00D90CB1"/>
    <w:rsid w:val="00D91221"/>
    <w:rsid w:val="00D918C6"/>
    <w:rsid w:val="00D91A4D"/>
    <w:rsid w:val="00D91AB5"/>
    <w:rsid w:val="00D91D31"/>
    <w:rsid w:val="00D91E90"/>
    <w:rsid w:val="00D924ED"/>
    <w:rsid w:val="00D931C9"/>
    <w:rsid w:val="00D934B6"/>
    <w:rsid w:val="00D93B57"/>
    <w:rsid w:val="00D94236"/>
    <w:rsid w:val="00D94350"/>
    <w:rsid w:val="00D9442F"/>
    <w:rsid w:val="00D94F64"/>
    <w:rsid w:val="00D951D5"/>
    <w:rsid w:val="00D95710"/>
    <w:rsid w:val="00D95B40"/>
    <w:rsid w:val="00D96948"/>
    <w:rsid w:val="00D96B91"/>
    <w:rsid w:val="00D96FC5"/>
    <w:rsid w:val="00D97206"/>
    <w:rsid w:val="00D9743F"/>
    <w:rsid w:val="00D97B67"/>
    <w:rsid w:val="00D97BAE"/>
    <w:rsid w:val="00D97DBD"/>
    <w:rsid w:val="00DA08B2"/>
    <w:rsid w:val="00DA112B"/>
    <w:rsid w:val="00DA12A3"/>
    <w:rsid w:val="00DA1358"/>
    <w:rsid w:val="00DA1486"/>
    <w:rsid w:val="00DA15B4"/>
    <w:rsid w:val="00DA15D6"/>
    <w:rsid w:val="00DA1CFE"/>
    <w:rsid w:val="00DA1E4F"/>
    <w:rsid w:val="00DA2138"/>
    <w:rsid w:val="00DA2220"/>
    <w:rsid w:val="00DA28BC"/>
    <w:rsid w:val="00DA29FF"/>
    <w:rsid w:val="00DA3593"/>
    <w:rsid w:val="00DA3973"/>
    <w:rsid w:val="00DA3C4D"/>
    <w:rsid w:val="00DA3F5B"/>
    <w:rsid w:val="00DA4018"/>
    <w:rsid w:val="00DA4148"/>
    <w:rsid w:val="00DA41DC"/>
    <w:rsid w:val="00DA4332"/>
    <w:rsid w:val="00DA4472"/>
    <w:rsid w:val="00DA46F1"/>
    <w:rsid w:val="00DA5138"/>
    <w:rsid w:val="00DA5462"/>
    <w:rsid w:val="00DA5623"/>
    <w:rsid w:val="00DA5733"/>
    <w:rsid w:val="00DA630D"/>
    <w:rsid w:val="00DA6317"/>
    <w:rsid w:val="00DA6423"/>
    <w:rsid w:val="00DA65C2"/>
    <w:rsid w:val="00DA6881"/>
    <w:rsid w:val="00DA6B84"/>
    <w:rsid w:val="00DA6E55"/>
    <w:rsid w:val="00DA6F18"/>
    <w:rsid w:val="00DA711A"/>
    <w:rsid w:val="00DA727F"/>
    <w:rsid w:val="00DA7349"/>
    <w:rsid w:val="00DA748E"/>
    <w:rsid w:val="00DA760D"/>
    <w:rsid w:val="00DA7928"/>
    <w:rsid w:val="00DA79A0"/>
    <w:rsid w:val="00DA7D6F"/>
    <w:rsid w:val="00DA7E1D"/>
    <w:rsid w:val="00DA7FE3"/>
    <w:rsid w:val="00DB01B1"/>
    <w:rsid w:val="00DB0278"/>
    <w:rsid w:val="00DB0D57"/>
    <w:rsid w:val="00DB0DD9"/>
    <w:rsid w:val="00DB0EC1"/>
    <w:rsid w:val="00DB0EE0"/>
    <w:rsid w:val="00DB14CD"/>
    <w:rsid w:val="00DB173A"/>
    <w:rsid w:val="00DB175D"/>
    <w:rsid w:val="00DB2685"/>
    <w:rsid w:val="00DB2CE6"/>
    <w:rsid w:val="00DB2F11"/>
    <w:rsid w:val="00DB30A2"/>
    <w:rsid w:val="00DB34F8"/>
    <w:rsid w:val="00DB3DCC"/>
    <w:rsid w:val="00DB595F"/>
    <w:rsid w:val="00DB6652"/>
    <w:rsid w:val="00DB6F02"/>
    <w:rsid w:val="00DB7033"/>
    <w:rsid w:val="00DB7046"/>
    <w:rsid w:val="00DB7290"/>
    <w:rsid w:val="00DB7399"/>
    <w:rsid w:val="00DB7790"/>
    <w:rsid w:val="00DB78E4"/>
    <w:rsid w:val="00DB7D57"/>
    <w:rsid w:val="00DC004C"/>
    <w:rsid w:val="00DC05BE"/>
    <w:rsid w:val="00DC092D"/>
    <w:rsid w:val="00DC0F20"/>
    <w:rsid w:val="00DC1046"/>
    <w:rsid w:val="00DC1142"/>
    <w:rsid w:val="00DC175B"/>
    <w:rsid w:val="00DC1D90"/>
    <w:rsid w:val="00DC221C"/>
    <w:rsid w:val="00DC2452"/>
    <w:rsid w:val="00DC25F1"/>
    <w:rsid w:val="00DC2885"/>
    <w:rsid w:val="00DC35F5"/>
    <w:rsid w:val="00DC3A4D"/>
    <w:rsid w:val="00DC433D"/>
    <w:rsid w:val="00DC45F1"/>
    <w:rsid w:val="00DC4B67"/>
    <w:rsid w:val="00DC5102"/>
    <w:rsid w:val="00DC5326"/>
    <w:rsid w:val="00DC538D"/>
    <w:rsid w:val="00DC577C"/>
    <w:rsid w:val="00DC5F9C"/>
    <w:rsid w:val="00DC6124"/>
    <w:rsid w:val="00DC6CF7"/>
    <w:rsid w:val="00DC6F99"/>
    <w:rsid w:val="00DC7160"/>
    <w:rsid w:val="00DC7639"/>
    <w:rsid w:val="00DC77AD"/>
    <w:rsid w:val="00DC7820"/>
    <w:rsid w:val="00DC79E6"/>
    <w:rsid w:val="00DC7D74"/>
    <w:rsid w:val="00DD0B89"/>
    <w:rsid w:val="00DD129B"/>
    <w:rsid w:val="00DD1336"/>
    <w:rsid w:val="00DD16B6"/>
    <w:rsid w:val="00DD2274"/>
    <w:rsid w:val="00DD251C"/>
    <w:rsid w:val="00DD253D"/>
    <w:rsid w:val="00DD2631"/>
    <w:rsid w:val="00DD27F4"/>
    <w:rsid w:val="00DD280C"/>
    <w:rsid w:val="00DD2919"/>
    <w:rsid w:val="00DD2D51"/>
    <w:rsid w:val="00DD2E0B"/>
    <w:rsid w:val="00DD2F0E"/>
    <w:rsid w:val="00DD3175"/>
    <w:rsid w:val="00DD32E5"/>
    <w:rsid w:val="00DD34FB"/>
    <w:rsid w:val="00DD3933"/>
    <w:rsid w:val="00DD4206"/>
    <w:rsid w:val="00DD42B5"/>
    <w:rsid w:val="00DD444F"/>
    <w:rsid w:val="00DD48BB"/>
    <w:rsid w:val="00DD498E"/>
    <w:rsid w:val="00DD4FCE"/>
    <w:rsid w:val="00DD5405"/>
    <w:rsid w:val="00DD577A"/>
    <w:rsid w:val="00DD6619"/>
    <w:rsid w:val="00DD6F49"/>
    <w:rsid w:val="00DD7736"/>
    <w:rsid w:val="00DD77CF"/>
    <w:rsid w:val="00DD7F63"/>
    <w:rsid w:val="00DE0121"/>
    <w:rsid w:val="00DE01DF"/>
    <w:rsid w:val="00DE03ED"/>
    <w:rsid w:val="00DE0437"/>
    <w:rsid w:val="00DE0449"/>
    <w:rsid w:val="00DE0720"/>
    <w:rsid w:val="00DE0E43"/>
    <w:rsid w:val="00DE11DC"/>
    <w:rsid w:val="00DE18CA"/>
    <w:rsid w:val="00DE1B18"/>
    <w:rsid w:val="00DE1B65"/>
    <w:rsid w:val="00DE1F23"/>
    <w:rsid w:val="00DE26A0"/>
    <w:rsid w:val="00DE2B45"/>
    <w:rsid w:val="00DE321E"/>
    <w:rsid w:val="00DE323F"/>
    <w:rsid w:val="00DE372E"/>
    <w:rsid w:val="00DE3A38"/>
    <w:rsid w:val="00DE3BC0"/>
    <w:rsid w:val="00DE3CBB"/>
    <w:rsid w:val="00DE3DDE"/>
    <w:rsid w:val="00DE3F52"/>
    <w:rsid w:val="00DE44DD"/>
    <w:rsid w:val="00DE48A4"/>
    <w:rsid w:val="00DE4B20"/>
    <w:rsid w:val="00DE4FD7"/>
    <w:rsid w:val="00DE5586"/>
    <w:rsid w:val="00DE59AA"/>
    <w:rsid w:val="00DE5B62"/>
    <w:rsid w:val="00DE5BB8"/>
    <w:rsid w:val="00DE62F3"/>
    <w:rsid w:val="00DE6475"/>
    <w:rsid w:val="00DE6AFE"/>
    <w:rsid w:val="00DE7171"/>
    <w:rsid w:val="00DF02FD"/>
    <w:rsid w:val="00DF0C87"/>
    <w:rsid w:val="00DF124D"/>
    <w:rsid w:val="00DF16BB"/>
    <w:rsid w:val="00DF1A01"/>
    <w:rsid w:val="00DF213B"/>
    <w:rsid w:val="00DF2430"/>
    <w:rsid w:val="00DF2536"/>
    <w:rsid w:val="00DF2B21"/>
    <w:rsid w:val="00DF32CC"/>
    <w:rsid w:val="00DF3597"/>
    <w:rsid w:val="00DF45B9"/>
    <w:rsid w:val="00DF4ACF"/>
    <w:rsid w:val="00DF4FD8"/>
    <w:rsid w:val="00DF57B8"/>
    <w:rsid w:val="00DF5C6B"/>
    <w:rsid w:val="00DF6281"/>
    <w:rsid w:val="00DF6EEC"/>
    <w:rsid w:val="00DF70BC"/>
    <w:rsid w:val="00DF758A"/>
    <w:rsid w:val="00DF7847"/>
    <w:rsid w:val="00DF7951"/>
    <w:rsid w:val="00DF7B31"/>
    <w:rsid w:val="00E00023"/>
    <w:rsid w:val="00E00A73"/>
    <w:rsid w:val="00E00B60"/>
    <w:rsid w:val="00E00BB0"/>
    <w:rsid w:val="00E016CB"/>
    <w:rsid w:val="00E017A1"/>
    <w:rsid w:val="00E01A49"/>
    <w:rsid w:val="00E021CE"/>
    <w:rsid w:val="00E02BC1"/>
    <w:rsid w:val="00E03553"/>
    <w:rsid w:val="00E03743"/>
    <w:rsid w:val="00E03EF4"/>
    <w:rsid w:val="00E04365"/>
    <w:rsid w:val="00E04C93"/>
    <w:rsid w:val="00E04E53"/>
    <w:rsid w:val="00E04F3D"/>
    <w:rsid w:val="00E05154"/>
    <w:rsid w:val="00E05177"/>
    <w:rsid w:val="00E05268"/>
    <w:rsid w:val="00E05543"/>
    <w:rsid w:val="00E0593B"/>
    <w:rsid w:val="00E05B05"/>
    <w:rsid w:val="00E05C64"/>
    <w:rsid w:val="00E05F72"/>
    <w:rsid w:val="00E06279"/>
    <w:rsid w:val="00E06328"/>
    <w:rsid w:val="00E065E9"/>
    <w:rsid w:val="00E06688"/>
    <w:rsid w:val="00E06C81"/>
    <w:rsid w:val="00E07197"/>
    <w:rsid w:val="00E076DD"/>
    <w:rsid w:val="00E0789F"/>
    <w:rsid w:val="00E07953"/>
    <w:rsid w:val="00E07A42"/>
    <w:rsid w:val="00E07C31"/>
    <w:rsid w:val="00E07D54"/>
    <w:rsid w:val="00E102F6"/>
    <w:rsid w:val="00E103BA"/>
    <w:rsid w:val="00E10520"/>
    <w:rsid w:val="00E10C15"/>
    <w:rsid w:val="00E12B59"/>
    <w:rsid w:val="00E12F6C"/>
    <w:rsid w:val="00E13906"/>
    <w:rsid w:val="00E14281"/>
    <w:rsid w:val="00E142C9"/>
    <w:rsid w:val="00E14474"/>
    <w:rsid w:val="00E14567"/>
    <w:rsid w:val="00E1504E"/>
    <w:rsid w:val="00E15641"/>
    <w:rsid w:val="00E15BD0"/>
    <w:rsid w:val="00E15C71"/>
    <w:rsid w:val="00E15C9C"/>
    <w:rsid w:val="00E160D8"/>
    <w:rsid w:val="00E16491"/>
    <w:rsid w:val="00E167A0"/>
    <w:rsid w:val="00E16CB8"/>
    <w:rsid w:val="00E16DFA"/>
    <w:rsid w:val="00E1735D"/>
    <w:rsid w:val="00E176DD"/>
    <w:rsid w:val="00E177A7"/>
    <w:rsid w:val="00E2014E"/>
    <w:rsid w:val="00E201A1"/>
    <w:rsid w:val="00E2021E"/>
    <w:rsid w:val="00E2043E"/>
    <w:rsid w:val="00E20586"/>
    <w:rsid w:val="00E20A0E"/>
    <w:rsid w:val="00E20ABD"/>
    <w:rsid w:val="00E20BC7"/>
    <w:rsid w:val="00E20BE4"/>
    <w:rsid w:val="00E20BEB"/>
    <w:rsid w:val="00E20E27"/>
    <w:rsid w:val="00E212B2"/>
    <w:rsid w:val="00E218C6"/>
    <w:rsid w:val="00E21C67"/>
    <w:rsid w:val="00E226A2"/>
    <w:rsid w:val="00E2296F"/>
    <w:rsid w:val="00E23201"/>
    <w:rsid w:val="00E2336F"/>
    <w:rsid w:val="00E233B0"/>
    <w:rsid w:val="00E23D69"/>
    <w:rsid w:val="00E23EA7"/>
    <w:rsid w:val="00E23EC4"/>
    <w:rsid w:val="00E2415A"/>
    <w:rsid w:val="00E2442C"/>
    <w:rsid w:val="00E24936"/>
    <w:rsid w:val="00E24A91"/>
    <w:rsid w:val="00E2512C"/>
    <w:rsid w:val="00E25468"/>
    <w:rsid w:val="00E25A15"/>
    <w:rsid w:val="00E26664"/>
    <w:rsid w:val="00E26935"/>
    <w:rsid w:val="00E26DAD"/>
    <w:rsid w:val="00E271FE"/>
    <w:rsid w:val="00E27290"/>
    <w:rsid w:val="00E2754E"/>
    <w:rsid w:val="00E301EB"/>
    <w:rsid w:val="00E30D7E"/>
    <w:rsid w:val="00E31235"/>
    <w:rsid w:val="00E3126B"/>
    <w:rsid w:val="00E31733"/>
    <w:rsid w:val="00E31EA3"/>
    <w:rsid w:val="00E3230D"/>
    <w:rsid w:val="00E32ABA"/>
    <w:rsid w:val="00E33332"/>
    <w:rsid w:val="00E33A30"/>
    <w:rsid w:val="00E33A8B"/>
    <w:rsid w:val="00E340C9"/>
    <w:rsid w:val="00E3430F"/>
    <w:rsid w:val="00E347FD"/>
    <w:rsid w:val="00E34856"/>
    <w:rsid w:val="00E35178"/>
    <w:rsid w:val="00E35211"/>
    <w:rsid w:val="00E353D1"/>
    <w:rsid w:val="00E3559F"/>
    <w:rsid w:val="00E35A9B"/>
    <w:rsid w:val="00E35BFE"/>
    <w:rsid w:val="00E36BC5"/>
    <w:rsid w:val="00E372FB"/>
    <w:rsid w:val="00E37719"/>
    <w:rsid w:val="00E37A87"/>
    <w:rsid w:val="00E37DBA"/>
    <w:rsid w:val="00E40376"/>
    <w:rsid w:val="00E4064E"/>
    <w:rsid w:val="00E40845"/>
    <w:rsid w:val="00E40C46"/>
    <w:rsid w:val="00E41339"/>
    <w:rsid w:val="00E4145E"/>
    <w:rsid w:val="00E41494"/>
    <w:rsid w:val="00E414C1"/>
    <w:rsid w:val="00E423A2"/>
    <w:rsid w:val="00E4283A"/>
    <w:rsid w:val="00E42CC1"/>
    <w:rsid w:val="00E42E2E"/>
    <w:rsid w:val="00E433F0"/>
    <w:rsid w:val="00E43657"/>
    <w:rsid w:val="00E438EE"/>
    <w:rsid w:val="00E43DB6"/>
    <w:rsid w:val="00E44551"/>
    <w:rsid w:val="00E44825"/>
    <w:rsid w:val="00E45168"/>
    <w:rsid w:val="00E4564C"/>
    <w:rsid w:val="00E45FAD"/>
    <w:rsid w:val="00E461B2"/>
    <w:rsid w:val="00E46391"/>
    <w:rsid w:val="00E46719"/>
    <w:rsid w:val="00E471B0"/>
    <w:rsid w:val="00E472A1"/>
    <w:rsid w:val="00E474B9"/>
    <w:rsid w:val="00E479DC"/>
    <w:rsid w:val="00E47FA1"/>
    <w:rsid w:val="00E50569"/>
    <w:rsid w:val="00E50584"/>
    <w:rsid w:val="00E505D5"/>
    <w:rsid w:val="00E50897"/>
    <w:rsid w:val="00E50AF5"/>
    <w:rsid w:val="00E50DE9"/>
    <w:rsid w:val="00E51831"/>
    <w:rsid w:val="00E51C31"/>
    <w:rsid w:val="00E5246F"/>
    <w:rsid w:val="00E52986"/>
    <w:rsid w:val="00E539B9"/>
    <w:rsid w:val="00E54B34"/>
    <w:rsid w:val="00E5518C"/>
    <w:rsid w:val="00E556ED"/>
    <w:rsid w:val="00E557B4"/>
    <w:rsid w:val="00E557CB"/>
    <w:rsid w:val="00E55E9D"/>
    <w:rsid w:val="00E5651B"/>
    <w:rsid w:val="00E565FD"/>
    <w:rsid w:val="00E56D1E"/>
    <w:rsid w:val="00E56DC8"/>
    <w:rsid w:val="00E56F68"/>
    <w:rsid w:val="00E5767D"/>
    <w:rsid w:val="00E57796"/>
    <w:rsid w:val="00E57EF7"/>
    <w:rsid w:val="00E601C0"/>
    <w:rsid w:val="00E604A2"/>
    <w:rsid w:val="00E606A1"/>
    <w:rsid w:val="00E60720"/>
    <w:rsid w:val="00E60F7E"/>
    <w:rsid w:val="00E611DC"/>
    <w:rsid w:val="00E61454"/>
    <w:rsid w:val="00E61E09"/>
    <w:rsid w:val="00E61E0C"/>
    <w:rsid w:val="00E61F95"/>
    <w:rsid w:val="00E62143"/>
    <w:rsid w:val="00E621F4"/>
    <w:rsid w:val="00E627C6"/>
    <w:rsid w:val="00E628E6"/>
    <w:rsid w:val="00E62AA5"/>
    <w:rsid w:val="00E633E4"/>
    <w:rsid w:val="00E63732"/>
    <w:rsid w:val="00E63BDB"/>
    <w:rsid w:val="00E63FD7"/>
    <w:rsid w:val="00E641B2"/>
    <w:rsid w:val="00E645F3"/>
    <w:rsid w:val="00E64AE8"/>
    <w:rsid w:val="00E64C7F"/>
    <w:rsid w:val="00E64CA3"/>
    <w:rsid w:val="00E64E47"/>
    <w:rsid w:val="00E651D5"/>
    <w:rsid w:val="00E65508"/>
    <w:rsid w:val="00E6565D"/>
    <w:rsid w:val="00E65958"/>
    <w:rsid w:val="00E65CC3"/>
    <w:rsid w:val="00E65DEB"/>
    <w:rsid w:val="00E66518"/>
    <w:rsid w:val="00E667E9"/>
    <w:rsid w:val="00E66A57"/>
    <w:rsid w:val="00E66D83"/>
    <w:rsid w:val="00E6727D"/>
    <w:rsid w:val="00E67800"/>
    <w:rsid w:val="00E67C96"/>
    <w:rsid w:val="00E67DA1"/>
    <w:rsid w:val="00E67EA8"/>
    <w:rsid w:val="00E67EF8"/>
    <w:rsid w:val="00E67F44"/>
    <w:rsid w:val="00E7041C"/>
    <w:rsid w:val="00E7056B"/>
    <w:rsid w:val="00E706C3"/>
    <w:rsid w:val="00E710EB"/>
    <w:rsid w:val="00E716BD"/>
    <w:rsid w:val="00E7177C"/>
    <w:rsid w:val="00E71811"/>
    <w:rsid w:val="00E71FBE"/>
    <w:rsid w:val="00E721E4"/>
    <w:rsid w:val="00E723CE"/>
    <w:rsid w:val="00E729C3"/>
    <w:rsid w:val="00E72C69"/>
    <w:rsid w:val="00E72CBC"/>
    <w:rsid w:val="00E733D3"/>
    <w:rsid w:val="00E735D0"/>
    <w:rsid w:val="00E7381D"/>
    <w:rsid w:val="00E739EA"/>
    <w:rsid w:val="00E739F1"/>
    <w:rsid w:val="00E73EC9"/>
    <w:rsid w:val="00E749BD"/>
    <w:rsid w:val="00E7501B"/>
    <w:rsid w:val="00E759F9"/>
    <w:rsid w:val="00E76CCC"/>
    <w:rsid w:val="00E76EFF"/>
    <w:rsid w:val="00E77021"/>
    <w:rsid w:val="00E770DA"/>
    <w:rsid w:val="00E77955"/>
    <w:rsid w:val="00E77B83"/>
    <w:rsid w:val="00E77DFE"/>
    <w:rsid w:val="00E77E51"/>
    <w:rsid w:val="00E80749"/>
    <w:rsid w:val="00E8104F"/>
    <w:rsid w:val="00E81364"/>
    <w:rsid w:val="00E8156B"/>
    <w:rsid w:val="00E818B9"/>
    <w:rsid w:val="00E818F1"/>
    <w:rsid w:val="00E81924"/>
    <w:rsid w:val="00E81C5C"/>
    <w:rsid w:val="00E81D31"/>
    <w:rsid w:val="00E8246B"/>
    <w:rsid w:val="00E824BD"/>
    <w:rsid w:val="00E82A12"/>
    <w:rsid w:val="00E82C68"/>
    <w:rsid w:val="00E82D8F"/>
    <w:rsid w:val="00E8363B"/>
    <w:rsid w:val="00E83B12"/>
    <w:rsid w:val="00E83B72"/>
    <w:rsid w:val="00E8414A"/>
    <w:rsid w:val="00E8452E"/>
    <w:rsid w:val="00E8461C"/>
    <w:rsid w:val="00E84721"/>
    <w:rsid w:val="00E84990"/>
    <w:rsid w:val="00E84A8C"/>
    <w:rsid w:val="00E84F74"/>
    <w:rsid w:val="00E85383"/>
    <w:rsid w:val="00E856E6"/>
    <w:rsid w:val="00E8658E"/>
    <w:rsid w:val="00E86943"/>
    <w:rsid w:val="00E9022D"/>
    <w:rsid w:val="00E90590"/>
    <w:rsid w:val="00E90E8C"/>
    <w:rsid w:val="00E90FB8"/>
    <w:rsid w:val="00E91648"/>
    <w:rsid w:val="00E917EE"/>
    <w:rsid w:val="00E91E29"/>
    <w:rsid w:val="00E921C6"/>
    <w:rsid w:val="00E92E92"/>
    <w:rsid w:val="00E934E0"/>
    <w:rsid w:val="00E93681"/>
    <w:rsid w:val="00E93893"/>
    <w:rsid w:val="00E93EF6"/>
    <w:rsid w:val="00E943CF"/>
    <w:rsid w:val="00E947DA"/>
    <w:rsid w:val="00E94BC3"/>
    <w:rsid w:val="00E94F0E"/>
    <w:rsid w:val="00E959BC"/>
    <w:rsid w:val="00E95A32"/>
    <w:rsid w:val="00E95DB1"/>
    <w:rsid w:val="00E96132"/>
    <w:rsid w:val="00E962B0"/>
    <w:rsid w:val="00E96561"/>
    <w:rsid w:val="00E96AB0"/>
    <w:rsid w:val="00E96E00"/>
    <w:rsid w:val="00E97276"/>
    <w:rsid w:val="00E9746B"/>
    <w:rsid w:val="00E97CF9"/>
    <w:rsid w:val="00EA0165"/>
    <w:rsid w:val="00EA0237"/>
    <w:rsid w:val="00EA0F58"/>
    <w:rsid w:val="00EA14CB"/>
    <w:rsid w:val="00EA1F47"/>
    <w:rsid w:val="00EA2310"/>
    <w:rsid w:val="00EA2C43"/>
    <w:rsid w:val="00EA2D4A"/>
    <w:rsid w:val="00EA302C"/>
    <w:rsid w:val="00EA3112"/>
    <w:rsid w:val="00EA373D"/>
    <w:rsid w:val="00EA396E"/>
    <w:rsid w:val="00EA50EB"/>
    <w:rsid w:val="00EA5413"/>
    <w:rsid w:val="00EA57D2"/>
    <w:rsid w:val="00EA5FD2"/>
    <w:rsid w:val="00EA61B8"/>
    <w:rsid w:val="00EA64EA"/>
    <w:rsid w:val="00EA6D4A"/>
    <w:rsid w:val="00EA6EA0"/>
    <w:rsid w:val="00EA742E"/>
    <w:rsid w:val="00EA75A5"/>
    <w:rsid w:val="00EA78DC"/>
    <w:rsid w:val="00EB047A"/>
    <w:rsid w:val="00EB0B3D"/>
    <w:rsid w:val="00EB0BAE"/>
    <w:rsid w:val="00EB10E2"/>
    <w:rsid w:val="00EB16CD"/>
    <w:rsid w:val="00EB1783"/>
    <w:rsid w:val="00EB2384"/>
    <w:rsid w:val="00EB2392"/>
    <w:rsid w:val="00EB28D1"/>
    <w:rsid w:val="00EB2934"/>
    <w:rsid w:val="00EB2A79"/>
    <w:rsid w:val="00EB2B56"/>
    <w:rsid w:val="00EB2D9A"/>
    <w:rsid w:val="00EB33BC"/>
    <w:rsid w:val="00EB346A"/>
    <w:rsid w:val="00EB3D25"/>
    <w:rsid w:val="00EB4C6D"/>
    <w:rsid w:val="00EB516A"/>
    <w:rsid w:val="00EB55B8"/>
    <w:rsid w:val="00EB5A57"/>
    <w:rsid w:val="00EB5A7C"/>
    <w:rsid w:val="00EB61DE"/>
    <w:rsid w:val="00EB730D"/>
    <w:rsid w:val="00EB740D"/>
    <w:rsid w:val="00EB76DE"/>
    <w:rsid w:val="00EB7A26"/>
    <w:rsid w:val="00EB7AE3"/>
    <w:rsid w:val="00EC004F"/>
    <w:rsid w:val="00EC12A8"/>
    <w:rsid w:val="00EC1384"/>
    <w:rsid w:val="00EC195F"/>
    <w:rsid w:val="00EC1DEB"/>
    <w:rsid w:val="00EC1E3C"/>
    <w:rsid w:val="00EC1F0F"/>
    <w:rsid w:val="00EC39BA"/>
    <w:rsid w:val="00EC3BAF"/>
    <w:rsid w:val="00EC3BCA"/>
    <w:rsid w:val="00EC40A0"/>
    <w:rsid w:val="00EC4290"/>
    <w:rsid w:val="00EC42F9"/>
    <w:rsid w:val="00EC47C6"/>
    <w:rsid w:val="00EC4CA4"/>
    <w:rsid w:val="00EC4D44"/>
    <w:rsid w:val="00EC4D66"/>
    <w:rsid w:val="00EC4F2F"/>
    <w:rsid w:val="00EC507B"/>
    <w:rsid w:val="00EC5304"/>
    <w:rsid w:val="00EC57EB"/>
    <w:rsid w:val="00EC6130"/>
    <w:rsid w:val="00EC699C"/>
    <w:rsid w:val="00EC6D98"/>
    <w:rsid w:val="00EC6F0F"/>
    <w:rsid w:val="00EC700C"/>
    <w:rsid w:val="00EC7BBB"/>
    <w:rsid w:val="00EC7C48"/>
    <w:rsid w:val="00ED0E26"/>
    <w:rsid w:val="00ED1165"/>
    <w:rsid w:val="00ED1200"/>
    <w:rsid w:val="00ED1A0F"/>
    <w:rsid w:val="00ED1F44"/>
    <w:rsid w:val="00ED2D12"/>
    <w:rsid w:val="00ED344D"/>
    <w:rsid w:val="00ED3705"/>
    <w:rsid w:val="00ED37FA"/>
    <w:rsid w:val="00ED39D6"/>
    <w:rsid w:val="00ED3D5F"/>
    <w:rsid w:val="00ED405D"/>
    <w:rsid w:val="00ED457F"/>
    <w:rsid w:val="00ED498B"/>
    <w:rsid w:val="00ED51CE"/>
    <w:rsid w:val="00ED5326"/>
    <w:rsid w:val="00ED537B"/>
    <w:rsid w:val="00ED6918"/>
    <w:rsid w:val="00ED6BAF"/>
    <w:rsid w:val="00ED75CF"/>
    <w:rsid w:val="00EE00F2"/>
    <w:rsid w:val="00EE0122"/>
    <w:rsid w:val="00EE0320"/>
    <w:rsid w:val="00EE0BD3"/>
    <w:rsid w:val="00EE0BDF"/>
    <w:rsid w:val="00EE1081"/>
    <w:rsid w:val="00EE1128"/>
    <w:rsid w:val="00EE1895"/>
    <w:rsid w:val="00EE1BE6"/>
    <w:rsid w:val="00EE26EF"/>
    <w:rsid w:val="00EE40F7"/>
    <w:rsid w:val="00EE46C2"/>
    <w:rsid w:val="00EE4A58"/>
    <w:rsid w:val="00EE4E12"/>
    <w:rsid w:val="00EE4E4B"/>
    <w:rsid w:val="00EE539B"/>
    <w:rsid w:val="00EE5462"/>
    <w:rsid w:val="00EE579D"/>
    <w:rsid w:val="00EE6438"/>
    <w:rsid w:val="00EE6947"/>
    <w:rsid w:val="00EE6966"/>
    <w:rsid w:val="00EE6B15"/>
    <w:rsid w:val="00EE6C27"/>
    <w:rsid w:val="00EE70F1"/>
    <w:rsid w:val="00EE738F"/>
    <w:rsid w:val="00EE7D7C"/>
    <w:rsid w:val="00EF00C6"/>
    <w:rsid w:val="00EF068B"/>
    <w:rsid w:val="00EF0989"/>
    <w:rsid w:val="00EF0E37"/>
    <w:rsid w:val="00EF10A3"/>
    <w:rsid w:val="00EF1391"/>
    <w:rsid w:val="00EF14AC"/>
    <w:rsid w:val="00EF1B8C"/>
    <w:rsid w:val="00EF21AF"/>
    <w:rsid w:val="00EF22C9"/>
    <w:rsid w:val="00EF239B"/>
    <w:rsid w:val="00EF2A10"/>
    <w:rsid w:val="00EF3289"/>
    <w:rsid w:val="00EF3CF8"/>
    <w:rsid w:val="00EF43B4"/>
    <w:rsid w:val="00EF460C"/>
    <w:rsid w:val="00EF46F9"/>
    <w:rsid w:val="00EF4740"/>
    <w:rsid w:val="00EF4916"/>
    <w:rsid w:val="00EF4C52"/>
    <w:rsid w:val="00EF4DAE"/>
    <w:rsid w:val="00EF4E42"/>
    <w:rsid w:val="00EF4ECB"/>
    <w:rsid w:val="00EF514E"/>
    <w:rsid w:val="00EF5223"/>
    <w:rsid w:val="00EF559B"/>
    <w:rsid w:val="00EF5664"/>
    <w:rsid w:val="00EF5D28"/>
    <w:rsid w:val="00EF604F"/>
    <w:rsid w:val="00EF6080"/>
    <w:rsid w:val="00EF6709"/>
    <w:rsid w:val="00EF6D06"/>
    <w:rsid w:val="00EF6FFC"/>
    <w:rsid w:val="00EF716E"/>
    <w:rsid w:val="00EF7F89"/>
    <w:rsid w:val="00F00344"/>
    <w:rsid w:val="00F007C2"/>
    <w:rsid w:val="00F00803"/>
    <w:rsid w:val="00F00997"/>
    <w:rsid w:val="00F00AE2"/>
    <w:rsid w:val="00F00B00"/>
    <w:rsid w:val="00F01B4A"/>
    <w:rsid w:val="00F01CFD"/>
    <w:rsid w:val="00F02CCE"/>
    <w:rsid w:val="00F034F5"/>
    <w:rsid w:val="00F03599"/>
    <w:rsid w:val="00F03C7A"/>
    <w:rsid w:val="00F03F77"/>
    <w:rsid w:val="00F042FC"/>
    <w:rsid w:val="00F04658"/>
    <w:rsid w:val="00F04727"/>
    <w:rsid w:val="00F04B2E"/>
    <w:rsid w:val="00F04FB7"/>
    <w:rsid w:val="00F050A6"/>
    <w:rsid w:val="00F05203"/>
    <w:rsid w:val="00F05ABC"/>
    <w:rsid w:val="00F06547"/>
    <w:rsid w:val="00F065FC"/>
    <w:rsid w:val="00F06692"/>
    <w:rsid w:val="00F06D58"/>
    <w:rsid w:val="00F06DE5"/>
    <w:rsid w:val="00F07470"/>
    <w:rsid w:val="00F07794"/>
    <w:rsid w:val="00F07BFF"/>
    <w:rsid w:val="00F1026F"/>
    <w:rsid w:val="00F10BD7"/>
    <w:rsid w:val="00F10BE3"/>
    <w:rsid w:val="00F11148"/>
    <w:rsid w:val="00F11D2F"/>
    <w:rsid w:val="00F11F28"/>
    <w:rsid w:val="00F120F6"/>
    <w:rsid w:val="00F121CD"/>
    <w:rsid w:val="00F123DA"/>
    <w:rsid w:val="00F12603"/>
    <w:rsid w:val="00F12D5E"/>
    <w:rsid w:val="00F13415"/>
    <w:rsid w:val="00F1383E"/>
    <w:rsid w:val="00F139C7"/>
    <w:rsid w:val="00F13E3D"/>
    <w:rsid w:val="00F1400A"/>
    <w:rsid w:val="00F14799"/>
    <w:rsid w:val="00F14BFB"/>
    <w:rsid w:val="00F14EBE"/>
    <w:rsid w:val="00F15163"/>
    <w:rsid w:val="00F15758"/>
    <w:rsid w:val="00F160F8"/>
    <w:rsid w:val="00F16320"/>
    <w:rsid w:val="00F16ABA"/>
    <w:rsid w:val="00F16C5D"/>
    <w:rsid w:val="00F17204"/>
    <w:rsid w:val="00F1784A"/>
    <w:rsid w:val="00F17C1A"/>
    <w:rsid w:val="00F17F77"/>
    <w:rsid w:val="00F209D1"/>
    <w:rsid w:val="00F20D0E"/>
    <w:rsid w:val="00F20E76"/>
    <w:rsid w:val="00F20EA5"/>
    <w:rsid w:val="00F21399"/>
    <w:rsid w:val="00F21692"/>
    <w:rsid w:val="00F21DDF"/>
    <w:rsid w:val="00F21FE2"/>
    <w:rsid w:val="00F225E1"/>
    <w:rsid w:val="00F229D4"/>
    <w:rsid w:val="00F23CF3"/>
    <w:rsid w:val="00F23E7E"/>
    <w:rsid w:val="00F23EB3"/>
    <w:rsid w:val="00F243AB"/>
    <w:rsid w:val="00F24A6A"/>
    <w:rsid w:val="00F25288"/>
    <w:rsid w:val="00F252DD"/>
    <w:rsid w:val="00F25581"/>
    <w:rsid w:val="00F25F32"/>
    <w:rsid w:val="00F26CF2"/>
    <w:rsid w:val="00F26E80"/>
    <w:rsid w:val="00F26FEE"/>
    <w:rsid w:val="00F27091"/>
    <w:rsid w:val="00F30264"/>
    <w:rsid w:val="00F3044E"/>
    <w:rsid w:val="00F308BA"/>
    <w:rsid w:val="00F30BDC"/>
    <w:rsid w:val="00F3103E"/>
    <w:rsid w:val="00F3181D"/>
    <w:rsid w:val="00F3253B"/>
    <w:rsid w:val="00F32BA0"/>
    <w:rsid w:val="00F32ED9"/>
    <w:rsid w:val="00F32F01"/>
    <w:rsid w:val="00F331E1"/>
    <w:rsid w:val="00F33B5B"/>
    <w:rsid w:val="00F349A4"/>
    <w:rsid w:val="00F34F2F"/>
    <w:rsid w:val="00F34F50"/>
    <w:rsid w:val="00F350A0"/>
    <w:rsid w:val="00F3537C"/>
    <w:rsid w:val="00F35F49"/>
    <w:rsid w:val="00F36202"/>
    <w:rsid w:val="00F36241"/>
    <w:rsid w:val="00F36C4D"/>
    <w:rsid w:val="00F36F87"/>
    <w:rsid w:val="00F3716B"/>
    <w:rsid w:val="00F40771"/>
    <w:rsid w:val="00F40AC8"/>
    <w:rsid w:val="00F40E16"/>
    <w:rsid w:val="00F413DF"/>
    <w:rsid w:val="00F414EC"/>
    <w:rsid w:val="00F41880"/>
    <w:rsid w:val="00F41FC0"/>
    <w:rsid w:val="00F421C1"/>
    <w:rsid w:val="00F4230D"/>
    <w:rsid w:val="00F42516"/>
    <w:rsid w:val="00F42B1A"/>
    <w:rsid w:val="00F42C2D"/>
    <w:rsid w:val="00F42E99"/>
    <w:rsid w:val="00F43188"/>
    <w:rsid w:val="00F43CC5"/>
    <w:rsid w:val="00F43CCE"/>
    <w:rsid w:val="00F44103"/>
    <w:rsid w:val="00F446A2"/>
    <w:rsid w:val="00F4491E"/>
    <w:rsid w:val="00F449AB"/>
    <w:rsid w:val="00F456A8"/>
    <w:rsid w:val="00F4573B"/>
    <w:rsid w:val="00F45AA3"/>
    <w:rsid w:val="00F465AC"/>
    <w:rsid w:val="00F469A9"/>
    <w:rsid w:val="00F470BA"/>
    <w:rsid w:val="00F47A36"/>
    <w:rsid w:val="00F47A60"/>
    <w:rsid w:val="00F47B57"/>
    <w:rsid w:val="00F47CC6"/>
    <w:rsid w:val="00F47CF7"/>
    <w:rsid w:val="00F47F9B"/>
    <w:rsid w:val="00F50297"/>
    <w:rsid w:val="00F505E6"/>
    <w:rsid w:val="00F519E8"/>
    <w:rsid w:val="00F52532"/>
    <w:rsid w:val="00F5264A"/>
    <w:rsid w:val="00F53871"/>
    <w:rsid w:val="00F53E28"/>
    <w:rsid w:val="00F541B5"/>
    <w:rsid w:val="00F544B7"/>
    <w:rsid w:val="00F544DC"/>
    <w:rsid w:val="00F545F8"/>
    <w:rsid w:val="00F54C14"/>
    <w:rsid w:val="00F54FF1"/>
    <w:rsid w:val="00F5513B"/>
    <w:rsid w:val="00F55184"/>
    <w:rsid w:val="00F55C30"/>
    <w:rsid w:val="00F57118"/>
    <w:rsid w:val="00F57346"/>
    <w:rsid w:val="00F57B8F"/>
    <w:rsid w:val="00F60E95"/>
    <w:rsid w:val="00F61188"/>
    <w:rsid w:val="00F61CF0"/>
    <w:rsid w:val="00F627DC"/>
    <w:rsid w:val="00F63101"/>
    <w:rsid w:val="00F634A9"/>
    <w:rsid w:val="00F636DB"/>
    <w:rsid w:val="00F63AE3"/>
    <w:rsid w:val="00F64963"/>
    <w:rsid w:val="00F656B7"/>
    <w:rsid w:val="00F65B72"/>
    <w:rsid w:val="00F65DC3"/>
    <w:rsid w:val="00F66776"/>
    <w:rsid w:val="00F66855"/>
    <w:rsid w:val="00F668E6"/>
    <w:rsid w:val="00F6705F"/>
    <w:rsid w:val="00F6780D"/>
    <w:rsid w:val="00F679D3"/>
    <w:rsid w:val="00F70176"/>
    <w:rsid w:val="00F7019F"/>
    <w:rsid w:val="00F702B2"/>
    <w:rsid w:val="00F7071A"/>
    <w:rsid w:val="00F7092D"/>
    <w:rsid w:val="00F70D5D"/>
    <w:rsid w:val="00F70E22"/>
    <w:rsid w:val="00F711B4"/>
    <w:rsid w:val="00F712F3"/>
    <w:rsid w:val="00F71354"/>
    <w:rsid w:val="00F71722"/>
    <w:rsid w:val="00F71B08"/>
    <w:rsid w:val="00F71CD2"/>
    <w:rsid w:val="00F71ED4"/>
    <w:rsid w:val="00F72DD4"/>
    <w:rsid w:val="00F73110"/>
    <w:rsid w:val="00F731A5"/>
    <w:rsid w:val="00F734C6"/>
    <w:rsid w:val="00F73623"/>
    <w:rsid w:val="00F74620"/>
    <w:rsid w:val="00F74FF2"/>
    <w:rsid w:val="00F75042"/>
    <w:rsid w:val="00F75207"/>
    <w:rsid w:val="00F755D0"/>
    <w:rsid w:val="00F75D2F"/>
    <w:rsid w:val="00F7606F"/>
    <w:rsid w:val="00F76113"/>
    <w:rsid w:val="00F76202"/>
    <w:rsid w:val="00F762C0"/>
    <w:rsid w:val="00F76E31"/>
    <w:rsid w:val="00F770C0"/>
    <w:rsid w:val="00F7729F"/>
    <w:rsid w:val="00F775C6"/>
    <w:rsid w:val="00F77F5C"/>
    <w:rsid w:val="00F803D9"/>
    <w:rsid w:val="00F813B0"/>
    <w:rsid w:val="00F8168A"/>
    <w:rsid w:val="00F83285"/>
    <w:rsid w:val="00F83512"/>
    <w:rsid w:val="00F835E7"/>
    <w:rsid w:val="00F837CE"/>
    <w:rsid w:val="00F83A0F"/>
    <w:rsid w:val="00F84E02"/>
    <w:rsid w:val="00F85691"/>
    <w:rsid w:val="00F8580B"/>
    <w:rsid w:val="00F85A0A"/>
    <w:rsid w:val="00F85C62"/>
    <w:rsid w:val="00F85FE7"/>
    <w:rsid w:val="00F86123"/>
    <w:rsid w:val="00F863A3"/>
    <w:rsid w:val="00F864A4"/>
    <w:rsid w:val="00F8674C"/>
    <w:rsid w:val="00F86AFF"/>
    <w:rsid w:val="00F86F46"/>
    <w:rsid w:val="00F8735A"/>
    <w:rsid w:val="00F87869"/>
    <w:rsid w:val="00F87E86"/>
    <w:rsid w:val="00F90B27"/>
    <w:rsid w:val="00F90B31"/>
    <w:rsid w:val="00F91770"/>
    <w:rsid w:val="00F91D2E"/>
    <w:rsid w:val="00F92C87"/>
    <w:rsid w:val="00F933FF"/>
    <w:rsid w:val="00F94806"/>
    <w:rsid w:val="00F9518B"/>
    <w:rsid w:val="00F9522D"/>
    <w:rsid w:val="00F9523C"/>
    <w:rsid w:val="00F95546"/>
    <w:rsid w:val="00F95673"/>
    <w:rsid w:val="00F956BC"/>
    <w:rsid w:val="00F95C8D"/>
    <w:rsid w:val="00F95D98"/>
    <w:rsid w:val="00F96001"/>
    <w:rsid w:val="00F9615F"/>
    <w:rsid w:val="00F96BD0"/>
    <w:rsid w:val="00F972A2"/>
    <w:rsid w:val="00F9737B"/>
    <w:rsid w:val="00F97947"/>
    <w:rsid w:val="00F97C9D"/>
    <w:rsid w:val="00FA0102"/>
    <w:rsid w:val="00FA02DF"/>
    <w:rsid w:val="00FA0310"/>
    <w:rsid w:val="00FA0375"/>
    <w:rsid w:val="00FA0600"/>
    <w:rsid w:val="00FA067C"/>
    <w:rsid w:val="00FA0C15"/>
    <w:rsid w:val="00FA0E2B"/>
    <w:rsid w:val="00FA12AB"/>
    <w:rsid w:val="00FA15D2"/>
    <w:rsid w:val="00FA1787"/>
    <w:rsid w:val="00FA264F"/>
    <w:rsid w:val="00FA3E07"/>
    <w:rsid w:val="00FA41F3"/>
    <w:rsid w:val="00FA4920"/>
    <w:rsid w:val="00FA5CE9"/>
    <w:rsid w:val="00FA643F"/>
    <w:rsid w:val="00FA64A8"/>
    <w:rsid w:val="00FA6624"/>
    <w:rsid w:val="00FA748B"/>
    <w:rsid w:val="00FA76AB"/>
    <w:rsid w:val="00FA7D14"/>
    <w:rsid w:val="00FB054E"/>
    <w:rsid w:val="00FB0783"/>
    <w:rsid w:val="00FB0DD7"/>
    <w:rsid w:val="00FB0E09"/>
    <w:rsid w:val="00FB1146"/>
    <w:rsid w:val="00FB13FC"/>
    <w:rsid w:val="00FB1AFC"/>
    <w:rsid w:val="00FB1DDA"/>
    <w:rsid w:val="00FB2A80"/>
    <w:rsid w:val="00FB309A"/>
    <w:rsid w:val="00FB3EF3"/>
    <w:rsid w:val="00FB42AC"/>
    <w:rsid w:val="00FB42EA"/>
    <w:rsid w:val="00FB49C8"/>
    <w:rsid w:val="00FB5F18"/>
    <w:rsid w:val="00FB5F4D"/>
    <w:rsid w:val="00FB5F9D"/>
    <w:rsid w:val="00FB6694"/>
    <w:rsid w:val="00FB6BE0"/>
    <w:rsid w:val="00FB7003"/>
    <w:rsid w:val="00FB7145"/>
    <w:rsid w:val="00FB7517"/>
    <w:rsid w:val="00FB78A0"/>
    <w:rsid w:val="00FB7A23"/>
    <w:rsid w:val="00FC079A"/>
    <w:rsid w:val="00FC0B01"/>
    <w:rsid w:val="00FC109D"/>
    <w:rsid w:val="00FC10A5"/>
    <w:rsid w:val="00FC137C"/>
    <w:rsid w:val="00FC1733"/>
    <w:rsid w:val="00FC173D"/>
    <w:rsid w:val="00FC1CAE"/>
    <w:rsid w:val="00FC1DA4"/>
    <w:rsid w:val="00FC1F58"/>
    <w:rsid w:val="00FC23D4"/>
    <w:rsid w:val="00FC3397"/>
    <w:rsid w:val="00FC351D"/>
    <w:rsid w:val="00FC35F1"/>
    <w:rsid w:val="00FC3CC6"/>
    <w:rsid w:val="00FC4026"/>
    <w:rsid w:val="00FC4047"/>
    <w:rsid w:val="00FC4500"/>
    <w:rsid w:val="00FC500F"/>
    <w:rsid w:val="00FC5050"/>
    <w:rsid w:val="00FC518D"/>
    <w:rsid w:val="00FC591E"/>
    <w:rsid w:val="00FC5E79"/>
    <w:rsid w:val="00FC6292"/>
    <w:rsid w:val="00FC638A"/>
    <w:rsid w:val="00FC66A0"/>
    <w:rsid w:val="00FC6DE5"/>
    <w:rsid w:val="00FC6ECA"/>
    <w:rsid w:val="00FC6ECE"/>
    <w:rsid w:val="00FC7B07"/>
    <w:rsid w:val="00FC7BC7"/>
    <w:rsid w:val="00FD0175"/>
    <w:rsid w:val="00FD01D1"/>
    <w:rsid w:val="00FD059E"/>
    <w:rsid w:val="00FD15E0"/>
    <w:rsid w:val="00FD1889"/>
    <w:rsid w:val="00FD2487"/>
    <w:rsid w:val="00FD24C3"/>
    <w:rsid w:val="00FD2FC2"/>
    <w:rsid w:val="00FD319B"/>
    <w:rsid w:val="00FD3230"/>
    <w:rsid w:val="00FD488A"/>
    <w:rsid w:val="00FD53CD"/>
    <w:rsid w:val="00FD5598"/>
    <w:rsid w:val="00FD560C"/>
    <w:rsid w:val="00FD63DE"/>
    <w:rsid w:val="00FD6BDD"/>
    <w:rsid w:val="00FD7034"/>
    <w:rsid w:val="00FE0214"/>
    <w:rsid w:val="00FE0448"/>
    <w:rsid w:val="00FE05C5"/>
    <w:rsid w:val="00FE0948"/>
    <w:rsid w:val="00FE1AE4"/>
    <w:rsid w:val="00FE237F"/>
    <w:rsid w:val="00FE2CEE"/>
    <w:rsid w:val="00FE36D2"/>
    <w:rsid w:val="00FE3DA9"/>
    <w:rsid w:val="00FE3F24"/>
    <w:rsid w:val="00FE4229"/>
    <w:rsid w:val="00FE4814"/>
    <w:rsid w:val="00FE5600"/>
    <w:rsid w:val="00FE5867"/>
    <w:rsid w:val="00FE5A44"/>
    <w:rsid w:val="00FE5BC3"/>
    <w:rsid w:val="00FE60D7"/>
    <w:rsid w:val="00FE6495"/>
    <w:rsid w:val="00FE67D1"/>
    <w:rsid w:val="00FE6AB7"/>
    <w:rsid w:val="00FE6B68"/>
    <w:rsid w:val="00FE6DA8"/>
    <w:rsid w:val="00FE6FE9"/>
    <w:rsid w:val="00FE7069"/>
    <w:rsid w:val="00FE7099"/>
    <w:rsid w:val="00FE7457"/>
    <w:rsid w:val="00FE7504"/>
    <w:rsid w:val="00FE7953"/>
    <w:rsid w:val="00FE7EC6"/>
    <w:rsid w:val="00FF01DE"/>
    <w:rsid w:val="00FF07D2"/>
    <w:rsid w:val="00FF09FD"/>
    <w:rsid w:val="00FF0DA5"/>
    <w:rsid w:val="00FF134E"/>
    <w:rsid w:val="00FF147B"/>
    <w:rsid w:val="00FF1717"/>
    <w:rsid w:val="00FF1C61"/>
    <w:rsid w:val="00FF1D12"/>
    <w:rsid w:val="00FF2115"/>
    <w:rsid w:val="00FF2193"/>
    <w:rsid w:val="00FF2792"/>
    <w:rsid w:val="00FF3066"/>
    <w:rsid w:val="00FF31ED"/>
    <w:rsid w:val="00FF3275"/>
    <w:rsid w:val="00FF3584"/>
    <w:rsid w:val="00FF374B"/>
    <w:rsid w:val="00FF3E94"/>
    <w:rsid w:val="00FF40A5"/>
    <w:rsid w:val="00FF4122"/>
    <w:rsid w:val="00FF4931"/>
    <w:rsid w:val="00FF4EFE"/>
    <w:rsid w:val="00FF5281"/>
    <w:rsid w:val="00FF5288"/>
    <w:rsid w:val="00FF5C09"/>
    <w:rsid w:val="00FF5C17"/>
    <w:rsid w:val="00FF62FC"/>
    <w:rsid w:val="00FF6414"/>
    <w:rsid w:val="00FF66D7"/>
    <w:rsid w:val="00FF6829"/>
    <w:rsid w:val="00FF68D5"/>
    <w:rsid w:val="00FF6981"/>
    <w:rsid w:val="00FF6EAE"/>
    <w:rsid w:val="00FF7ABD"/>
    <w:rsid w:val="00FF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algun Gothic" w:eastAsia="Malgun Gothic" w:hAnsi="Malgun Gothic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C0057"/>
  </w:style>
  <w:style w:type="paragraph" w:styleId="Footer">
    <w:name w:val="footer"/>
    <w:basedOn w:val="Normal"/>
    <w:link w:val="Foot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C0057"/>
  </w:style>
  <w:style w:type="paragraph" w:styleId="BalloonText">
    <w:name w:val="Balloon Text"/>
    <w:basedOn w:val="Normal"/>
    <w:link w:val="BalloonTextChar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0057"/>
    <w:rPr>
      <w:rFonts w:ascii="Malgun Gothic" w:eastAsia="Malgun Gothic" w:hAnsi="Malgun Gothic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AA2691"/>
    <w:pPr>
      <w:ind w:leftChars="400" w:left="800"/>
    </w:pPr>
  </w:style>
  <w:style w:type="character" w:styleId="Hyperlink">
    <w:name w:val="Hyperlink"/>
    <w:uiPriority w:val="99"/>
    <w:unhideWhenUsed/>
    <w:rsid w:val="00AA2691"/>
    <w:rPr>
      <w:color w:val="0000FF"/>
      <w:u w:val="single"/>
    </w:rPr>
  </w:style>
  <w:style w:type="paragraph" w:styleId="Revision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CommentReference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8A449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49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449D"/>
    <w:rPr>
      <w:b/>
      <w:bCs/>
      <w:szCs w:val="20"/>
    </w:rPr>
  </w:style>
  <w:style w:type="paragraph" w:styleId="NormalWeb">
    <w:name w:val="Normal (Web)"/>
    <w:basedOn w:val="Normal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TableClassic3">
    <w:name w:val="Table Classic 3"/>
    <w:basedOn w:val="TableNormal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C9753F"/>
  </w:style>
  <w:style w:type="character" w:styleId="FollowedHyperlink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Strong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Normal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0861"/>
    <w:rPr>
      <w:color w:val="808080"/>
      <w:shd w:val="clear" w:color="auto" w:fill="E6E6E6"/>
    </w:rPr>
  </w:style>
  <w:style w:type="paragraph" w:customStyle="1" w:styleId="HEAD">
    <w:name w:val="HEAD"/>
    <w:basedOn w:val="Normal"/>
    <w:link w:val="HEADChar"/>
    <w:qFormat/>
    <w:rsid w:val="002279E4"/>
    <w:pPr>
      <w:widowControl/>
      <w:wordWrap/>
      <w:autoSpaceDE/>
      <w:autoSpaceDN/>
      <w:spacing w:after="160" w:line="480" w:lineRule="auto"/>
      <w:jc w:val="left"/>
    </w:pPr>
    <w:rPr>
      <w:rFonts w:asciiTheme="majorBidi" w:eastAsiaTheme="minorHAnsi" w:hAnsiTheme="majorBidi" w:cstheme="majorBidi"/>
      <w:b/>
      <w:bCs/>
      <w:kern w:val="0"/>
      <w:sz w:val="26"/>
      <w:szCs w:val="26"/>
      <w:lang w:eastAsia="en-US"/>
    </w:rPr>
  </w:style>
  <w:style w:type="paragraph" w:customStyle="1" w:styleId="Text">
    <w:name w:val="Text"/>
    <w:basedOn w:val="Normal"/>
    <w:link w:val="TextChar"/>
    <w:qFormat/>
    <w:rsid w:val="002279E4"/>
    <w:pPr>
      <w:widowControl/>
      <w:wordWrap/>
      <w:autoSpaceDE/>
      <w:autoSpaceDN/>
      <w:spacing w:after="160" w:line="259" w:lineRule="auto"/>
      <w:jc w:val="left"/>
    </w:pPr>
    <w:rPr>
      <w:rFonts w:asciiTheme="majorBidi" w:eastAsiaTheme="minorHAnsi" w:hAnsiTheme="majorBidi" w:cstheme="majorBidi"/>
      <w:kern w:val="0"/>
      <w:sz w:val="22"/>
      <w:lang w:eastAsia="en-US"/>
    </w:rPr>
  </w:style>
  <w:style w:type="character" w:customStyle="1" w:styleId="HEADChar">
    <w:name w:val="HEAD Char"/>
    <w:basedOn w:val="DefaultParagraphFont"/>
    <w:link w:val="HEAD"/>
    <w:rsid w:val="002279E4"/>
    <w:rPr>
      <w:rFonts w:asciiTheme="majorBidi" w:eastAsiaTheme="minorHAnsi" w:hAnsiTheme="majorBidi" w:cstheme="majorBidi"/>
      <w:b/>
      <w:bCs/>
      <w:sz w:val="26"/>
      <w:szCs w:val="26"/>
    </w:rPr>
  </w:style>
  <w:style w:type="character" w:customStyle="1" w:styleId="TextChar">
    <w:name w:val="Text Char"/>
    <w:basedOn w:val="DefaultParagraphFont"/>
    <w:link w:val="Text"/>
    <w:rsid w:val="002279E4"/>
    <w:rPr>
      <w:rFonts w:asciiTheme="majorBidi" w:eastAsiaTheme="minorHAnsi" w:hAnsiTheme="majorBidi" w:cstheme="maj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algun Gothic" w:eastAsia="Malgun Gothic" w:hAnsi="Malgun Gothic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C0057"/>
  </w:style>
  <w:style w:type="paragraph" w:styleId="Footer">
    <w:name w:val="footer"/>
    <w:basedOn w:val="Normal"/>
    <w:link w:val="Foot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C0057"/>
  </w:style>
  <w:style w:type="paragraph" w:styleId="BalloonText">
    <w:name w:val="Balloon Text"/>
    <w:basedOn w:val="Normal"/>
    <w:link w:val="BalloonTextChar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0057"/>
    <w:rPr>
      <w:rFonts w:ascii="Malgun Gothic" w:eastAsia="Malgun Gothic" w:hAnsi="Malgun Gothic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AA2691"/>
    <w:pPr>
      <w:ind w:leftChars="400" w:left="800"/>
    </w:pPr>
  </w:style>
  <w:style w:type="character" w:styleId="Hyperlink">
    <w:name w:val="Hyperlink"/>
    <w:uiPriority w:val="99"/>
    <w:unhideWhenUsed/>
    <w:rsid w:val="00AA2691"/>
    <w:rPr>
      <w:color w:val="0000FF"/>
      <w:u w:val="single"/>
    </w:rPr>
  </w:style>
  <w:style w:type="paragraph" w:styleId="Revision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CommentReference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8A449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49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449D"/>
    <w:rPr>
      <w:b/>
      <w:bCs/>
      <w:szCs w:val="20"/>
    </w:rPr>
  </w:style>
  <w:style w:type="paragraph" w:styleId="NormalWeb">
    <w:name w:val="Normal (Web)"/>
    <w:basedOn w:val="Normal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TableClassic3">
    <w:name w:val="Table Classic 3"/>
    <w:basedOn w:val="TableNormal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C9753F"/>
  </w:style>
  <w:style w:type="character" w:styleId="FollowedHyperlink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Strong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Normal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0861"/>
    <w:rPr>
      <w:color w:val="808080"/>
      <w:shd w:val="clear" w:color="auto" w:fill="E6E6E6"/>
    </w:rPr>
  </w:style>
  <w:style w:type="paragraph" w:customStyle="1" w:styleId="HEAD">
    <w:name w:val="HEAD"/>
    <w:basedOn w:val="Normal"/>
    <w:link w:val="HEADChar"/>
    <w:qFormat/>
    <w:rsid w:val="002279E4"/>
    <w:pPr>
      <w:widowControl/>
      <w:wordWrap/>
      <w:autoSpaceDE/>
      <w:autoSpaceDN/>
      <w:spacing w:after="160" w:line="480" w:lineRule="auto"/>
      <w:jc w:val="left"/>
    </w:pPr>
    <w:rPr>
      <w:rFonts w:asciiTheme="majorBidi" w:eastAsiaTheme="minorHAnsi" w:hAnsiTheme="majorBidi" w:cstheme="majorBidi"/>
      <w:b/>
      <w:bCs/>
      <w:kern w:val="0"/>
      <w:sz w:val="26"/>
      <w:szCs w:val="26"/>
      <w:lang w:eastAsia="en-US"/>
    </w:rPr>
  </w:style>
  <w:style w:type="paragraph" w:customStyle="1" w:styleId="Text">
    <w:name w:val="Text"/>
    <w:basedOn w:val="Normal"/>
    <w:link w:val="TextChar"/>
    <w:qFormat/>
    <w:rsid w:val="002279E4"/>
    <w:pPr>
      <w:widowControl/>
      <w:wordWrap/>
      <w:autoSpaceDE/>
      <w:autoSpaceDN/>
      <w:spacing w:after="160" w:line="259" w:lineRule="auto"/>
      <w:jc w:val="left"/>
    </w:pPr>
    <w:rPr>
      <w:rFonts w:asciiTheme="majorBidi" w:eastAsiaTheme="minorHAnsi" w:hAnsiTheme="majorBidi" w:cstheme="majorBidi"/>
      <w:kern w:val="0"/>
      <w:sz w:val="22"/>
      <w:lang w:eastAsia="en-US"/>
    </w:rPr>
  </w:style>
  <w:style w:type="character" w:customStyle="1" w:styleId="HEADChar">
    <w:name w:val="HEAD Char"/>
    <w:basedOn w:val="DefaultParagraphFont"/>
    <w:link w:val="HEAD"/>
    <w:rsid w:val="002279E4"/>
    <w:rPr>
      <w:rFonts w:asciiTheme="majorBidi" w:eastAsiaTheme="minorHAnsi" w:hAnsiTheme="majorBidi" w:cstheme="majorBidi"/>
      <w:b/>
      <w:bCs/>
      <w:sz w:val="26"/>
      <w:szCs w:val="26"/>
    </w:rPr>
  </w:style>
  <w:style w:type="character" w:customStyle="1" w:styleId="TextChar">
    <w:name w:val="Text Char"/>
    <w:basedOn w:val="DefaultParagraphFont"/>
    <w:link w:val="Text"/>
    <w:rsid w:val="002279E4"/>
    <w:rPr>
      <w:rFonts w:asciiTheme="majorBidi" w:eastAsiaTheme="minorHAnsi" w:hAnsiTheme="majorBid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600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996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1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1657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941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57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008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102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1332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817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404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106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6671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08888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13888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79949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66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0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69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47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youtube.com/watch?v=C70TlofUwM8" TargetMode="External"/><Relationship Id="rId18" Type="http://schemas.openxmlformats.org/officeDocument/2006/relationships/hyperlink" Target="https://www.facebook.com/GenesisMotorAmerica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microsoft.com/office/2007/relationships/stylesWithEffects" Target="stylesWithEffects.xml"/><Relationship Id="rId12" Type="http://schemas.openxmlformats.org/officeDocument/2006/relationships/hyperlink" Target="https://www.youtube.com/watch?v=GcNxgHSkslU&amp;t=11s" TargetMode="External"/><Relationship Id="rId17" Type="http://schemas.openxmlformats.org/officeDocument/2006/relationships/hyperlink" Target="https://www.youtube.com/genesisus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GenesisUSA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://www.genesisnewsusa.com/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instagram.com/genesis_usa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genesis.com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DB357FF5BE2340AEC369C9173EDDB9" ma:contentTypeVersion="0" ma:contentTypeDescription="Create a new document." ma:contentTypeScope="" ma:versionID="9b8982910cac2306800229e489fa5e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3d3ce752f89babdaafdc570ef9d508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8D4D8A-63ED-485C-8B82-B8C7FAFED3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EBD49C-831D-4433-9DCB-2394E9FD29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1FDCB0-74B4-426D-828A-7E724A62A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74FAC0-9292-4310-B12F-673772EB8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4</Words>
  <Characters>304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2</CharactersWithSpaces>
  <SharedDoc>false</SharedDoc>
  <HLinks>
    <vt:vector size="36" baseType="variant">
      <vt:variant>
        <vt:i4>5242935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genesis_usa/</vt:lpwstr>
      </vt:variant>
      <vt:variant>
        <vt:lpwstr/>
      </vt:variant>
      <vt:variant>
        <vt:i4>4391000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GenesisMotorAmerica/</vt:lpwstr>
      </vt:variant>
      <vt:variant>
        <vt:lpwstr/>
      </vt:variant>
      <vt:variant>
        <vt:i4>2228264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genesisusa</vt:lpwstr>
      </vt:variant>
      <vt:variant>
        <vt:lpwstr/>
      </vt:variant>
      <vt:variant>
        <vt:i4>6553647</vt:i4>
      </vt:variant>
      <vt:variant>
        <vt:i4>6</vt:i4>
      </vt:variant>
      <vt:variant>
        <vt:i4>0</vt:i4>
      </vt:variant>
      <vt:variant>
        <vt:i4>5</vt:i4>
      </vt:variant>
      <vt:variant>
        <vt:lpwstr>https://twitter.com/genesisusa</vt:lpwstr>
      </vt:variant>
      <vt:variant>
        <vt:lpwstr/>
      </vt:variant>
      <vt:variant>
        <vt:i4>2687034</vt:i4>
      </vt:variant>
      <vt:variant>
        <vt:i4>3</vt:i4>
      </vt:variant>
      <vt:variant>
        <vt:i4>0</vt:i4>
      </vt:variant>
      <vt:variant>
        <vt:i4>5</vt:i4>
      </vt:variant>
      <vt:variant>
        <vt:lpwstr>http://www.genesisnewsusa.com/</vt:lpwstr>
      </vt:variant>
      <vt:variant>
        <vt:lpwstr/>
      </vt:variant>
      <vt:variant>
        <vt:i4>2883704</vt:i4>
      </vt:variant>
      <vt:variant>
        <vt:i4>0</vt:i4>
      </vt:variant>
      <vt:variant>
        <vt:i4>0</vt:i4>
      </vt:variant>
      <vt:variant>
        <vt:i4>5</vt:i4>
      </vt:variant>
      <vt:variant>
        <vt:lpwstr>http://www.genesis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Kevin [HMA]</dc:creator>
  <cp:lastModifiedBy>Smith, Kevin [HMA]</cp:lastModifiedBy>
  <cp:revision>4</cp:revision>
  <cp:lastPrinted>2019-01-12T19:02:00Z</cp:lastPrinted>
  <dcterms:created xsi:type="dcterms:W3CDTF">2019-06-06T18:04:00Z</dcterms:created>
  <dcterms:modified xsi:type="dcterms:W3CDTF">2019-06-06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DB357FF5BE2340AEC369C9173EDDB9</vt:lpwstr>
  </property>
</Properties>
</file>